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B30" w:rsidRPr="00306B30" w:rsidRDefault="00306B30" w:rsidP="00306B30">
      <w:pPr>
        <w:jc w:val="center"/>
        <w:rPr>
          <w:rFonts w:cs="Times New Roman"/>
          <w:bCs/>
          <w:sz w:val="28"/>
        </w:rPr>
      </w:pPr>
      <w:r w:rsidRPr="00306B30">
        <w:rPr>
          <w:rFonts w:cs="Times New Roman"/>
          <w:bCs/>
          <w:sz w:val="28"/>
        </w:rPr>
        <w:t>Департамент образования Ивановской области</w:t>
      </w:r>
    </w:p>
    <w:p w:rsidR="00306B30" w:rsidRPr="00306B30" w:rsidRDefault="00306B30" w:rsidP="00306B30">
      <w:pPr>
        <w:jc w:val="center"/>
        <w:rPr>
          <w:rFonts w:cs="Times New Roman"/>
          <w:b/>
          <w:bCs/>
          <w:sz w:val="28"/>
        </w:rPr>
      </w:pPr>
      <w:r w:rsidRPr="00306B30">
        <w:rPr>
          <w:rFonts w:cs="Times New Roman"/>
          <w:b/>
          <w:bCs/>
          <w:sz w:val="28"/>
        </w:rPr>
        <w:t>Областное государственное бюджетное профессиональное образовательное учреждение «Кинешемский политехнический колледж»</w:t>
      </w:r>
    </w:p>
    <w:p w:rsidR="00306B30" w:rsidRPr="00306B30" w:rsidRDefault="00306B30" w:rsidP="00306B30">
      <w:pPr>
        <w:jc w:val="center"/>
        <w:rPr>
          <w:rFonts w:cs="Times New Roman"/>
          <w:b/>
          <w:bCs/>
          <w:sz w:val="28"/>
        </w:rPr>
      </w:pPr>
      <w:r w:rsidRPr="00306B30">
        <w:rPr>
          <w:rFonts w:cs="Times New Roman"/>
          <w:b/>
          <w:bCs/>
          <w:sz w:val="28"/>
        </w:rPr>
        <w:t>(ОГБПОУ «Кинешемский политехнический колледж»</w:t>
      </w:r>
    </w:p>
    <w:p w:rsidR="00306B30" w:rsidRPr="00306B30" w:rsidRDefault="00306B30" w:rsidP="00306B30">
      <w:pPr>
        <w:rPr>
          <w:rFonts w:cs="Times New Roman"/>
          <w:b/>
          <w:bCs/>
        </w:rPr>
      </w:pPr>
    </w:p>
    <w:tbl>
      <w:tblPr>
        <w:tblW w:w="1049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103"/>
      </w:tblGrid>
      <w:tr w:rsidR="00306B30" w:rsidRPr="00306B30" w:rsidTr="00306B30">
        <w:trPr>
          <w:trHeight w:val="869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</w:tcPr>
          <w:p w:rsidR="00306B30" w:rsidRPr="00306B30" w:rsidRDefault="00306B30" w:rsidP="00306B30">
            <w:pPr>
              <w:spacing w:after="0"/>
              <w:rPr>
                <w:rFonts w:cs="Times New Roman"/>
                <w:b/>
                <w:bCs/>
                <w:sz w:val="28"/>
              </w:rPr>
            </w:pPr>
            <w:r w:rsidRPr="00306B30">
              <w:rPr>
                <w:rFonts w:cs="Times New Roman"/>
                <w:b/>
                <w:bCs/>
                <w:sz w:val="28"/>
              </w:rPr>
              <w:t xml:space="preserve">ПРИНЯТО </w:t>
            </w:r>
          </w:p>
          <w:p w:rsidR="00306B30" w:rsidRPr="00306B30" w:rsidRDefault="00306B30" w:rsidP="00306B30">
            <w:pPr>
              <w:spacing w:after="0"/>
              <w:rPr>
                <w:rFonts w:cs="Times New Roman"/>
                <w:bCs/>
                <w:sz w:val="28"/>
              </w:rPr>
            </w:pPr>
            <w:r w:rsidRPr="00306B30">
              <w:rPr>
                <w:rFonts w:cs="Times New Roman"/>
                <w:bCs/>
                <w:sz w:val="28"/>
              </w:rPr>
              <w:t>на заседании педагогического совета</w:t>
            </w:r>
          </w:p>
          <w:p w:rsidR="00306B30" w:rsidRPr="00306B30" w:rsidRDefault="00306B30" w:rsidP="00306B30">
            <w:pPr>
              <w:spacing w:after="0"/>
              <w:rPr>
                <w:rFonts w:cs="Times New Roman"/>
                <w:bCs/>
                <w:sz w:val="28"/>
              </w:rPr>
            </w:pPr>
            <w:r w:rsidRPr="00306B30">
              <w:rPr>
                <w:rFonts w:cs="Times New Roman"/>
                <w:bCs/>
                <w:sz w:val="28"/>
              </w:rPr>
              <w:t xml:space="preserve">ОГБПОУ "Кинешемский политехнический колледж" </w:t>
            </w:r>
          </w:p>
          <w:p w:rsidR="00306B30" w:rsidRPr="00306B30" w:rsidRDefault="00306B30" w:rsidP="00306B30">
            <w:pPr>
              <w:spacing w:after="0"/>
              <w:rPr>
                <w:rFonts w:cs="Times New Roman"/>
                <w:bCs/>
                <w:sz w:val="28"/>
              </w:rPr>
            </w:pPr>
            <w:r w:rsidRPr="00306B30">
              <w:rPr>
                <w:rFonts w:cs="Times New Roman"/>
                <w:bCs/>
                <w:sz w:val="28"/>
              </w:rPr>
              <w:t>(протокол «_____» _______15 г. № __</w:t>
            </w:r>
            <w:r>
              <w:rPr>
                <w:rFonts w:cs="Times New Roman"/>
                <w:bCs/>
                <w:sz w:val="28"/>
              </w:rPr>
              <w:t>)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:rsidR="00306B30" w:rsidRPr="00306B30" w:rsidRDefault="00306B30" w:rsidP="00306B30">
            <w:pPr>
              <w:spacing w:after="0"/>
              <w:rPr>
                <w:rFonts w:cs="Times New Roman"/>
                <w:b/>
                <w:bCs/>
                <w:sz w:val="28"/>
              </w:rPr>
            </w:pPr>
            <w:r w:rsidRPr="00306B30">
              <w:rPr>
                <w:rFonts w:cs="Times New Roman"/>
                <w:b/>
                <w:bCs/>
                <w:sz w:val="28"/>
              </w:rPr>
              <w:t>УТВЕРЖДЕНО</w:t>
            </w:r>
          </w:p>
          <w:p w:rsidR="00306B30" w:rsidRPr="00306B30" w:rsidRDefault="00306B30" w:rsidP="00306B30">
            <w:pPr>
              <w:spacing w:after="0"/>
              <w:rPr>
                <w:rFonts w:cs="Times New Roman"/>
                <w:bCs/>
                <w:sz w:val="28"/>
              </w:rPr>
            </w:pPr>
            <w:r w:rsidRPr="00306B30">
              <w:rPr>
                <w:rFonts w:cs="Times New Roman"/>
                <w:bCs/>
                <w:sz w:val="28"/>
              </w:rPr>
              <w:t xml:space="preserve">Директор ОГБПОУ "Кинешемский политехнический колледж" </w:t>
            </w:r>
          </w:p>
          <w:p w:rsidR="00306B30" w:rsidRPr="00306B30" w:rsidRDefault="00306B30" w:rsidP="00306B30">
            <w:pPr>
              <w:spacing w:after="0"/>
              <w:rPr>
                <w:rFonts w:cs="Times New Roman"/>
                <w:bCs/>
                <w:sz w:val="28"/>
              </w:rPr>
            </w:pPr>
            <w:r w:rsidRPr="00306B30">
              <w:rPr>
                <w:rFonts w:cs="Times New Roman"/>
                <w:bCs/>
                <w:sz w:val="28"/>
              </w:rPr>
              <w:t>_________________ В.Н. Поваров</w:t>
            </w:r>
          </w:p>
          <w:p w:rsidR="00306B30" w:rsidRPr="00306B30" w:rsidRDefault="00306B30" w:rsidP="00306B30">
            <w:pPr>
              <w:spacing w:after="0"/>
              <w:rPr>
                <w:rFonts w:cs="Times New Roman"/>
                <w:bCs/>
                <w:sz w:val="28"/>
              </w:rPr>
            </w:pPr>
            <w:r w:rsidRPr="00306B30">
              <w:rPr>
                <w:rFonts w:cs="Times New Roman"/>
                <w:bCs/>
                <w:sz w:val="28"/>
              </w:rPr>
              <w:t>(приказ от 26.05.2015 г. № 95 Д)</w:t>
            </w:r>
          </w:p>
        </w:tc>
      </w:tr>
      <w:tr w:rsidR="00306B30" w:rsidRPr="00306B30" w:rsidTr="00306B30">
        <w:trPr>
          <w:trHeight w:val="869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</w:tcPr>
          <w:p w:rsidR="007A7D54" w:rsidRPr="007A7D54" w:rsidRDefault="007A7D54" w:rsidP="007A7D54">
            <w:pPr>
              <w:spacing w:after="0"/>
              <w:rPr>
                <w:rFonts w:cs="Times New Roman"/>
                <w:b/>
                <w:bCs/>
                <w:sz w:val="28"/>
              </w:rPr>
            </w:pPr>
            <w:r w:rsidRPr="007A7D54">
              <w:rPr>
                <w:rFonts w:cs="Times New Roman"/>
                <w:b/>
                <w:bCs/>
                <w:sz w:val="28"/>
              </w:rPr>
              <w:t>СОГЛАСОВАНО</w:t>
            </w:r>
          </w:p>
          <w:p w:rsidR="007A7D54" w:rsidRPr="007A7D54" w:rsidRDefault="007A7D54" w:rsidP="007A7D54">
            <w:pPr>
              <w:spacing w:after="0"/>
              <w:rPr>
                <w:rFonts w:cs="Times New Roman"/>
                <w:spacing w:val="1"/>
                <w:sz w:val="28"/>
              </w:rPr>
            </w:pPr>
            <w:r w:rsidRPr="007A7D54">
              <w:rPr>
                <w:rFonts w:cs="Times New Roman"/>
                <w:spacing w:val="1"/>
                <w:sz w:val="28"/>
                <w:szCs w:val="28"/>
              </w:rPr>
              <w:t>Генеральный директор ОАО «Кинешемская городская электросеть»</w:t>
            </w:r>
          </w:p>
          <w:p w:rsidR="007A7D54" w:rsidRPr="007A7D54" w:rsidRDefault="007A7D54" w:rsidP="007A7D54">
            <w:pPr>
              <w:spacing w:after="0"/>
              <w:rPr>
                <w:rFonts w:cs="Times New Roman"/>
                <w:spacing w:val="1"/>
                <w:sz w:val="28"/>
              </w:rPr>
            </w:pPr>
            <w:r w:rsidRPr="007A7D54">
              <w:rPr>
                <w:rFonts w:cs="Times New Roman"/>
                <w:spacing w:val="1"/>
                <w:sz w:val="28"/>
              </w:rPr>
              <w:t>_________________________________</w:t>
            </w:r>
          </w:p>
          <w:p w:rsidR="007A7D54" w:rsidRPr="007A7D54" w:rsidRDefault="007A7D54" w:rsidP="007A7D54">
            <w:pPr>
              <w:spacing w:after="0"/>
              <w:rPr>
                <w:rFonts w:cs="Times New Roman"/>
                <w:bCs/>
                <w:sz w:val="28"/>
              </w:rPr>
            </w:pPr>
            <w:r w:rsidRPr="007A7D54">
              <w:rPr>
                <w:rFonts w:cs="Times New Roman"/>
                <w:spacing w:val="1"/>
                <w:sz w:val="28"/>
                <w:szCs w:val="28"/>
              </w:rPr>
              <w:t>Сироткин Сергей Леонидович</w:t>
            </w:r>
          </w:p>
          <w:p w:rsidR="007A7D54" w:rsidRPr="007A7D54" w:rsidRDefault="007A7D54" w:rsidP="007A7D54">
            <w:pPr>
              <w:spacing w:after="0"/>
              <w:rPr>
                <w:rFonts w:cs="Times New Roman"/>
                <w:bCs/>
                <w:sz w:val="28"/>
              </w:rPr>
            </w:pPr>
          </w:p>
          <w:p w:rsidR="007A7D54" w:rsidRPr="007A7D54" w:rsidRDefault="007A7D54" w:rsidP="007A7D54">
            <w:pPr>
              <w:spacing w:after="0"/>
              <w:rPr>
                <w:rFonts w:cs="Times New Roman"/>
                <w:bCs/>
                <w:sz w:val="28"/>
              </w:rPr>
            </w:pPr>
            <w:r w:rsidRPr="007A7D54">
              <w:rPr>
                <w:rFonts w:cs="Times New Roman"/>
                <w:bCs/>
                <w:sz w:val="28"/>
              </w:rPr>
              <w:t>«_______» ________________201</w:t>
            </w:r>
            <w:r>
              <w:rPr>
                <w:rFonts w:cs="Times New Roman"/>
                <w:bCs/>
                <w:sz w:val="28"/>
              </w:rPr>
              <w:t>5</w:t>
            </w:r>
            <w:r w:rsidRPr="007A7D54">
              <w:rPr>
                <w:rFonts w:cs="Times New Roman"/>
                <w:bCs/>
                <w:sz w:val="28"/>
              </w:rPr>
              <w:t xml:space="preserve"> г.</w:t>
            </w:r>
          </w:p>
          <w:p w:rsidR="00306B30" w:rsidRPr="007A7D54" w:rsidRDefault="00306B30" w:rsidP="007A7D54">
            <w:pPr>
              <w:spacing w:after="0"/>
              <w:rPr>
                <w:rFonts w:cs="Times New Roman"/>
                <w:b/>
                <w:bCs/>
                <w:sz w:val="28"/>
                <w:vertAlign w:val="superscript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:rsidR="00306B30" w:rsidRPr="00306B30" w:rsidRDefault="00306B30" w:rsidP="00306B30">
            <w:pPr>
              <w:spacing w:after="0"/>
              <w:rPr>
                <w:rFonts w:cs="Times New Roman"/>
                <w:b/>
                <w:bCs/>
                <w:sz w:val="28"/>
              </w:rPr>
            </w:pPr>
          </w:p>
        </w:tc>
      </w:tr>
    </w:tbl>
    <w:p w:rsidR="00306B30" w:rsidRPr="00306B30" w:rsidRDefault="00306B30" w:rsidP="00306B30">
      <w:pPr>
        <w:spacing w:before="60"/>
        <w:rPr>
          <w:rFonts w:cs="Times New Roman"/>
        </w:rPr>
      </w:pPr>
    </w:p>
    <w:p w:rsidR="00306B30" w:rsidRPr="00306B30" w:rsidRDefault="00306B30" w:rsidP="00306B30">
      <w:pPr>
        <w:spacing w:before="60"/>
        <w:rPr>
          <w:rFonts w:cs="Times New Roman"/>
        </w:rPr>
      </w:pPr>
    </w:p>
    <w:p w:rsidR="00306B30" w:rsidRPr="00306B30" w:rsidRDefault="00306B30" w:rsidP="00306B30">
      <w:pPr>
        <w:spacing w:before="60"/>
        <w:rPr>
          <w:rFonts w:cs="Times New Roman"/>
        </w:rPr>
      </w:pPr>
    </w:p>
    <w:p w:rsidR="007A7D54" w:rsidRPr="007A7D54" w:rsidRDefault="007A7D54" w:rsidP="007A7D54">
      <w:pPr>
        <w:spacing w:after="0"/>
        <w:jc w:val="center"/>
        <w:rPr>
          <w:rFonts w:cs="Times New Roman"/>
          <w:b/>
          <w:sz w:val="28"/>
          <w:szCs w:val="28"/>
        </w:rPr>
      </w:pPr>
      <w:r w:rsidRPr="007A7D54">
        <w:rPr>
          <w:rFonts w:cs="Times New Roman"/>
          <w:b/>
          <w:sz w:val="28"/>
          <w:szCs w:val="28"/>
        </w:rPr>
        <w:t>Основная профессиональная образовательная программа</w:t>
      </w:r>
    </w:p>
    <w:p w:rsidR="007A7D54" w:rsidRPr="007A7D54" w:rsidRDefault="007A7D54" w:rsidP="007A7D54">
      <w:pPr>
        <w:spacing w:after="0"/>
        <w:jc w:val="center"/>
        <w:rPr>
          <w:rFonts w:cs="Times New Roman"/>
          <w:b/>
          <w:sz w:val="28"/>
          <w:szCs w:val="28"/>
        </w:rPr>
      </w:pPr>
      <w:r w:rsidRPr="007A7D54">
        <w:rPr>
          <w:rFonts w:cs="Times New Roman"/>
          <w:b/>
          <w:sz w:val="28"/>
          <w:szCs w:val="28"/>
        </w:rPr>
        <w:t>среднего профессионального образования</w:t>
      </w:r>
    </w:p>
    <w:p w:rsidR="007A7D54" w:rsidRPr="007A7D54" w:rsidRDefault="007A7D54" w:rsidP="007A7D54">
      <w:pPr>
        <w:suppressAutoHyphens/>
        <w:autoSpaceDE w:val="0"/>
        <w:autoSpaceDN w:val="0"/>
        <w:spacing w:after="0"/>
        <w:jc w:val="center"/>
        <w:rPr>
          <w:rFonts w:cs="Times New Roman"/>
          <w:b/>
          <w:caps/>
          <w:sz w:val="28"/>
        </w:rPr>
      </w:pPr>
      <w:r w:rsidRPr="007A7D54">
        <w:rPr>
          <w:rFonts w:cs="Times New Roman"/>
          <w:b/>
          <w:sz w:val="28"/>
        </w:rPr>
        <w:t>программа подготовки специалистов среднего звена</w:t>
      </w:r>
    </w:p>
    <w:p w:rsidR="007A7D54" w:rsidRPr="007A7D54" w:rsidRDefault="007A7D54" w:rsidP="007A7D54">
      <w:pPr>
        <w:suppressAutoHyphens/>
        <w:autoSpaceDE w:val="0"/>
        <w:autoSpaceDN w:val="0"/>
        <w:spacing w:after="0"/>
        <w:jc w:val="center"/>
        <w:rPr>
          <w:rFonts w:cs="Times New Roman"/>
          <w:b/>
          <w:sz w:val="28"/>
        </w:rPr>
      </w:pPr>
      <w:r w:rsidRPr="007A7D54">
        <w:rPr>
          <w:rFonts w:cs="Times New Roman"/>
          <w:b/>
          <w:sz w:val="28"/>
        </w:rPr>
        <w:t>по специальности</w:t>
      </w:r>
    </w:p>
    <w:p w:rsidR="007A7D54" w:rsidRPr="007A7D54" w:rsidRDefault="007A7D54" w:rsidP="007A7D54">
      <w:pPr>
        <w:suppressAutoHyphens/>
        <w:autoSpaceDE w:val="0"/>
        <w:autoSpaceDN w:val="0"/>
        <w:spacing w:after="0"/>
        <w:jc w:val="center"/>
        <w:rPr>
          <w:rFonts w:cs="Times New Roman"/>
          <w:b/>
          <w:sz w:val="28"/>
        </w:rPr>
      </w:pPr>
      <w:r w:rsidRPr="007A7D54">
        <w:rPr>
          <w:rFonts w:cs="Times New Roman"/>
          <w:b/>
          <w:sz w:val="28"/>
        </w:rPr>
        <w:t>08.02.09 Монтаж, наладка и эксплуатация электрооборудования промышленных и гражданских зданий</w:t>
      </w:r>
    </w:p>
    <w:p w:rsidR="00306B30" w:rsidRPr="00306B30" w:rsidRDefault="00306B30" w:rsidP="00306B30">
      <w:pPr>
        <w:suppressAutoHyphens/>
        <w:autoSpaceDE w:val="0"/>
        <w:autoSpaceDN w:val="0"/>
        <w:spacing w:before="60"/>
        <w:rPr>
          <w:rFonts w:cs="Times New Roman"/>
        </w:rPr>
      </w:pPr>
      <w:r w:rsidRPr="00306B30">
        <w:rPr>
          <w:rFonts w:cs="Times New Roman"/>
          <w:vertAlign w:val="superscript"/>
        </w:rPr>
        <w:t xml:space="preserve">                             </w:t>
      </w:r>
      <w:r w:rsidRPr="00306B30">
        <w:rPr>
          <w:rFonts w:cs="Times New Roman"/>
          <w:vertAlign w:val="superscript"/>
        </w:rPr>
        <w:tab/>
      </w:r>
    </w:p>
    <w:p w:rsidR="00306B30" w:rsidRPr="00306B30" w:rsidRDefault="00306B30" w:rsidP="00306B30">
      <w:pPr>
        <w:suppressAutoHyphens/>
        <w:autoSpaceDE w:val="0"/>
        <w:autoSpaceDN w:val="0"/>
        <w:spacing w:before="60"/>
        <w:ind w:left="4680"/>
        <w:rPr>
          <w:rFonts w:cs="Times New Roman"/>
        </w:rPr>
      </w:pPr>
    </w:p>
    <w:p w:rsidR="00306B30" w:rsidRPr="00306B30" w:rsidRDefault="00306B30" w:rsidP="004D3611">
      <w:pPr>
        <w:suppressAutoHyphens/>
        <w:autoSpaceDE w:val="0"/>
        <w:autoSpaceDN w:val="0"/>
        <w:spacing w:after="0"/>
        <w:rPr>
          <w:rFonts w:cs="Times New Roman"/>
          <w:sz w:val="32"/>
        </w:rPr>
      </w:pPr>
      <w:r w:rsidRPr="00306B30">
        <w:rPr>
          <w:rFonts w:cs="Times New Roman"/>
          <w:sz w:val="32"/>
        </w:rPr>
        <w:t xml:space="preserve">вид подготовки: </w:t>
      </w:r>
      <w:r w:rsidRPr="00306B30">
        <w:rPr>
          <w:rFonts w:cs="Times New Roman"/>
          <w:b/>
          <w:sz w:val="32"/>
        </w:rPr>
        <w:t>базовая подготовка</w:t>
      </w:r>
    </w:p>
    <w:p w:rsidR="00306B30" w:rsidRPr="00306B30" w:rsidRDefault="00306B30" w:rsidP="004D3611">
      <w:pPr>
        <w:suppressAutoHyphens/>
        <w:autoSpaceDE w:val="0"/>
        <w:autoSpaceDN w:val="0"/>
        <w:spacing w:after="0"/>
        <w:rPr>
          <w:rFonts w:cs="Times New Roman"/>
          <w:b/>
          <w:sz w:val="32"/>
        </w:rPr>
      </w:pPr>
      <w:r w:rsidRPr="00306B30">
        <w:rPr>
          <w:rFonts w:cs="Times New Roman"/>
          <w:sz w:val="32"/>
        </w:rPr>
        <w:t xml:space="preserve">форма обучения: </w:t>
      </w:r>
      <w:r w:rsidRPr="00306B30">
        <w:rPr>
          <w:rFonts w:cs="Times New Roman"/>
          <w:b/>
          <w:sz w:val="32"/>
        </w:rPr>
        <w:t>очная</w:t>
      </w:r>
    </w:p>
    <w:p w:rsidR="00306B30" w:rsidRPr="00306B30" w:rsidRDefault="00306B30" w:rsidP="004D3611">
      <w:pPr>
        <w:spacing w:after="0"/>
        <w:rPr>
          <w:rFonts w:cs="Times New Roman"/>
          <w:sz w:val="28"/>
        </w:rPr>
      </w:pPr>
      <w:r w:rsidRPr="00306B30">
        <w:rPr>
          <w:rFonts w:cs="Times New Roman"/>
          <w:sz w:val="28"/>
        </w:rPr>
        <w:t xml:space="preserve">Нормативный срок обучения на базе основного </w:t>
      </w:r>
    </w:p>
    <w:p w:rsidR="00306B30" w:rsidRPr="00306B30" w:rsidRDefault="00306B30" w:rsidP="004D3611">
      <w:pPr>
        <w:spacing w:after="0"/>
        <w:rPr>
          <w:rFonts w:cs="Times New Roman"/>
          <w:b/>
          <w:sz w:val="28"/>
        </w:rPr>
      </w:pPr>
      <w:r w:rsidRPr="00306B30">
        <w:rPr>
          <w:rFonts w:cs="Times New Roman"/>
          <w:sz w:val="28"/>
        </w:rPr>
        <w:t xml:space="preserve">общего образования – </w:t>
      </w:r>
      <w:r w:rsidRPr="00306B30">
        <w:rPr>
          <w:rFonts w:cs="Times New Roman"/>
          <w:b/>
          <w:sz w:val="28"/>
        </w:rPr>
        <w:t>3 года 10 месяцев</w:t>
      </w:r>
    </w:p>
    <w:p w:rsidR="00306B30" w:rsidRPr="00306B30" w:rsidRDefault="00306B30" w:rsidP="00306B30">
      <w:pPr>
        <w:jc w:val="center"/>
        <w:rPr>
          <w:rFonts w:cs="Times New Roman"/>
          <w:bCs/>
          <w:sz w:val="28"/>
        </w:rPr>
      </w:pPr>
    </w:p>
    <w:p w:rsidR="00306B30" w:rsidRPr="00306B30" w:rsidRDefault="00306B30" w:rsidP="00306B30">
      <w:pPr>
        <w:jc w:val="center"/>
        <w:rPr>
          <w:rFonts w:cs="Times New Roman"/>
          <w:bCs/>
          <w:sz w:val="28"/>
        </w:rPr>
      </w:pPr>
    </w:p>
    <w:p w:rsidR="00306B30" w:rsidRPr="00306B30" w:rsidRDefault="00306B30" w:rsidP="00306B30">
      <w:pPr>
        <w:jc w:val="center"/>
        <w:rPr>
          <w:rFonts w:cs="Times New Roman"/>
          <w:bCs/>
          <w:sz w:val="28"/>
        </w:rPr>
      </w:pPr>
      <w:r w:rsidRPr="00306B30">
        <w:rPr>
          <w:rFonts w:cs="Times New Roman"/>
          <w:bCs/>
          <w:sz w:val="28"/>
        </w:rPr>
        <w:t>г. Кинешма, 2015 год</w:t>
      </w:r>
    </w:p>
    <w:p w:rsidR="00BD3CEF" w:rsidRPr="00306B30" w:rsidRDefault="00F009AC" w:rsidP="007A7D54">
      <w:pPr>
        <w:pStyle w:val="a0"/>
        <w:ind w:firstLine="709"/>
        <w:jc w:val="both"/>
        <w:rPr>
          <w:rFonts w:cs="Times New Roman"/>
        </w:rPr>
      </w:pPr>
      <w:r w:rsidRPr="00306B30">
        <w:rPr>
          <w:rFonts w:cs="Times New Roman"/>
        </w:rPr>
        <w:lastRenderedPageBreak/>
        <w:t xml:space="preserve">Основная профессиональная образовательная программа (далее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) разработана на основе Федерального государственного образовательного стандарта по специальности </w:t>
      </w:r>
      <w:r w:rsidR="007A7D54">
        <w:rPr>
          <w:rFonts w:cs="Times New Roman"/>
        </w:rPr>
        <w:t>08.02.09 Монтаж, наладка и эксплуатация электрооборудования промышленных и гражданских зданий</w:t>
      </w:r>
      <w:r w:rsidRPr="00306B30">
        <w:rPr>
          <w:rFonts w:cs="Times New Roman"/>
        </w:rPr>
        <w:t xml:space="preserve">, утвержденного приказом </w:t>
      </w:r>
      <w:r w:rsidR="00891638" w:rsidRPr="00306B30">
        <w:rPr>
          <w:rFonts w:cs="Times New Roman"/>
        </w:rPr>
        <w:t>Мин</w:t>
      </w:r>
      <w:r w:rsidR="00891638">
        <w:rPr>
          <w:rFonts w:cs="Times New Roman"/>
        </w:rPr>
        <w:t>обрнауки России от 14.05.2014 № 519</w:t>
      </w:r>
      <w:r w:rsidRPr="00306B30">
        <w:rPr>
          <w:rFonts w:cs="Times New Roman"/>
        </w:rPr>
        <w:t>.</w:t>
      </w:r>
    </w:p>
    <w:p w:rsidR="00BD3CEF" w:rsidRPr="00306B30" w:rsidRDefault="00F009AC" w:rsidP="00306B30">
      <w:pPr>
        <w:pStyle w:val="a0"/>
        <w:rPr>
          <w:rFonts w:cs="Times New Roman"/>
        </w:rPr>
      </w:pPr>
      <w:r w:rsidRPr="00306B30">
        <w:rPr>
          <w:rFonts w:cs="Times New Roman"/>
        </w:rPr>
        <w:t xml:space="preserve">Учреждение - разработчик: </w:t>
      </w:r>
      <w:r w:rsidR="004D3611">
        <w:rPr>
          <w:rFonts w:cs="Times New Roman"/>
        </w:rPr>
        <w:t>ОГБПОУ «Кинешемский политехнический колледж»</w:t>
      </w:r>
    </w:p>
    <w:p w:rsidR="00B00E63" w:rsidRPr="00B00E63" w:rsidRDefault="00F009AC" w:rsidP="00206602">
      <w:pPr>
        <w:pStyle w:val="a0"/>
        <w:numPr>
          <w:ilvl w:val="0"/>
          <w:numId w:val="24"/>
        </w:numPr>
        <w:rPr>
          <w:rFonts w:cs="Times New Roman"/>
          <w:b/>
        </w:rPr>
      </w:pPr>
      <w:r w:rsidRPr="00B00E63">
        <w:rPr>
          <w:rFonts w:cs="Times New Roman"/>
          <w:b/>
        </w:rPr>
        <w:t>Общие положения</w:t>
      </w:r>
    </w:p>
    <w:p w:rsidR="00B00E63" w:rsidRDefault="00F009AC" w:rsidP="00B00E63">
      <w:pPr>
        <w:pStyle w:val="a0"/>
        <w:spacing w:before="0" w:after="0" w:line="360" w:lineRule="auto"/>
        <w:rPr>
          <w:rFonts w:cs="Times New Roman"/>
        </w:rPr>
      </w:pPr>
      <w:r w:rsidRPr="00306B30">
        <w:rPr>
          <w:rFonts w:cs="Times New Roman"/>
        </w:rPr>
        <w:t xml:space="preserve">1.1. Основная профессиональная образовательная программа </w:t>
      </w:r>
    </w:p>
    <w:p w:rsidR="00B00E63" w:rsidRDefault="00F009AC" w:rsidP="00B00E63">
      <w:pPr>
        <w:pStyle w:val="a0"/>
        <w:spacing w:before="0" w:after="0" w:line="360" w:lineRule="auto"/>
        <w:rPr>
          <w:rFonts w:cs="Times New Roman"/>
        </w:rPr>
      </w:pPr>
      <w:r w:rsidRPr="00306B30">
        <w:rPr>
          <w:rFonts w:cs="Times New Roman"/>
        </w:rPr>
        <w:t xml:space="preserve">1.2. Нормативные документы для разработки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СПО </w:t>
      </w:r>
    </w:p>
    <w:p w:rsidR="00B00E63" w:rsidRPr="00206602" w:rsidRDefault="00F009AC" w:rsidP="00206602">
      <w:pPr>
        <w:pStyle w:val="a0"/>
        <w:numPr>
          <w:ilvl w:val="0"/>
          <w:numId w:val="24"/>
        </w:numPr>
        <w:spacing w:before="0" w:after="0" w:line="360" w:lineRule="auto"/>
        <w:rPr>
          <w:rFonts w:cs="Times New Roman"/>
          <w:b/>
        </w:rPr>
      </w:pPr>
      <w:r w:rsidRPr="00206602">
        <w:rPr>
          <w:rFonts w:cs="Times New Roman"/>
          <w:b/>
        </w:rPr>
        <w:t xml:space="preserve">Общая характеристика </w:t>
      </w:r>
      <w:r>
        <w:rPr>
          <w:rFonts w:cs="Times New Roman"/>
          <w:b/>
        </w:rPr>
        <w:t>ОПОП ППССЗ</w:t>
      </w:r>
      <w:r w:rsidRPr="00206602">
        <w:rPr>
          <w:rFonts w:cs="Times New Roman"/>
          <w:b/>
        </w:rPr>
        <w:t xml:space="preserve"> СПО </w:t>
      </w:r>
    </w:p>
    <w:p w:rsidR="00B00E63" w:rsidRDefault="00206602" w:rsidP="00B00E63">
      <w:pPr>
        <w:pStyle w:val="a0"/>
        <w:spacing w:before="0" w:after="0" w:line="360" w:lineRule="auto"/>
        <w:rPr>
          <w:rFonts w:cs="Times New Roman"/>
        </w:rPr>
      </w:pPr>
      <w:r>
        <w:rPr>
          <w:rFonts w:cs="Times New Roman"/>
        </w:rPr>
        <w:t>2</w:t>
      </w:r>
      <w:r w:rsidR="00F009AC" w:rsidRPr="00306B30">
        <w:rPr>
          <w:rFonts w:cs="Times New Roman"/>
        </w:rPr>
        <w:t xml:space="preserve">.1. Цель </w:t>
      </w:r>
      <w:r w:rsidR="00F009AC">
        <w:rPr>
          <w:rFonts w:cs="Times New Roman"/>
        </w:rPr>
        <w:t>ОПОП ППССЗ</w:t>
      </w:r>
      <w:r w:rsidR="00F009AC" w:rsidRPr="00306B30">
        <w:rPr>
          <w:rFonts w:cs="Times New Roman"/>
        </w:rPr>
        <w:t xml:space="preserve"> СПО </w:t>
      </w:r>
    </w:p>
    <w:p w:rsidR="00B00E63" w:rsidRDefault="00F009AC" w:rsidP="00B00E63">
      <w:pPr>
        <w:pStyle w:val="a0"/>
        <w:spacing w:before="0" w:after="0" w:line="360" w:lineRule="auto"/>
        <w:rPr>
          <w:rFonts w:cs="Times New Roman"/>
        </w:rPr>
      </w:pPr>
      <w:r>
        <w:rPr>
          <w:rFonts w:cs="Times New Roman"/>
        </w:rPr>
        <w:t>2</w:t>
      </w:r>
      <w:r w:rsidRPr="00306B30">
        <w:rPr>
          <w:rFonts w:cs="Times New Roman"/>
        </w:rPr>
        <w:t xml:space="preserve">.2. Срок освоения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</w:t>
      </w:r>
    </w:p>
    <w:p w:rsidR="00B00E63" w:rsidRDefault="00F009AC" w:rsidP="00B00E63">
      <w:pPr>
        <w:pStyle w:val="a0"/>
        <w:spacing w:before="0" w:after="0" w:line="360" w:lineRule="auto"/>
        <w:rPr>
          <w:rFonts w:cs="Times New Roman"/>
        </w:rPr>
      </w:pPr>
      <w:r>
        <w:rPr>
          <w:rFonts w:cs="Times New Roman"/>
        </w:rPr>
        <w:t>2</w:t>
      </w:r>
      <w:r w:rsidRPr="00306B30">
        <w:rPr>
          <w:rFonts w:cs="Times New Roman"/>
        </w:rPr>
        <w:t xml:space="preserve">.3. Трудоемкость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</w:t>
      </w:r>
    </w:p>
    <w:p w:rsidR="00B00E63" w:rsidRDefault="00F009AC" w:rsidP="00B00E63">
      <w:pPr>
        <w:pStyle w:val="a0"/>
        <w:spacing w:before="0" w:after="0" w:line="360" w:lineRule="auto"/>
        <w:rPr>
          <w:rFonts w:cs="Times New Roman"/>
        </w:rPr>
      </w:pPr>
      <w:r>
        <w:rPr>
          <w:rFonts w:cs="Times New Roman"/>
        </w:rPr>
        <w:t>2</w:t>
      </w:r>
      <w:r w:rsidRPr="00306B30">
        <w:rPr>
          <w:rFonts w:cs="Times New Roman"/>
        </w:rPr>
        <w:t xml:space="preserve">.4. Особенности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</w:t>
      </w:r>
    </w:p>
    <w:p w:rsidR="00B00E63" w:rsidRDefault="00F009AC" w:rsidP="00B00E63">
      <w:pPr>
        <w:pStyle w:val="a0"/>
        <w:spacing w:before="0" w:after="0" w:line="360" w:lineRule="auto"/>
        <w:rPr>
          <w:rFonts w:cs="Times New Roman"/>
        </w:rPr>
      </w:pPr>
      <w:r>
        <w:rPr>
          <w:rFonts w:cs="Times New Roman"/>
        </w:rPr>
        <w:t>2</w:t>
      </w:r>
      <w:r w:rsidRPr="00306B30">
        <w:rPr>
          <w:rFonts w:cs="Times New Roman"/>
        </w:rPr>
        <w:t xml:space="preserve">.5. Требования к абитуриенту </w:t>
      </w:r>
    </w:p>
    <w:p w:rsidR="00B00E63" w:rsidRDefault="00F009AC" w:rsidP="00B00E63">
      <w:pPr>
        <w:pStyle w:val="a0"/>
        <w:spacing w:before="0" w:after="0" w:line="360" w:lineRule="auto"/>
        <w:rPr>
          <w:rFonts w:cs="Times New Roman"/>
        </w:rPr>
      </w:pPr>
      <w:r>
        <w:rPr>
          <w:rFonts w:cs="Times New Roman"/>
        </w:rPr>
        <w:t>2</w:t>
      </w:r>
      <w:r w:rsidRPr="00306B30">
        <w:rPr>
          <w:rFonts w:cs="Times New Roman"/>
        </w:rPr>
        <w:t xml:space="preserve">.6. Востребованность выпускников </w:t>
      </w:r>
    </w:p>
    <w:p w:rsidR="00B00E63" w:rsidRDefault="00F009AC" w:rsidP="00B00E63">
      <w:pPr>
        <w:pStyle w:val="a0"/>
        <w:spacing w:before="0" w:after="0" w:line="360" w:lineRule="auto"/>
        <w:rPr>
          <w:rFonts w:cs="Times New Roman"/>
        </w:rPr>
      </w:pPr>
      <w:r>
        <w:rPr>
          <w:rFonts w:cs="Times New Roman"/>
        </w:rPr>
        <w:t>2</w:t>
      </w:r>
      <w:r w:rsidRPr="00306B30">
        <w:rPr>
          <w:rFonts w:cs="Times New Roman"/>
        </w:rPr>
        <w:t xml:space="preserve">.7. Возможности продолжения образования выпускника </w:t>
      </w:r>
    </w:p>
    <w:p w:rsidR="00BD3CEF" w:rsidRPr="00306B30" w:rsidRDefault="00F009AC" w:rsidP="00B00E63">
      <w:pPr>
        <w:pStyle w:val="a0"/>
        <w:spacing w:before="0" w:after="0" w:line="360" w:lineRule="auto"/>
        <w:rPr>
          <w:rFonts w:cs="Times New Roman"/>
        </w:rPr>
      </w:pPr>
      <w:r>
        <w:rPr>
          <w:rFonts w:cs="Times New Roman"/>
        </w:rPr>
        <w:t>2</w:t>
      </w:r>
      <w:r w:rsidRPr="00306B30">
        <w:rPr>
          <w:rFonts w:cs="Times New Roman"/>
        </w:rPr>
        <w:t xml:space="preserve">.8. Основные пользователи </w:t>
      </w:r>
      <w:r>
        <w:rPr>
          <w:rFonts w:cs="Times New Roman"/>
        </w:rPr>
        <w:t>ОПОП ППССЗ</w:t>
      </w:r>
    </w:p>
    <w:p w:rsidR="00BD3CEF" w:rsidRPr="00B00E63" w:rsidRDefault="00F009AC" w:rsidP="00F009AC">
      <w:pPr>
        <w:pStyle w:val="Compact"/>
        <w:numPr>
          <w:ilvl w:val="0"/>
          <w:numId w:val="3"/>
        </w:numPr>
        <w:rPr>
          <w:rFonts w:cs="Times New Roman"/>
          <w:b/>
        </w:rPr>
      </w:pPr>
      <w:r w:rsidRPr="00B00E63">
        <w:rPr>
          <w:rFonts w:cs="Times New Roman"/>
          <w:b/>
        </w:rPr>
        <w:t>Характеристика профессиональной деятельности выпускника специальности</w:t>
      </w:r>
    </w:p>
    <w:p w:rsidR="00B00E63" w:rsidRDefault="00F009AC" w:rsidP="00B00E63">
      <w:pPr>
        <w:pStyle w:val="FirstParagraph"/>
        <w:rPr>
          <w:rFonts w:cs="Times New Roman"/>
        </w:rPr>
      </w:pPr>
      <w:r>
        <w:rPr>
          <w:rFonts w:cs="Times New Roman"/>
        </w:rPr>
        <w:t>3</w:t>
      </w:r>
      <w:r w:rsidRPr="00306B30">
        <w:rPr>
          <w:rFonts w:cs="Times New Roman"/>
        </w:rPr>
        <w:t xml:space="preserve">.1. Область профессиональной деятельности </w:t>
      </w:r>
    </w:p>
    <w:p w:rsidR="00B00E63" w:rsidRDefault="00F009AC" w:rsidP="00B00E63">
      <w:pPr>
        <w:pStyle w:val="FirstParagraph"/>
        <w:rPr>
          <w:rFonts w:cs="Times New Roman"/>
        </w:rPr>
      </w:pPr>
      <w:r>
        <w:rPr>
          <w:rFonts w:cs="Times New Roman"/>
        </w:rPr>
        <w:t>3</w:t>
      </w:r>
      <w:r w:rsidRPr="00306B30">
        <w:rPr>
          <w:rFonts w:cs="Times New Roman"/>
        </w:rPr>
        <w:t xml:space="preserve">.2. Объекты профессиональной деятельности </w:t>
      </w:r>
    </w:p>
    <w:p w:rsidR="00BD3CEF" w:rsidRPr="00306B30" w:rsidRDefault="00F009AC" w:rsidP="00B00E63">
      <w:pPr>
        <w:pStyle w:val="FirstParagraph"/>
        <w:rPr>
          <w:rFonts w:cs="Times New Roman"/>
        </w:rPr>
      </w:pPr>
      <w:r>
        <w:rPr>
          <w:rFonts w:cs="Times New Roman"/>
        </w:rPr>
        <w:t>3</w:t>
      </w:r>
      <w:r w:rsidRPr="00306B30">
        <w:rPr>
          <w:rFonts w:cs="Times New Roman"/>
        </w:rPr>
        <w:t>.3. Виды профессиональной деятельности</w:t>
      </w:r>
    </w:p>
    <w:p w:rsidR="00BD3CEF" w:rsidRPr="00B00E63" w:rsidRDefault="00F009AC" w:rsidP="00F009AC">
      <w:pPr>
        <w:pStyle w:val="Compact"/>
        <w:numPr>
          <w:ilvl w:val="0"/>
          <w:numId w:val="4"/>
        </w:numPr>
        <w:rPr>
          <w:rFonts w:cs="Times New Roman"/>
          <w:b/>
        </w:rPr>
      </w:pPr>
      <w:r w:rsidRPr="00B00E63">
        <w:rPr>
          <w:rFonts w:cs="Times New Roman"/>
          <w:b/>
        </w:rPr>
        <w:t xml:space="preserve">Требования к результатам освоения </w:t>
      </w:r>
      <w:r>
        <w:rPr>
          <w:rFonts w:cs="Times New Roman"/>
          <w:b/>
        </w:rPr>
        <w:t>ОПОП ППССЗ</w:t>
      </w:r>
    </w:p>
    <w:p w:rsidR="00BD3CEF" w:rsidRPr="00306B30" w:rsidRDefault="00F009AC" w:rsidP="00B00E63">
      <w:pPr>
        <w:pStyle w:val="FirstParagraph"/>
        <w:rPr>
          <w:rFonts w:cs="Times New Roman"/>
        </w:rPr>
      </w:pPr>
      <w:r>
        <w:rPr>
          <w:rFonts w:cs="Times New Roman"/>
        </w:rPr>
        <w:t>4</w:t>
      </w:r>
      <w:r w:rsidRPr="00306B30">
        <w:rPr>
          <w:rFonts w:cs="Times New Roman"/>
        </w:rPr>
        <w:t>.1. Общие компетенции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4</w:t>
      </w:r>
      <w:r w:rsidRPr="00306B30">
        <w:rPr>
          <w:rFonts w:cs="Times New Roman"/>
        </w:rPr>
        <w:t>.2. Виды профессиональной деятельности и профессиональные компетенции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4</w:t>
      </w:r>
      <w:r w:rsidRPr="00306B30">
        <w:rPr>
          <w:rFonts w:cs="Times New Roman"/>
        </w:rPr>
        <w:t xml:space="preserve">.3. Результаты освоения </w:t>
      </w:r>
      <w:r>
        <w:rPr>
          <w:rFonts w:cs="Times New Roman"/>
        </w:rPr>
        <w:t>ОПОП ППССЗ</w:t>
      </w:r>
    </w:p>
    <w:p w:rsidR="00BD3CEF" w:rsidRPr="00B00E63" w:rsidRDefault="00F009AC" w:rsidP="00F009AC">
      <w:pPr>
        <w:pStyle w:val="Compact"/>
        <w:numPr>
          <w:ilvl w:val="0"/>
          <w:numId w:val="5"/>
        </w:numPr>
        <w:rPr>
          <w:rFonts w:cs="Times New Roman"/>
          <w:b/>
        </w:rPr>
      </w:pPr>
      <w:r w:rsidRPr="00B00E63">
        <w:rPr>
          <w:rFonts w:cs="Times New Roman"/>
          <w:b/>
        </w:rPr>
        <w:t>Документы, регламентирующие содержание и организацию образовательного процесса</w:t>
      </w:r>
    </w:p>
    <w:p w:rsidR="00B00E63" w:rsidRDefault="00F009AC" w:rsidP="00B00E63">
      <w:pPr>
        <w:pStyle w:val="FirstParagraph"/>
        <w:rPr>
          <w:rFonts w:cs="Times New Roman"/>
        </w:rPr>
      </w:pPr>
      <w:r>
        <w:rPr>
          <w:rFonts w:cs="Times New Roman"/>
        </w:rPr>
        <w:t>5</w:t>
      </w:r>
      <w:r w:rsidRPr="00306B30">
        <w:rPr>
          <w:rFonts w:cs="Times New Roman"/>
        </w:rPr>
        <w:t xml:space="preserve">.1. Календарный учебный график </w:t>
      </w:r>
    </w:p>
    <w:p w:rsidR="00BD3CEF" w:rsidRPr="00306B30" w:rsidRDefault="00F009AC" w:rsidP="00B00E63">
      <w:pPr>
        <w:pStyle w:val="FirstParagraph"/>
        <w:rPr>
          <w:rFonts w:cs="Times New Roman"/>
        </w:rPr>
      </w:pPr>
      <w:r>
        <w:rPr>
          <w:rFonts w:cs="Times New Roman"/>
        </w:rPr>
        <w:t>5</w:t>
      </w:r>
      <w:r w:rsidRPr="00306B30">
        <w:rPr>
          <w:rFonts w:cs="Times New Roman"/>
        </w:rPr>
        <w:t>.2. Учебный план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5</w:t>
      </w:r>
      <w:r w:rsidRPr="00306B30">
        <w:rPr>
          <w:rFonts w:cs="Times New Roman"/>
        </w:rPr>
        <w:t>.3. Примерны</w:t>
      </w:r>
      <w:r w:rsidR="003E5693">
        <w:rPr>
          <w:rFonts w:cs="Times New Roman"/>
        </w:rPr>
        <w:t>е и рабочие программы дисциплин,</w:t>
      </w:r>
      <w:r w:rsidRPr="00306B30">
        <w:rPr>
          <w:rFonts w:cs="Times New Roman"/>
        </w:rPr>
        <w:t xml:space="preserve"> профессиональных модулей, производственной (преддипломной) практики </w:t>
      </w:r>
    </w:p>
    <w:p w:rsidR="00BD3CEF" w:rsidRPr="00B00E63" w:rsidRDefault="00F009AC" w:rsidP="00B00E63">
      <w:pPr>
        <w:pStyle w:val="a0"/>
        <w:numPr>
          <w:ilvl w:val="0"/>
          <w:numId w:val="5"/>
        </w:numPr>
        <w:rPr>
          <w:rFonts w:cs="Times New Roman"/>
          <w:b/>
        </w:rPr>
      </w:pPr>
      <w:r w:rsidRPr="00B00E63">
        <w:rPr>
          <w:rFonts w:cs="Times New Roman"/>
          <w:b/>
        </w:rPr>
        <w:t xml:space="preserve">Контроль и оценка результатов освоения </w:t>
      </w:r>
      <w:r>
        <w:rPr>
          <w:rFonts w:cs="Times New Roman"/>
          <w:b/>
        </w:rPr>
        <w:t>ОПОП ППССЗ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6</w:t>
      </w:r>
      <w:r w:rsidRPr="00306B30">
        <w:rPr>
          <w:rFonts w:cs="Times New Roman"/>
        </w:rPr>
        <w:t>.1. Контроль и оценка освоения основных видов профессиональной деятельности, профессиональных и общих компетенций</w:t>
      </w:r>
    </w:p>
    <w:p w:rsidR="00BD3CEF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6</w:t>
      </w:r>
      <w:r w:rsidRPr="00306B30">
        <w:rPr>
          <w:rFonts w:cs="Times New Roman"/>
        </w:rPr>
        <w:t>.2. Государственная итоговая аттестация</w:t>
      </w:r>
    </w:p>
    <w:p w:rsidR="00B00E63" w:rsidRPr="00B00E63" w:rsidRDefault="00B00E63" w:rsidP="00B00E63">
      <w:pPr>
        <w:pStyle w:val="a0"/>
        <w:numPr>
          <w:ilvl w:val="0"/>
          <w:numId w:val="5"/>
        </w:numPr>
        <w:rPr>
          <w:rFonts w:cs="Times New Roman"/>
          <w:b/>
        </w:rPr>
      </w:pPr>
      <w:r>
        <w:rPr>
          <w:rFonts w:cs="Times New Roman"/>
          <w:b/>
        </w:rPr>
        <w:lastRenderedPageBreak/>
        <w:t xml:space="preserve">Условия реализации </w:t>
      </w:r>
      <w:r w:rsidR="00F009AC">
        <w:rPr>
          <w:rFonts w:cs="Times New Roman"/>
          <w:b/>
        </w:rPr>
        <w:t>ОПОП ППССЗ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7</w:t>
      </w:r>
      <w:r w:rsidRPr="00306B30">
        <w:rPr>
          <w:rFonts w:cs="Times New Roman"/>
        </w:rPr>
        <w:t>.1. Кадровое обеспечение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7</w:t>
      </w:r>
      <w:r w:rsidRPr="00306B30">
        <w:rPr>
          <w:rFonts w:cs="Times New Roman"/>
        </w:rPr>
        <w:t>.2. Учебно-методическое и информационное обеспечение образовательного процесса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7</w:t>
      </w:r>
      <w:r w:rsidRPr="00306B30">
        <w:rPr>
          <w:rFonts w:cs="Times New Roman"/>
        </w:rPr>
        <w:t>.3. Материально-техническое обеспечение образовательного процесса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7</w:t>
      </w:r>
      <w:r w:rsidRPr="00306B30">
        <w:rPr>
          <w:rFonts w:cs="Times New Roman"/>
        </w:rPr>
        <w:t>.4. Базы практики</w:t>
      </w:r>
    </w:p>
    <w:p w:rsidR="00BD3CEF" w:rsidRPr="00306B30" w:rsidRDefault="00F009AC" w:rsidP="00B00E63">
      <w:pPr>
        <w:pStyle w:val="a0"/>
        <w:rPr>
          <w:rFonts w:cs="Times New Roman"/>
        </w:rPr>
      </w:pPr>
      <w:r>
        <w:rPr>
          <w:rFonts w:cs="Times New Roman"/>
        </w:rPr>
        <w:t>7</w:t>
      </w:r>
      <w:r w:rsidRPr="00306B30">
        <w:rPr>
          <w:rFonts w:cs="Times New Roman"/>
        </w:rPr>
        <w:t>.5. Условия, обеспечивающие развитие общих компетенций обучающихся</w:t>
      </w:r>
    </w:p>
    <w:p w:rsidR="00BD3CEF" w:rsidRPr="00B00E63" w:rsidRDefault="00F009AC" w:rsidP="00F009AC">
      <w:pPr>
        <w:pStyle w:val="Compact"/>
        <w:numPr>
          <w:ilvl w:val="0"/>
          <w:numId w:val="6"/>
        </w:numPr>
        <w:rPr>
          <w:rFonts w:cs="Times New Roman"/>
          <w:b/>
        </w:rPr>
      </w:pPr>
      <w:r w:rsidRPr="00B00E63">
        <w:rPr>
          <w:rFonts w:cs="Times New Roman"/>
          <w:b/>
        </w:rPr>
        <w:t>Приложения</w:t>
      </w:r>
    </w:p>
    <w:p w:rsidR="00BD3CEF" w:rsidRPr="00306B30" w:rsidRDefault="00F009AC" w:rsidP="00306B30">
      <w:pPr>
        <w:pStyle w:val="FirstParagraph"/>
        <w:rPr>
          <w:rFonts w:cs="Times New Roman"/>
        </w:rPr>
      </w:pPr>
      <w:r w:rsidRPr="00306B30">
        <w:rPr>
          <w:rFonts w:cs="Times New Roman"/>
        </w:rPr>
        <w:t xml:space="preserve">Приложение 1. Федеральный государственный образовательный стандарт среднего профессионального образования по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891638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 w:rsidRPr="00306B30">
        <w:rPr>
          <w:rFonts w:cs="Times New Roman"/>
        </w:rPr>
        <w:t xml:space="preserve">. </w:t>
      </w:r>
    </w:p>
    <w:p w:rsidR="00B00E63" w:rsidRDefault="00F009AC" w:rsidP="00306B30">
      <w:pPr>
        <w:pStyle w:val="a0"/>
        <w:rPr>
          <w:rFonts w:cs="Times New Roman"/>
        </w:rPr>
      </w:pPr>
      <w:r w:rsidRPr="00306B30">
        <w:rPr>
          <w:rFonts w:cs="Times New Roman"/>
        </w:rPr>
        <w:t xml:space="preserve">Приложение 2. Учебный план. </w:t>
      </w:r>
    </w:p>
    <w:p w:rsidR="00BD3CEF" w:rsidRPr="00306B30" w:rsidRDefault="00F009AC" w:rsidP="00306B30">
      <w:pPr>
        <w:pStyle w:val="a0"/>
        <w:rPr>
          <w:rFonts w:cs="Times New Roman"/>
        </w:rPr>
      </w:pPr>
      <w:r w:rsidRPr="00306B30">
        <w:rPr>
          <w:rFonts w:cs="Times New Roman"/>
        </w:rPr>
        <w:t>Приложение 3. Календарный учебный график.</w:t>
      </w:r>
    </w:p>
    <w:p w:rsidR="00BD3CEF" w:rsidRPr="00306B30" w:rsidRDefault="00F009AC" w:rsidP="00306B30">
      <w:pPr>
        <w:pStyle w:val="a0"/>
        <w:rPr>
          <w:rFonts w:cs="Times New Roman"/>
        </w:rPr>
      </w:pPr>
      <w:r w:rsidRPr="00306B30">
        <w:rPr>
          <w:rFonts w:cs="Times New Roman"/>
        </w:rPr>
        <w:t xml:space="preserve">Приложение </w:t>
      </w:r>
      <w:r w:rsidR="00B00E63">
        <w:rPr>
          <w:rFonts w:cs="Times New Roman"/>
        </w:rPr>
        <w:t>4</w:t>
      </w:r>
      <w:r w:rsidRPr="00306B30">
        <w:rPr>
          <w:rFonts w:cs="Times New Roman"/>
        </w:rPr>
        <w:t>. Рабочие программы учебных дисциплин, профессиональных модулей, практики.</w:t>
      </w:r>
    </w:p>
    <w:p w:rsidR="00BD3CEF" w:rsidRPr="00306B30" w:rsidRDefault="00B00E63" w:rsidP="00306B30">
      <w:pPr>
        <w:pStyle w:val="a0"/>
        <w:rPr>
          <w:rFonts w:cs="Times New Roman"/>
        </w:rPr>
      </w:pPr>
      <w:r>
        <w:rPr>
          <w:rFonts w:cs="Times New Roman"/>
        </w:rPr>
        <w:t>Приложение 5</w:t>
      </w:r>
      <w:r w:rsidR="00F009AC" w:rsidRPr="00306B30">
        <w:rPr>
          <w:rFonts w:cs="Times New Roman"/>
        </w:rPr>
        <w:t xml:space="preserve">. Учебно-методическое обеспечение </w:t>
      </w:r>
      <w:r w:rsidR="00F009AC">
        <w:rPr>
          <w:rFonts w:cs="Times New Roman"/>
        </w:rPr>
        <w:t>ОПОП ППССЗ</w:t>
      </w:r>
      <w:r w:rsidR="00F009AC" w:rsidRPr="00306B30">
        <w:rPr>
          <w:rFonts w:cs="Times New Roman"/>
        </w:rPr>
        <w:t>.</w:t>
      </w:r>
    </w:p>
    <w:p w:rsidR="00BD3CEF" w:rsidRPr="00306B30" w:rsidRDefault="00F009AC" w:rsidP="00306B30">
      <w:pPr>
        <w:pStyle w:val="a0"/>
        <w:rPr>
          <w:rFonts w:cs="Times New Roman"/>
        </w:rPr>
      </w:pPr>
      <w:r w:rsidRPr="00306B30">
        <w:rPr>
          <w:rFonts w:cs="Times New Roman"/>
        </w:rPr>
        <w:t xml:space="preserve">Приложение </w:t>
      </w:r>
      <w:r w:rsidR="00B00E63">
        <w:rPr>
          <w:rFonts w:cs="Times New Roman"/>
        </w:rPr>
        <w:t>6</w:t>
      </w:r>
      <w:r w:rsidRPr="00306B30">
        <w:rPr>
          <w:rFonts w:cs="Times New Roman"/>
        </w:rPr>
        <w:t xml:space="preserve">. Программа государственной итоговой аттестации студентов- выпускников на соответствие их подготовки ожидаемым результатам образования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>, включая требования к выпускной квалификационной работе.</w:t>
      </w:r>
    </w:p>
    <w:p w:rsidR="00BD3CEF" w:rsidRPr="00B00E63" w:rsidRDefault="00F009AC" w:rsidP="00B00E63">
      <w:pPr>
        <w:pStyle w:val="Compact"/>
        <w:numPr>
          <w:ilvl w:val="0"/>
          <w:numId w:val="7"/>
        </w:numPr>
        <w:ind w:left="0" w:firstLine="0"/>
        <w:jc w:val="center"/>
        <w:rPr>
          <w:rFonts w:cs="Times New Roman"/>
          <w:b/>
        </w:rPr>
      </w:pPr>
      <w:r w:rsidRPr="00B00E63">
        <w:rPr>
          <w:rFonts w:cs="Times New Roman"/>
          <w:b/>
        </w:rPr>
        <w:t>Общие положения</w:t>
      </w:r>
    </w:p>
    <w:p w:rsidR="00BD3CEF" w:rsidRPr="00B00E63" w:rsidRDefault="00F009AC" w:rsidP="00B00E63">
      <w:pPr>
        <w:pStyle w:val="FirstParagraph"/>
        <w:jc w:val="center"/>
        <w:rPr>
          <w:rFonts w:cs="Times New Roman"/>
          <w:b/>
        </w:rPr>
      </w:pPr>
      <w:r w:rsidRPr="00B00E63">
        <w:rPr>
          <w:rFonts w:cs="Times New Roman"/>
          <w:b/>
        </w:rPr>
        <w:t>1.1. Основная профессиональная образовательная программа</w:t>
      </w:r>
    </w:p>
    <w:p w:rsidR="00BD3CEF" w:rsidRPr="00306B30" w:rsidRDefault="00F009AC" w:rsidP="00206602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Основная профессиональная образовательная программа (далее -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)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891638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 w:rsidR="00B00E63">
        <w:rPr>
          <w:rFonts w:cs="Times New Roman"/>
        </w:rPr>
        <w:t xml:space="preserve"> </w:t>
      </w:r>
      <w:r w:rsidRPr="00306B30">
        <w:rPr>
          <w:rFonts w:cs="Times New Roman"/>
        </w:rPr>
        <w:t xml:space="preserve">реализуется </w:t>
      </w:r>
      <w:r w:rsidR="00B00E63">
        <w:rPr>
          <w:rFonts w:cs="Times New Roman"/>
        </w:rPr>
        <w:t>Областное государственное бюджетное профессиональное образовательное учреждение «Кинешемский политехнический колледж»</w:t>
      </w:r>
      <w:r w:rsidRPr="00306B30">
        <w:rPr>
          <w:rFonts w:cs="Times New Roman"/>
        </w:rPr>
        <w:t xml:space="preserve"> (далее - Колледж) по программе базовой подготовки на базе основного общего образования.</w:t>
      </w:r>
    </w:p>
    <w:p w:rsidR="00BD3CEF" w:rsidRPr="00306B30" w:rsidRDefault="00F009AC" w:rsidP="00206602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представляет собой систему документов, разработанную и утвержденную Колледжем с учетом требований регионального рынка труда на основе Федерального государственного образовательного стандарта специальности среднего профессионального образования (далее - ФГОС СПО), утвержденного приказом Министерства образования и науки Российской Федерации № </w:t>
      </w:r>
      <w:r w:rsidR="00206602">
        <w:rPr>
          <w:rFonts w:cs="Times New Roman"/>
        </w:rPr>
        <w:t>383 от 22</w:t>
      </w:r>
      <w:r w:rsidRPr="00306B30">
        <w:rPr>
          <w:rFonts w:cs="Times New Roman"/>
        </w:rPr>
        <w:t xml:space="preserve"> апреля 2014 года.</w:t>
      </w:r>
    </w:p>
    <w:p w:rsidR="00BD3CEF" w:rsidRPr="00306B30" w:rsidRDefault="00F009AC" w:rsidP="00206602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регламентирует цель, ожидаемые результаты, содержание, условия и технологии организации образовательного процесса, оценку качества подготовки выпускника по данной специальности и включает в себя учебный план, рабочие программы дисциплин, профессиональных модулей, производственной (преддипломной) практики и другие методические материалы, обеспечивающие качественную подготовку обучающихся.</w:t>
      </w:r>
    </w:p>
    <w:p w:rsidR="00BD3CEF" w:rsidRPr="00306B30" w:rsidRDefault="00F009AC" w:rsidP="00206602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ежегодно пересматривается и обновляется в части содержания учебных планов, состава и содержания рабочих программ дисциплин, рабочих программ профессиональных модулей, программы производственной (преддипломной) практики, методических материалов, обеспечивающих качество подготовки обучающихся, а также условий, обеспечивающих реализацию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>.</w:t>
      </w:r>
    </w:p>
    <w:p w:rsidR="00BD3CEF" w:rsidRPr="00306B30" w:rsidRDefault="00F009AC" w:rsidP="00206602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реализуется в совместной образовательной, научной, производственной, общественной и иной деятельности обучающихся и работников Колледжа.</w:t>
      </w:r>
    </w:p>
    <w:p w:rsidR="00BD3CEF" w:rsidRPr="00306B30" w:rsidRDefault="00F009AC" w:rsidP="00140FA2">
      <w:pPr>
        <w:pStyle w:val="a0"/>
        <w:tabs>
          <w:tab w:val="left" w:pos="851"/>
        </w:tabs>
        <w:ind w:firstLine="567"/>
        <w:rPr>
          <w:rFonts w:cs="Times New Roman"/>
        </w:rPr>
      </w:pPr>
      <w:r w:rsidRPr="00306B30">
        <w:rPr>
          <w:rFonts w:cs="Times New Roman"/>
        </w:rPr>
        <w:lastRenderedPageBreak/>
        <w:t>1.2. Нормативны</w:t>
      </w:r>
      <w:r w:rsidR="00046225">
        <w:rPr>
          <w:rFonts w:cs="Times New Roman"/>
        </w:rPr>
        <w:t>ми</w:t>
      </w:r>
      <w:r w:rsidRPr="00306B30">
        <w:rPr>
          <w:rFonts w:cs="Times New Roman"/>
        </w:rPr>
        <w:t xml:space="preserve"> документ</w:t>
      </w:r>
      <w:r w:rsidR="00046225">
        <w:rPr>
          <w:rFonts w:cs="Times New Roman"/>
        </w:rPr>
        <w:t>ами</w:t>
      </w:r>
      <w:r w:rsidRPr="00306B30">
        <w:rPr>
          <w:rFonts w:cs="Times New Roman"/>
        </w:rPr>
        <w:t xml:space="preserve"> для разработки </w:t>
      </w:r>
      <w:r>
        <w:rPr>
          <w:rFonts w:cs="Times New Roman"/>
        </w:rPr>
        <w:t xml:space="preserve">ОПОП ППССЗ </w:t>
      </w:r>
      <w:r w:rsidRPr="00306B30">
        <w:rPr>
          <w:rFonts w:cs="Times New Roman"/>
        </w:rPr>
        <w:t xml:space="preserve">по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891638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>
        <w:rPr>
          <w:rFonts w:cs="Times New Roman"/>
        </w:rPr>
        <w:t xml:space="preserve"> </w:t>
      </w:r>
      <w:r w:rsidR="00046225">
        <w:rPr>
          <w:rFonts w:cs="Times New Roman"/>
        </w:rPr>
        <w:t>являются</w:t>
      </w:r>
      <w:r w:rsidRPr="00306B30">
        <w:rPr>
          <w:rFonts w:cs="Times New Roman"/>
        </w:rPr>
        <w:t>:</w:t>
      </w:r>
    </w:p>
    <w:p w:rsidR="00F009AC" w:rsidRDefault="00F009AC" w:rsidP="00046225">
      <w:pPr>
        <w:pStyle w:val="Default"/>
        <w:numPr>
          <w:ilvl w:val="1"/>
          <w:numId w:val="7"/>
        </w:numPr>
        <w:tabs>
          <w:tab w:val="left" w:pos="851"/>
        </w:tabs>
        <w:ind w:left="0" w:firstLine="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Федеральный закон от 29 декабря 2012 года № 273 «Об образовании в Российской Федерации» (принятым Государственной Думой 21 декабря 2012 года, одобрен Советом Федерации 26 декабря 2012 года) в редакции с изменениями и дополнениями, вступившими в силу 01.05.2017года; </w:t>
      </w:r>
    </w:p>
    <w:p w:rsidR="00046225" w:rsidRDefault="00046225" w:rsidP="00046225">
      <w:pPr>
        <w:pStyle w:val="Default"/>
        <w:numPr>
          <w:ilvl w:val="1"/>
          <w:numId w:val="7"/>
        </w:numPr>
        <w:tabs>
          <w:tab w:val="left" w:pos="851"/>
        </w:tabs>
        <w:ind w:left="0" w:firstLine="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Федеральный государственный образовательный стандарт по специальности среднего профессионального образования (далее СПО) </w:t>
      </w:r>
      <w:r w:rsidR="00891638">
        <w:t>08.02.09 Монтаж, наладка и эксплуатация электрооборудования промышленных и гражданских зданий</w:t>
      </w:r>
      <w:r w:rsidR="00891638" w:rsidRPr="00306B30">
        <w:t>, утвержденного приказом Мин</w:t>
      </w:r>
      <w:r w:rsidR="00891638">
        <w:t>обрнауки России от 14.05.2014 № 519</w:t>
      </w:r>
      <w:r w:rsidR="00891638">
        <w:t>, (Зарегистрировано в Минюсте России 27.06.2014 № 32880</w:t>
      </w:r>
      <w:r>
        <w:rPr>
          <w:sz w:val="23"/>
          <w:szCs w:val="23"/>
        </w:rPr>
        <w:t xml:space="preserve">); </w:t>
      </w:r>
    </w:p>
    <w:p w:rsidR="00F009AC" w:rsidRDefault="00046225" w:rsidP="00046225">
      <w:pPr>
        <w:pStyle w:val="Default"/>
        <w:numPr>
          <w:ilvl w:val="0"/>
          <w:numId w:val="7"/>
        </w:numPr>
        <w:tabs>
          <w:tab w:val="left" w:pos="851"/>
        </w:tabs>
        <w:spacing w:after="68"/>
        <w:ind w:left="0" w:firstLine="567"/>
        <w:jc w:val="both"/>
        <w:rPr>
          <w:sz w:val="23"/>
          <w:szCs w:val="23"/>
        </w:rPr>
      </w:pPr>
      <w:r>
        <w:rPr>
          <w:sz w:val="23"/>
          <w:szCs w:val="23"/>
        </w:rPr>
        <w:t>Порядок организации и осуществления образовательной деятельности по образовательным программам среднего профессионального образования, утвержденный приказом Министерства образования и науки Российской Федерации от 14 июня 2013 № 464, зарегистрированным в Минюсте России 30 июля 2013г. № 29200;</w:t>
      </w:r>
    </w:p>
    <w:p w:rsidR="00F009AC" w:rsidRDefault="00046225" w:rsidP="00046225">
      <w:pPr>
        <w:pStyle w:val="Default"/>
        <w:numPr>
          <w:ilvl w:val="0"/>
          <w:numId w:val="7"/>
        </w:numPr>
        <w:tabs>
          <w:tab w:val="left" w:pos="851"/>
        </w:tabs>
        <w:spacing w:after="68"/>
        <w:ind w:left="0" w:firstLine="567"/>
        <w:jc w:val="both"/>
        <w:rPr>
          <w:sz w:val="23"/>
          <w:szCs w:val="23"/>
        </w:rPr>
      </w:pPr>
      <w:r>
        <w:rPr>
          <w:sz w:val="23"/>
          <w:szCs w:val="23"/>
        </w:rPr>
        <w:t>Положение о практике обучающихся, осваивающих основные профессиональные образовательные программы среднего профессионального образования, утвержденное приказом Министерства образования и науки РФ 18 апреля 2013г. № 291, зарегистрированным в Министерстве юстиции России 14 июня 2013 г. № 28785 с изменениями (приказ Минобрнауки от 18.08.2016г. №1061);</w:t>
      </w:r>
    </w:p>
    <w:p w:rsidR="00F009AC" w:rsidRPr="00140FA2" w:rsidRDefault="00F009AC" w:rsidP="00046225">
      <w:pPr>
        <w:pStyle w:val="Default"/>
        <w:numPr>
          <w:ilvl w:val="0"/>
          <w:numId w:val="7"/>
        </w:numPr>
        <w:tabs>
          <w:tab w:val="left" w:pos="851"/>
        </w:tabs>
        <w:ind w:left="0" w:firstLine="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Приказ Министерства образования и науки Российской Федерации от 16 августа 2013 года № 968 «Об утверждении порядка проведения государственной итоговой аттестации по образовательным программам среднего профессионального образования». </w:t>
      </w:r>
      <w:r w:rsidR="00140FA2">
        <w:rPr>
          <w:color w:val="auto"/>
          <w:sz w:val="23"/>
          <w:szCs w:val="23"/>
        </w:rPr>
        <w:t>Зарегистрирован Министерством юстиции Российской Федерации 01 ноября 2013 г. Регистрационный № 30306;</w:t>
      </w:r>
    </w:p>
    <w:p w:rsidR="00F009AC" w:rsidRDefault="00F009AC" w:rsidP="00046225">
      <w:pPr>
        <w:pStyle w:val="Default"/>
        <w:spacing w:after="68"/>
        <w:ind w:firstLine="567"/>
        <w:jc w:val="both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5. Приказ Министерства образования и науки Российской Федерации от 15 декабря 2014 г. № 1580 «О внесении изменений в Порядок организации и осуществления образовательной деятельности по образовательным программам среднего профессионального образования, утвержденный приказом Министерства образования и науки Российской Федерации от 14 июня 2013г.№ 464».</w:t>
      </w:r>
      <w:r w:rsidR="00140FA2">
        <w:rPr>
          <w:color w:val="auto"/>
          <w:sz w:val="23"/>
          <w:szCs w:val="23"/>
        </w:rPr>
        <w:t xml:space="preserve"> </w:t>
      </w:r>
      <w:r>
        <w:rPr>
          <w:color w:val="auto"/>
          <w:sz w:val="23"/>
          <w:szCs w:val="23"/>
        </w:rPr>
        <w:t xml:space="preserve">Зарегистрирован Министерством юстиции Российской Федерации 15 января 2015 г. Регистрационный N 35545; </w:t>
      </w:r>
    </w:p>
    <w:p w:rsidR="00F009AC" w:rsidRDefault="00F009AC" w:rsidP="00046225">
      <w:pPr>
        <w:pStyle w:val="Default"/>
        <w:spacing w:after="68"/>
        <w:ind w:firstLine="567"/>
        <w:jc w:val="both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6. Рекомендаци</w:t>
      </w:r>
      <w:r w:rsidR="00140FA2">
        <w:rPr>
          <w:color w:val="auto"/>
          <w:sz w:val="23"/>
          <w:szCs w:val="23"/>
        </w:rPr>
        <w:t>и</w:t>
      </w:r>
      <w:r>
        <w:rPr>
          <w:color w:val="auto"/>
          <w:sz w:val="23"/>
          <w:szCs w:val="23"/>
        </w:rPr>
        <w:t xml:space="preserve"> по организации получения среднего общего образования в пределах освоения образовательных программ среднего профессионального образования на базе основного общего образования с учетом требований федеральных государственных образовательных стандартов и получаемой профессии или специальности среднего профессионального образования (Письмо Минобрнауки России от 19.12.2014 №06-1225 и Письмо Министерства образования и науки Российской Федерации от 17 марта 2015 г. № 06-259 и уточнениями от 25.05.2017г.; </w:t>
      </w:r>
    </w:p>
    <w:p w:rsidR="00F009AC" w:rsidRDefault="00140FA2" w:rsidP="00046225">
      <w:pPr>
        <w:pStyle w:val="Default"/>
        <w:spacing w:after="68"/>
        <w:ind w:firstLine="567"/>
        <w:jc w:val="both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7</w:t>
      </w:r>
      <w:r w:rsidR="00F009AC">
        <w:rPr>
          <w:color w:val="auto"/>
          <w:sz w:val="23"/>
          <w:szCs w:val="23"/>
        </w:rPr>
        <w:t xml:space="preserve">. Письмо Минобрнауки РФ «О разъяснениях по формированию учебного плана ОПОП НПО и СПО» от 20.10.2010г. № 12-696; </w:t>
      </w:r>
    </w:p>
    <w:p w:rsidR="00140FA2" w:rsidRPr="008314CF" w:rsidRDefault="00140FA2" w:rsidP="00046225">
      <w:pPr>
        <w:pStyle w:val="Default"/>
        <w:spacing w:after="68"/>
        <w:ind w:firstLine="567"/>
        <w:jc w:val="both"/>
      </w:pPr>
      <w:r>
        <w:rPr>
          <w:color w:val="auto"/>
          <w:sz w:val="23"/>
          <w:szCs w:val="23"/>
        </w:rPr>
        <w:t xml:space="preserve">8. Устав ОГБПОУ «Кинешемский политехнический колледж» </w:t>
      </w:r>
      <w:r>
        <w:t xml:space="preserve">от 31.01.2014 года, утверждённый Департаментом образования Ивановской области от 17.03.2014 года № 342-о </w:t>
      </w:r>
    </w:p>
    <w:p w:rsidR="00F009AC" w:rsidRDefault="00F009AC" w:rsidP="00046225">
      <w:pPr>
        <w:pStyle w:val="Default"/>
        <w:ind w:firstLine="567"/>
        <w:jc w:val="both"/>
        <w:rPr>
          <w:color w:val="auto"/>
        </w:rPr>
      </w:pPr>
    </w:p>
    <w:p w:rsidR="00BD3CEF" w:rsidRPr="00046225" w:rsidRDefault="00046225" w:rsidP="00046225">
      <w:pPr>
        <w:pStyle w:val="FirstParagraph"/>
        <w:spacing w:before="0" w:after="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2.</w:t>
      </w:r>
      <w:r w:rsidR="00F009AC" w:rsidRPr="00046225">
        <w:rPr>
          <w:rFonts w:cs="Times New Roman"/>
          <w:b/>
        </w:rPr>
        <w:t xml:space="preserve"> Общая характеристика ОПОП ППССЗ по специальности </w:t>
      </w:r>
      <w:r w:rsidR="007A7D54">
        <w:rPr>
          <w:rFonts w:cs="Times New Roman"/>
          <w:b/>
        </w:rPr>
        <w:t xml:space="preserve">08.02.09 Монтаж, наладка и эксплуатация </w:t>
      </w:r>
      <w:r w:rsidR="00891638">
        <w:rPr>
          <w:rFonts w:cs="Times New Roman"/>
          <w:b/>
        </w:rPr>
        <w:t>электрооборудования</w:t>
      </w:r>
      <w:r w:rsidR="007A7D54">
        <w:rPr>
          <w:rFonts w:cs="Times New Roman"/>
          <w:b/>
        </w:rPr>
        <w:t xml:space="preserve"> промышленных и гражданских зданий</w:t>
      </w:r>
    </w:p>
    <w:p w:rsidR="00BD3CEF" w:rsidRPr="00046225" w:rsidRDefault="00046225" w:rsidP="00046225">
      <w:pPr>
        <w:pStyle w:val="a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2</w:t>
      </w:r>
      <w:r w:rsidR="00F009AC" w:rsidRPr="00046225">
        <w:rPr>
          <w:rFonts w:cs="Times New Roman"/>
          <w:b/>
        </w:rPr>
        <w:t>.1. Цель ОПОП ППССЗ СПО</w:t>
      </w:r>
    </w:p>
    <w:p w:rsidR="00BD3CEF" w:rsidRPr="00306B30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имеет целью развитие у обучающихся личностных качеств, а также формирование общих и профессиональных компетенций в соответствии с требованиями ФГОС СПО по данной специальности.</w:t>
      </w:r>
    </w:p>
    <w:p w:rsidR="00BD3CEF" w:rsidRPr="00306B30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Выпускник в результате освоения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891638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 w:rsidRPr="00306B30">
        <w:rPr>
          <w:rFonts w:cs="Times New Roman"/>
        </w:rPr>
        <w:t xml:space="preserve"> будет профессионально готов к видам деятельности:</w:t>
      </w:r>
    </w:p>
    <w:p w:rsidR="00E33647" w:rsidRPr="00E33647" w:rsidRDefault="00E33647" w:rsidP="00E33647">
      <w:pPr>
        <w:pStyle w:val="af2"/>
        <w:numPr>
          <w:ilvl w:val="0"/>
          <w:numId w:val="2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E33647">
        <w:rPr>
          <w:rFonts w:eastAsia="Times New Roman" w:cs="Times New Roman"/>
          <w:iCs/>
          <w:color w:val="000000"/>
          <w:lang w:eastAsia="ru-RU"/>
        </w:rPr>
        <w:lastRenderedPageBreak/>
        <w:t>Организация и выполнение работ по монтажу и наладке электрооборудования промышленных и гражданских зданий.</w:t>
      </w:r>
    </w:p>
    <w:p w:rsidR="00E33647" w:rsidRPr="00E33647" w:rsidRDefault="00E33647" w:rsidP="00E33647">
      <w:pPr>
        <w:pStyle w:val="af2"/>
        <w:numPr>
          <w:ilvl w:val="0"/>
          <w:numId w:val="2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E33647">
        <w:rPr>
          <w:rFonts w:eastAsia="Times New Roman" w:cs="Times New Roman"/>
          <w:iCs/>
          <w:color w:val="000000"/>
          <w:lang w:eastAsia="ru-RU"/>
        </w:rPr>
        <w:t xml:space="preserve"> Организация и выполнение работ по монтажу и наладке электрических сетей.</w:t>
      </w:r>
    </w:p>
    <w:p w:rsidR="00E33647" w:rsidRPr="00E33647" w:rsidRDefault="00E33647" w:rsidP="00E33647">
      <w:pPr>
        <w:pStyle w:val="af2"/>
        <w:numPr>
          <w:ilvl w:val="0"/>
          <w:numId w:val="2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E33647">
        <w:rPr>
          <w:rFonts w:eastAsia="Times New Roman" w:cs="Times New Roman"/>
          <w:iCs/>
          <w:color w:val="000000"/>
          <w:lang w:eastAsia="ru-RU"/>
        </w:rPr>
        <w:t xml:space="preserve"> Организация деятельности производственного подразделения электромонтажной организации.</w:t>
      </w:r>
    </w:p>
    <w:p w:rsidR="00E33647" w:rsidRPr="00E33647" w:rsidRDefault="00E33647" w:rsidP="00E33647">
      <w:pPr>
        <w:pStyle w:val="af2"/>
        <w:numPr>
          <w:ilvl w:val="0"/>
          <w:numId w:val="2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E33647">
        <w:rPr>
          <w:rFonts w:eastAsia="Times New Roman" w:cs="Times New Roman"/>
          <w:iCs/>
          <w:color w:val="000000"/>
          <w:lang w:eastAsia="ru-RU"/>
        </w:rPr>
        <w:t xml:space="preserve"> Выполнение работ по одной или нескольким профессиям рабочих, должностям служащих</w:t>
      </w:r>
      <w:r>
        <w:rPr>
          <w:rFonts w:eastAsia="Times New Roman" w:cs="Times New Roman"/>
          <w:iCs/>
          <w:color w:val="000000"/>
          <w:lang w:eastAsia="ru-RU"/>
        </w:rPr>
        <w:t>:19861 Электромонтёр по ремонту и обслуживанию электрооборудования.</w:t>
      </w:r>
    </w:p>
    <w:p w:rsidR="00BD3CEF" w:rsidRPr="00046225" w:rsidRDefault="00BD3CEF" w:rsidP="00E33647">
      <w:pPr>
        <w:tabs>
          <w:tab w:val="left" w:pos="284"/>
          <w:tab w:val="left" w:pos="709"/>
        </w:tabs>
        <w:spacing w:after="0"/>
        <w:ind w:left="567"/>
        <w:jc w:val="both"/>
        <w:rPr>
          <w:rFonts w:cs="Times New Roman"/>
        </w:rPr>
      </w:pPr>
    </w:p>
    <w:p w:rsidR="00BD3CEF" w:rsidRPr="00306B30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сновная профессиональная образовательная программа ориентирована на реализацию следующих принципов:</w:t>
      </w:r>
    </w:p>
    <w:p w:rsidR="00BD3CEF" w:rsidRPr="00306B30" w:rsidRDefault="00F009AC" w:rsidP="00B00790">
      <w:pPr>
        <w:numPr>
          <w:ilvl w:val="0"/>
          <w:numId w:val="27"/>
        </w:numPr>
        <w:spacing w:after="0"/>
        <w:ind w:firstLine="87"/>
        <w:jc w:val="both"/>
        <w:rPr>
          <w:rFonts w:cs="Times New Roman"/>
        </w:rPr>
      </w:pPr>
      <w:r w:rsidRPr="00306B30">
        <w:rPr>
          <w:rFonts w:cs="Times New Roman"/>
        </w:rPr>
        <w:t>приоритет практико-ориентированных знаний выпускника;</w:t>
      </w:r>
    </w:p>
    <w:p w:rsidR="00BD3CEF" w:rsidRPr="00306B30" w:rsidRDefault="00F009AC" w:rsidP="00B00790">
      <w:pPr>
        <w:numPr>
          <w:ilvl w:val="0"/>
          <w:numId w:val="27"/>
        </w:numPr>
        <w:spacing w:after="0"/>
        <w:ind w:firstLine="87"/>
        <w:jc w:val="both"/>
        <w:rPr>
          <w:rFonts w:cs="Times New Roman"/>
        </w:rPr>
      </w:pPr>
      <w:r w:rsidRPr="00306B30">
        <w:rPr>
          <w:rFonts w:cs="Times New Roman"/>
        </w:rPr>
        <w:t>ориентация на развитие местного и регионального сообщества;</w:t>
      </w:r>
    </w:p>
    <w:p w:rsidR="00BD3CEF" w:rsidRPr="00306B30" w:rsidRDefault="00F009AC" w:rsidP="00B00790">
      <w:pPr>
        <w:numPr>
          <w:ilvl w:val="0"/>
          <w:numId w:val="27"/>
        </w:numPr>
        <w:spacing w:after="0"/>
        <w:ind w:firstLine="87"/>
        <w:jc w:val="both"/>
        <w:rPr>
          <w:rFonts w:cs="Times New Roman"/>
        </w:rPr>
      </w:pPr>
      <w:r w:rsidRPr="00306B30">
        <w:rPr>
          <w:rFonts w:cs="Times New Roman"/>
        </w:rPr>
        <w:t>формирование потребности к постоянному развитию и инновационной деятельности в профессиональной сфере, в том числе и к продолжению образования;</w:t>
      </w:r>
    </w:p>
    <w:p w:rsidR="00B00790" w:rsidRDefault="00F009AC" w:rsidP="00B00790">
      <w:pPr>
        <w:numPr>
          <w:ilvl w:val="0"/>
          <w:numId w:val="27"/>
        </w:numPr>
        <w:spacing w:after="0"/>
        <w:ind w:firstLine="87"/>
        <w:jc w:val="both"/>
        <w:rPr>
          <w:rFonts w:cs="Times New Roman"/>
        </w:rPr>
      </w:pPr>
      <w:r w:rsidRPr="00306B30">
        <w:rPr>
          <w:rFonts w:cs="Times New Roman"/>
        </w:rPr>
        <w:t>формирование готовности принимать решения и профессионально действовать в нестандартных ситуациях.</w:t>
      </w:r>
    </w:p>
    <w:p w:rsidR="00E33647" w:rsidRDefault="00E33647" w:rsidP="00E33647">
      <w:pPr>
        <w:spacing w:after="0"/>
        <w:ind w:left="567"/>
        <w:jc w:val="both"/>
        <w:rPr>
          <w:rFonts w:cs="Times New Roman"/>
        </w:rPr>
      </w:pPr>
    </w:p>
    <w:p w:rsidR="00B00790" w:rsidRDefault="00B00790" w:rsidP="00B00790">
      <w:pPr>
        <w:spacing w:after="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2</w:t>
      </w:r>
      <w:r w:rsidR="00F009AC" w:rsidRPr="00B00790">
        <w:rPr>
          <w:rFonts w:cs="Times New Roman"/>
          <w:b/>
        </w:rPr>
        <w:t xml:space="preserve">.2. Срок освоения ОПОП ППССЗ специальности </w:t>
      </w:r>
      <w:r w:rsidR="007A7D54">
        <w:rPr>
          <w:rFonts w:cs="Times New Roman"/>
          <w:b/>
        </w:rPr>
        <w:t xml:space="preserve">08.02.09 Монтаж, наладка и эксплуатация </w:t>
      </w:r>
      <w:r w:rsidR="00E33647">
        <w:rPr>
          <w:rFonts w:cs="Times New Roman"/>
          <w:b/>
        </w:rPr>
        <w:t>электрооборудования</w:t>
      </w:r>
      <w:r w:rsidR="007A7D54">
        <w:rPr>
          <w:rFonts w:cs="Times New Roman"/>
          <w:b/>
        </w:rPr>
        <w:t xml:space="preserve"> промышленных и гражданских зданий</w:t>
      </w:r>
    </w:p>
    <w:p w:rsidR="00E33647" w:rsidRPr="00B00790" w:rsidRDefault="00E33647" w:rsidP="00B00790">
      <w:pPr>
        <w:spacing w:after="0"/>
        <w:ind w:firstLine="567"/>
        <w:jc w:val="center"/>
        <w:rPr>
          <w:rFonts w:cs="Times New Roman"/>
          <w:b/>
        </w:rPr>
      </w:pPr>
    </w:p>
    <w:p w:rsidR="00B00790" w:rsidRDefault="00F009AC" w:rsidP="00B00790">
      <w:pPr>
        <w:spacing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Нормативный срок освоения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на базе основного общего образования при очной форме получения образования составляет 3 г. 10 мес. (199 недель). </w:t>
      </w:r>
    </w:p>
    <w:p w:rsidR="00E33647" w:rsidRDefault="00E33647" w:rsidP="00B00790">
      <w:pPr>
        <w:spacing w:after="0"/>
        <w:ind w:firstLine="567"/>
        <w:jc w:val="center"/>
        <w:rPr>
          <w:rFonts w:cs="Times New Roman"/>
          <w:b/>
        </w:rPr>
      </w:pPr>
    </w:p>
    <w:p w:rsidR="00BD3CEF" w:rsidRDefault="00F009AC" w:rsidP="00B00790">
      <w:pPr>
        <w:spacing w:after="0"/>
        <w:ind w:firstLine="567"/>
        <w:jc w:val="center"/>
        <w:rPr>
          <w:rFonts w:cs="Times New Roman"/>
          <w:b/>
        </w:rPr>
      </w:pPr>
      <w:r w:rsidRPr="00B00790">
        <w:rPr>
          <w:rFonts w:cs="Times New Roman"/>
          <w:b/>
        </w:rPr>
        <w:t xml:space="preserve">Трудоемкость ОПОП ППССЗ специальности </w:t>
      </w:r>
      <w:r w:rsidR="007A7D54">
        <w:rPr>
          <w:rFonts w:cs="Times New Roman"/>
          <w:b/>
        </w:rPr>
        <w:t xml:space="preserve">08.02.09 Монтаж, наладка и эксплуатация </w:t>
      </w:r>
      <w:r w:rsidR="00E33647">
        <w:rPr>
          <w:rFonts w:cs="Times New Roman"/>
          <w:b/>
        </w:rPr>
        <w:t>электрооборудования</w:t>
      </w:r>
      <w:r w:rsidR="007A7D54">
        <w:rPr>
          <w:rFonts w:cs="Times New Roman"/>
          <w:b/>
        </w:rPr>
        <w:t xml:space="preserve"> промышленных и гражданских зданий</w:t>
      </w:r>
      <w:r w:rsidR="00B00790" w:rsidRPr="00B00790">
        <w:rPr>
          <w:rFonts w:cs="Times New Roman"/>
        </w:rPr>
        <w:t xml:space="preserve"> </w:t>
      </w:r>
      <w:r w:rsidR="00B00790" w:rsidRPr="00306B30">
        <w:rPr>
          <w:rFonts w:cs="Times New Roman"/>
        </w:rPr>
        <w:t>на базе основного общего образования</w:t>
      </w:r>
      <w:r w:rsidR="00B00790">
        <w:rPr>
          <w:rFonts w:cs="Times New Roman"/>
        </w:rPr>
        <w:t>.</w:t>
      </w:r>
    </w:p>
    <w:p w:rsidR="00B00790" w:rsidRDefault="00B00790" w:rsidP="00B00790">
      <w:pPr>
        <w:spacing w:after="0"/>
        <w:ind w:firstLine="567"/>
        <w:jc w:val="center"/>
        <w:rPr>
          <w:rFonts w:cs="Times New Roman"/>
          <w:b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5027"/>
        <w:gridCol w:w="5027"/>
      </w:tblGrid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Обучение по учебным циклам</w:t>
            </w:r>
          </w:p>
        </w:tc>
        <w:tc>
          <w:tcPr>
            <w:tcW w:w="5027" w:type="dxa"/>
          </w:tcPr>
          <w:p w:rsidR="00B00790" w:rsidRDefault="00B00790" w:rsidP="00E33647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</w:rPr>
              <w:t>12</w:t>
            </w:r>
            <w:r w:rsidR="00E33647">
              <w:rPr>
                <w:rFonts w:cs="Times New Roman"/>
              </w:rPr>
              <w:t>3</w:t>
            </w:r>
            <w:r w:rsidRPr="00306B30">
              <w:rPr>
                <w:rFonts w:cs="Times New Roman"/>
              </w:rPr>
              <w:t xml:space="preserve"> недели</w:t>
            </w:r>
          </w:p>
        </w:tc>
      </w:tr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Учебная практика</w:t>
            </w:r>
          </w:p>
        </w:tc>
        <w:tc>
          <w:tcPr>
            <w:tcW w:w="5027" w:type="dxa"/>
            <w:vMerge w:val="restart"/>
          </w:tcPr>
          <w:p w:rsidR="00B00790" w:rsidRDefault="00B00790" w:rsidP="00E33647">
            <w:pPr>
              <w:jc w:val="center"/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2</w:t>
            </w:r>
            <w:r w:rsidR="00E33647">
              <w:rPr>
                <w:rFonts w:cs="Times New Roman"/>
              </w:rPr>
              <w:t>5</w:t>
            </w:r>
            <w:r w:rsidRPr="00306B30">
              <w:rPr>
                <w:rFonts w:cs="Times New Roman"/>
              </w:rPr>
              <w:t xml:space="preserve"> недель</w:t>
            </w:r>
          </w:p>
        </w:tc>
      </w:tr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Производственная практика (по профилю специальности)</w:t>
            </w:r>
          </w:p>
        </w:tc>
        <w:tc>
          <w:tcPr>
            <w:tcW w:w="5027" w:type="dxa"/>
            <w:vMerge/>
          </w:tcPr>
          <w:p w:rsidR="00B00790" w:rsidRDefault="00B00790" w:rsidP="00B00790">
            <w:pPr>
              <w:jc w:val="center"/>
              <w:rPr>
                <w:rFonts w:cs="Times New Roman"/>
                <w:b/>
              </w:rPr>
            </w:pPr>
          </w:p>
        </w:tc>
      </w:tr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Производственная практика (преддипломная)</w:t>
            </w:r>
          </w:p>
        </w:tc>
        <w:tc>
          <w:tcPr>
            <w:tcW w:w="5027" w:type="dxa"/>
          </w:tcPr>
          <w:p w:rsidR="00B00790" w:rsidRDefault="00B00790" w:rsidP="00B00790">
            <w:pPr>
              <w:jc w:val="center"/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4 недели</w:t>
            </w:r>
          </w:p>
        </w:tc>
      </w:tr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Промежуточная аттестация</w:t>
            </w:r>
          </w:p>
        </w:tc>
        <w:tc>
          <w:tcPr>
            <w:tcW w:w="5027" w:type="dxa"/>
          </w:tcPr>
          <w:p w:rsidR="00B00790" w:rsidRDefault="00E33647" w:rsidP="00B00790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</w:rPr>
              <w:t>8</w:t>
            </w:r>
            <w:r w:rsidR="00B00790" w:rsidRPr="00306B30">
              <w:rPr>
                <w:rFonts w:cs="Times New Roman"/>
              </w:rPr>
              <w:t xml:space="preserve"> недель</w:t>
            </w:r>
          </w:p>
        </w:tc>
      </w:tr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Государственная итоговая аттестация</w:t>
            </w:r>
          </w:p>
        </w:tc>
        <w:tc>
          <w:tcPr>
            <w:tcW w:w="5027" w:type="dxa"/>
          </w:tcPr>
          <w:p w:rsidR="00B00790" w:rsidRDefault="00B00790" w:rsidP="00B00790">
            <w:pPr>
              <w:jc w:val="center"/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6 недель</w:t>
            </w:r>
          </w:p>
        </w:tc>
      </w:tr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-Подготовка выпускной квалификационной работы</w:t>
            </w:r>
          </w:p>
        </w:tc>
        <w:tc>
          <w:tcPr>
            <w:tcW w:w="5027" w:type="dxa"/>
          </w:tcPr>
          <w:p w:rsidR="00B00790" w:rsidRDefault="00B00790" w:rsidP="00B00790">
            <w:pPr>
              <w:jc w:val="center"/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4 недели</w:t>
            </w:r>
          </w:p>
        </w:tc>
      </w:tr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-Защита выпускной квалификационной работы</w:t>
            </w:r>
          </w:p>
        </w:tc>
        <w:tc>
          <w:tcPr>
            <w:tcW w:w="5027" w:type="dxa"/>
          </w:tcPr>
          <w:p w:rsidR="00B00790" w:rsidRDefault="00B00790" w:rsidP="00B00790">
            <w:pPr>
              <w:jc w:val="center"/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2 недели</w:t>
            </w:r>
          </w:p>
        </w:tc>
      </w:tr>
      <w:tr w:rsidR="00B00790" w:rsidTr="00B00790">
        <w:tc>
          <w:tcPr>
            <w:tcW w:w="5027" w:type="dxa"/>
          </w:tcPr>
          <w:p w:rsidR="00B00790" w:rsidRDefault="00B00790" w:rsidP="00E1576D">
            <w:pPr>
              <w:rPr>
                <w:rFonts w:cs="Times New Roman"/>
                <w:b/>
              </w:rPr>
            </w:pPr>
            <w:r w:rsidRPr="00306B30">
              <w:rPr>
                <w:rFonts w:cs="Times New Roman"/>
              </w:rPr>
              <w:t>Каникулярное время</w:t>
            </w:r>
          </w:p>
        </w:tc>
        <w:tc>
          <w:tcPr>
            <w:tcW w:w="5027" w:type="dxa"/>
          </w:tcPr>
          <w:p w:rsidR="00B00790" w:rsidRDefault="00B00790" w:rsidP="00E33647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</w:rPr>
              <w:t>3</w:t>
            </w:r>
            <w:r w:rsidR="00E33647">
              <w:rPr>
                <w:rFonts w:cs="Times New Roman"/>
              </w:rPr>
              <w:t>3</w:t>
            </w:r>
            <w:r w:rsidRPr="00306B30">
              <w:rPr>
                <w:rFonts w:cs="Times New Roman"/>
              </w:rPr>
              <w:t xml:space="preserve"> недели</w:t>
            </w:r>
          </w:p>
        </w:tc>
      </w:tr>
      <w:tr w:rsidR="00B00790" w:rsidTr="00B00790">
        <w:tc>
          <w:tcPr>
            <w:tcW w:w="5027" w:type="dxa"/>
          </w:tcPr>
          <w:p w:rsidR="00B00790" w:rsidRPr="00306B30" w:rsidRDefault="00B00790" w:rsidP="00B00790">
            <w:pPr>
              <w:jc w:val="center"/>
              <w:rPr>
                <w:rFonts w:cs="Times New Roman"/>
              </w:rPr>
            </w:pPr>
            <w:r w:rsidRPr="00306B30">
              <w:rPr>
                <w:rFonts w:cs="Times New Roman"/>
              </w:rPr>
              <w:t>Всего</w:t>
            </w:r>
          </w:p>
        </w:tc>
        <w:tc>
          <w:tcPr>
            <w:tcW w:w="5027" w:type="dxa"/>
          </w:tcPr>
          <w:p w:rsidR="00B00790" w:rsidRPr="00306B30" w:rsidRDefault="00B00790" w:rsidP="00B00790">
            <w:pPr>
              <w:jc w:val="center"/>
              <w:rPr>
                <w:rFonts w:cs="Times New Roman"/>
              </w:rPr>
            </w:pPr>
            <w:r w:rsidRPr="00306B30">
              <w:rPr>
                <w:rFonts w:cs="Times New Roman"/>
              </w:rPr>
              <w:t>199 недель</w:t>
            </w:r>
          </w:p>
        </w:tc>
      </w:tr>
    </w:tbl>
    <w:p w:rsidR="00E1576D" w:rsidRDefault="00E1576D" w:rsidP="00E1576D">
      <w:pPr>
        <w:pStyle w:val="a0"/>
        <w:spacing w:before="0" w:after="0"/>
        <w:ind w:firstLine="567"/>
        <w:jc w:val="center"/>
        <w:rPr>
          <w:rFonts w:cs="Times New Roman"/>
        </w:rPr>
      </w:pPr>
    </w:p>
    <w:p w:rsidR="00BD3CEF" w:rsidRPr="00E1576D" w:rsidRDefault="00E1576D" w:rsidP="00E1576D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 w:rsidRPr="00E1576D">
        <w:rPr>
          <w:rFonts w:cs="Times New Roman"/>
          <w:b/>
        </w:rPr>
        <w:t>2</w:t>
      </w:r>
      <w:r w:rsidR="00F009AC" w:rsidRPr="00E1576D">
        <w:rPr>
          <w:rFonts w:cs="Times New Roman"/>
          <w:b/>
        </w:rPr>
        <w:t>.4. Особенности ОПОП ППССЗ</w:t>
      </w:r>
    </w:p>
    <w:p w:rsidR="00BD3CEF" w:rsidRPr="00306B30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одготовка специалистов ведется на технической основе, обеспечивает сочетание профессиональной подготовки с изучением ее социальных аспектов.</w:t>
      </w:r>
    </w:p>
    <w:p w:rsidR="00BD3CEF" w:rsidRPr="00306B30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Профиль обучения по реализации федерального государственного образовательного стандарта среднего общего образования - </w:t>
      </w:r>
      <w:r w:rsidR="00E1576D">
        <w:rPr>
          <w:rFonts w:cs="Times New Roman"/>
        </w:rPr>
        <w:t>технический</w:t>
      </w:r>
      <w:r w:rsidRPr="00306B30">
        <w:rPr>
          <w:rFonts w:cs="Times New Roman"/>
        </w:rPr>
        <w:t>.</w:t>
      </w:r>
    </w:p>
    <w:p w:rsidR="00BD3CEF" w:rsidRPr="00306B30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Учебный процесс организован в режиме </w:t>
      </w:r>
      <w:r w:rsidR="00E1576D">
        <w:rPr>
          <w:rFonts w:cs="Times New Roman"/>
        </w:rPr>
        <w:t>шестидневной</w:t>
      </w:r>
      <w:r w:rsidRPr="00306B30">
        <w:rPr>
          <w:rFonts w:cs="Times New Roman"/>
        </w:rPr>
        <w:t xml:space="preserve"> учебной недели, занятия группируются парами.</w:t>
      </w:r>
    </w:p>
    <w:p w:rsidR="00BD3CEF" w:rsidRPr="00E1576D" w:rsidRDefault="00F009AC" w:rsidP="00046225">
      <w:pPr>
        <w:pStyle w:val="a0"/>
        <w:spacing w:before="0" w:after="0"/>
        <w:ind w:firstLine="567"/>
        <w:jc w:val="both"/>
        <w:rPr>
          <w:rFonts w:cs="Times New Roman"/>
          <w:color w:val="FF0000"/>
        </w:rPr>
      </w:pPr>
      <w:r w:rsidRPr="00E1576D">
        <w:rPr>
          <w:rFonts w:cs="Times New Roman"/>
          <w:color w:val="FF0000"/>
        </w:rPr>
        <w:t>При успешном завершении обучения выпускникам выдаются дипломы государственного образца.</w:t>
      </w:r>
    </w:p>
    <w:p w:rsidR="00BD3CEF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lastRenderedPageBreak/>
        <w:t xml:space="preserve">В образовательном процессе используются практико- ориентированные технологии: </w:t>
      </w:r>
      <w:proofErr w:type="spellStart"/>
      <w:r w:rsidRPr="00306B30">
        <w:rPr>
          <w:rFonts w:cs="Times New Roman"/>
        </w:rPr>
        <w:t>деятельностные</w:t>
      </w:r>
      <w:proofErr w:type="spellEnd"/>
      <w:r w:rsidRPr="00306B30">
        <w:rPr>
          <w:rFonts w:cs="Times New Roman"/>
        </w:rPr>
        <w:t xml:space="preserve">, информационно- развивающие, проблемно- поисковые, личностно-ориентированные; активные и интерактивные формы проведения занятий, в сочетании с внеаудиторной работой для формирования и развития общих и профессиональных компетенций, обеспечен доступ к </w:t>
      </w:r>
      <w:proofErr w:type="spellStart"/>
      <w:r w:rsidRPr="00306B30">
        <w:rPr>
          <w:rFonts w:cs="Times New Roman"/>
        </w:rPr>
        <w:t>интернет-ресурсам</w:t>
      </w:r>
      <w:proofErr w:type="spellEnd"/>
      <w:r w:rsidRPr="00306B30">
        <w:rPr>
          <w:rFonts w:cs="Times New Roman"/>
        </w:rPr>
        <w:t>, применяются тестовые формы контроля.</w:t>
      </w:r>
    </w:p>
    <w:p w:rsidR="00E1576D" w:rsidRPr="00306B30" w:rsidRDefault="00E1576D" w:rsidP="00046225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E1576D" w:rsidRDefault="00E1576D" w:rsidP="00E1576D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2</w:t>
      </w:r>
      <w:r w:rsidR="00F009AC" w:rsidRPr="00E1576D">
        <w:rPr>
          <w:rFonts w:cs="Times New Roman"/>
          <w:b/>
        </w:rPr>
        <w:t>.5.Требования к базовому образованию абитуриента</w:t>
      </w:r>
    </w:p>
    <w:p w:rsidR="00E33647" w:rsidRPr="00E1576D" w:rsidRDefault="00E33647" w:rsidP="00E1576D">
      <w:pPr>
        <w:pStyle w:val="a0"/>
        <w:spacing w:before="0" w:after="0"/>
        <w:ind w:firstLine="567"/>
        <w:jc w:val="center"/>
        <w:rPr>
          <w:rFonts w:cs="Times New Roman"/>
          <w:b/>
        </w:rPr>
      </w:pPr>
    </w:p>
    <w:p w:rsidR="00E1576D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Абитуриент должен при поступлении в Колледж представить один из документов государственного образца: - аттестат о</w:t>
      </w:r>
      <w:r w:rsidR="00E1576D">
        <w:rPr>
          <w:rFonts w:cs="Times New Roman"/>
        </w:rPr>
        <w:t>б</w:t>
      </w:r>
      <w:r w:rsidRPr="00306B30">
        <w:rPr>
          <w:rFonts w:cs="Times New Roman"/>
        </w:rPr>
        <w:t xml:space="preserve"> основном общем образовании. </w:t>
      </w:r>
    </w:p>
    <w:p w:rsidR="00E1576D" w:rsidRDefault="00E1576D" w:rsidP="00046225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BD3CEF" w:rsidRPr="00E1576D" w:rsidRDefault="00E1576D" w:rsidP="00E1576D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2</w:t>
      </w:r>
      <w:r w:rsidR="00F009AC" w:rsidRPr="00E1576D">
        <w:rPr>
          <w:rFonts w:cs="Times New Roman"/>
          <w:b/>
        </w:rPr>
        <w:t xml:space="preserve">.6.Востребованность выпускников специальности </w:t>
      </w:r>
      <w:r w:rsidR="007A7D54">
        <w:rPr>
          <w:rFonts w:cs="Times New Roman"/>
          <w:b/>
        </w:rPr>
        <w:t xml:space="preserve">08.02.09 Монтаж, наладка и эксплуатация </w:t>
      </w:r>
      <w:r w:rsidR="00E33647">
        <w:rPr>
          <w:rFonts w:cs="Times New Roman"/>
          <w:b/>
        </w:rPr>
        <w:t>электрооборудования</w:t>
      </w:r>
      <w:r w:rsidR="007A7D54">
        <w:rPr>
          <w:rFonts w:cs="Times New Roman"/>
          <w:b/>
        </w:rPr>
        <w:t xml:space="preserve"> промышленных и гражданских зданий</w:t>
      </w:r>
    </w:p>
    <w:p w:rsidR="00BD3CEF" w:rsidRPr="00E1576D" w:rsidRDefault="00F009AC" w:rsidP="00046225">
      <w:pPr>
        <w:pStyle w:val="a0"/>
        <w:spacing w:before="0" w:after="0"/>
        <w:ind w:firstLine="567"/>
        <w:jc w:val="both"/>
        <w:rPr>
          <w:rFonts w:cs="Times New Roman"/>
          <w:color w:val="FF0000"/>
        </w:rPr>
      </w:pPr>
      <w:r w:rsidRPr="00306B30">
        <w:rPr>
          <w:rFonts w:cs="Times New Roman"/>
        </w:rPr>
        <w:t xml:space="preserve">Выпускники специальности востребованы в автотранспортных организациях, авторемонтных предприятиях, станциях технического обслуживания автомобилей России. </w:t>
      </w:r>
      <w:r w:rsidRPr="00E1576D">
        <w:rPr>
          <w:rFonts w:cs="Times New Roman"/>
          <w:color w:val="FF0000"/>
        </w:rPr>
        <w:t xml:space="preserve">Выпускник может осуществлять свою деятельность по профессии </w:t>
      </w:r>
      <w:r w:rsidR="00E33647">
        <w:rPr>
          <w:rFonts w:cs="Times New Roman"/>
          <w:color w:val="FF0000"/>
        </w:rPr>
        <w:t>13.01.10 Электромонтёр по ремонту и обслуживанию электрооборудования.</w:t>
      </w:r>
    </w:p>
    <w:p w:rsidR="00E1576D" w:rsidRDefault="00E1576D" w:rsidP="00046225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E1576D" w:rsidRDefault="00E1576D" w:rsidP="00E1576D">
      <w:pPr>
        <w:pStyle w:val="a0"/>
        <w:spacing w:before="0" w:after="0"/>
        <w:ind w:firstLine="567"/>
        <w:jc w:val="center"/>
        <w:rPr>
          <w:rFonts w:cs="Times New Roman"/>
        </w:rPr>
      </w:pPr>
      <w:r>
        <w:rPr>
          <w:rFonts w:cs="Times New Roman"/>
          <w:b/>
        </w:rPr>
        <w:t>2.7.</w:t>
      </w:r>
      <w:r w:rsidR="00F009AC" w:rsidRPr="00E1576D">
        <w:rPr>
          <w:rFonts w:cs="Times New Roman"/>
          <w:b/>
        </w:rPr>
        <w:t xml:space="preserve"> Возможности продолжения образования выпускника</w:t>
      </w:r>
    </w:p>
    <w:p w:rsidR="00BD3CEF" w:rsidRPr="00E1576D" w:rsidRDefault="00F009AC" w:rsidP="00046225">
      <w:pPr>
        <w:pStyle w:val="a0"/>
        <w:spacing w:before="0" w:after="0"/>
        <w:ind w:firstLine="567"/>
        <w:jc w:val="both"/>
        <w:rPr>
          <w:rFonts w:cs="Times New Roman"/>
          <w:color w:val="FF0000"/>
        </w:rPr>
      </w:pPr>
      <w:r w:rsidRPr="00E1576D">
        <w:rPr>
          <w:rFonts w:cs="Times New Roman"/>
          <w:color w:val="FF0000"/>
        </w:rPr>
        <w:t xml:space="preserve"> Выпускник, освоивший ОПОП ППССЗ по специальности </w:t>
      </w:r>
      <w:r w:rsidR="007A7D54">
        <w:rPr>
          <w:rFonts w:cs="Times New Roman"/>
          <w:color w:val="FF0000"/>
        </w:rPr>
        <w:t xml:space="preserve">08.02.09 Монтаж, наладка и эксплуатация </w:t>
      </w:r>
      <w:r w:rsidR="00035277">
        <w:rPr>
          <w:rFonts w:cs="Times New Roman"/>
          <w:color w:val="FF0000"/>
        </w:rPr>
        <w:t>электрооборудования</w:t>
      </w:r>
      <w:r w:rsidR="007A7D54">
        <w:rPr>
          <w:rFonts w:cs="Times New Roman"/>
          <w:color w:val="FF0000"/>
        </w:rPr>
        <w:t xml:space="preserve"> промышленных и гражданских зданий</w:t>
      </w:r>
      <w:r w:rsidRPr="00E1576D">
        <w:rPr>
          <w:rFonts w:cs="Times New Roman"/>
          <w:color w:val="FF0000"/>
        </w:rPr>
        <w:t xml:space="preserve"> к освоению образовательных программ ВПО</w:t>
      </w:r>
    </w:p>
    <w:p w:rsidR="00E1576D" w:rsidRDefault="00E1576D" w:rsidP="00E1576D">
      <w:pPr>
        <w:pStyle w:val="a0"/>
        <w:spacing w:before="0" w:after="0"/>
        <w:ind w:firstLine="567"/>
        <w:jc w:val="center"/>
        <w:rPr>
          <w:rFonts w:cs="Times New Roman"/>
        </w:rPr>
      </w:pPr>
    </w:p>
    <w:p w:rsidR="00BD3CEF" w:rsidRPr="00E1576D" w:rsidRDefault="00E1576D" w:rsidP="00E1576D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 w:rsidRPr="00E1576D">
        <w:rPr>
          <w:rFonts w:cs="Times New Roman"/>
          <w:b/>
        </w:rPr>
        <w:t>2</w:t>
      </w:r>
      <w:r w:rsidR="00F009AC" w:rsidRPr="00E1576D">
        <w:rPr>
          <w:rFonts w:cs="Times New Roman"/>
          <w:b/>
        </w:rPr>
        <w:t>.8.Основные пользователи ОПОП ППССЗ</w:t>
      </w:r>
    </w:p>
    <w:p w:rsidR="00BD3CEF" w:rsidRPr="00306B30" w:rsidRDefault="00F009AC" w:rsidP="00046225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Основными пользователями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являются:</w:t>
      </w:r>
    </w:p>
    <w:p w:rsidR="00BD3CEF" w:rsidRPr="00306B30" w:rsidRDefault="00F009AC" w:rsidP="00E1576D">
      <w:pPr>
        <w:numPr>
          <w:ilvl w:val="0"/>
          <w:numId w:val="29"/>
        </w:numPr>
        <w:spacing w:after="0"/>
        <w:jc w:val="both"/>
        <w:rPr>
          <w:rFonts w:cs="Times New Roman"/>
        </w:rPr>
      </w:pPr>
      <w:r w:rsidRPr="00306B30">
        <w:rPr>
          <w:rFonts w:cs="Times New Roman"/>
        </w:rPr>
        <w:t xml:space="preserve">преподаватели, реализующие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>;</w:t>
      </w:r>
    </w:p>
    <w:p w:rsidR="00BD3CEF" w:rsidRPr="00306B30" w:rsidRDefault="00F009AC" w:rsidP="00E1576D">
      <w:pPr>
        <w:numPr>
          <w:ilvl w:val="0"/>
          <w:numId w:val="29"/>
        </w:numPr>
        <w:spacing w:after="0"/>
        <w:jc w:val="both"/>
        <w:rPr>
          <w:rFonts w:cs="Times New Roman"/>
        </w:rPr>
      </w:pPr>
      <w:r w:rsidRPr="00306B30">
        <w:rPr>
          <w:rFonts w:cs="Times New Roman"/>
        </w:rPr>
        <w:t>сотрудники, педагогические работники, реализующие программы социализации обучающихся Колледжа в учебной и во внеурочной деятельности;</w:t>
      </w:r>
    </w:p>
    <w:p w:rsidR="00BD3CEF" w:rsidRPr="00306B30" w:rsidRDefault="00F009AC" w:rsidP="00E1576D">
      <w:pPr>
        <w:numPr>
          <w:ilvl w:val="0"/>
          <w:numId w:val="29"/>
        </w:numPr>
        <w:spacing w:after="0"/>
        <w:jc w:val="both"/>
        <w:rPr>
          <w:rFonts w:cs="Times New Roman"/>
        </w:rPr>
      </w:pPr>
      <w:r w:rsidRPr="00306B30">
        <w:rPr>
          <w:rFonts w:cs="Times New Roman"/>
        </w:rPr>
        <w:t xml:space="preserve">студенты, обучающиеся по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035277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 w:rsidRPr="00306B30">
        <w:rPr>
          <w:rFonts w:cs="Times New Roman"/>
        </w:rPr>
        <w:t>;</w:t>
      </w:r>
    </w:p>
    <w:p w:rsidR="00BD3CEF" w:rsidRPr="00306B30" w:rsidRDefault="00F009AC" w:rsidP="00E1576D">
      <w:pPr>
        <w:numPr>
          <w:ilvl w:val="0"/>
          <w:numId w:val="29"/>
        </w:numPr>
        <w:spacing w:after="0"/>
        <w:jc w:val="both"/>
        <w:rPr>
          <w:rFonts w:cs="Times New Roman"/>
        </w:rPr>
      </w:pPr>
      <w:r w:rsidRPr="00306B30">
        <w:rPr>
          <w:rFonts w:cs="Times New Roman"/>
        </w:rPr>
        <w:t>администрация и коллективные органы управления Колледжа;</w:t>
      </w:r>
    </w:p>
    <w:p w:rsidR="00E1576D" w:rsidRDefault="00F009AC" w:rsidP="00E1576D">
      <w:pPr>
        <w:numPr>
          <w:ilvl w:val="0"/>
          <w:numId w:val="29"/>
        </w:numPr>
        <w:spacing w:after="0"/>
        <w:jc w:val="both"/>
        <w:rPr>
          <w:rFonts w:cs="Times New Roman"/>
        </w:rPr>
      </w:pPr>
      <w:r w:rsidRPr="00306B30">
        <w:rPr>
          <w:rFonts w:cs="Times New Roman"/>
        </w:rPr>
        <w:t xml:space="preserve">абитуриенты и их родители, работодатели. </w:t>
      </w:r>
    </w:p>
    <w:p w:rsidR="00E1576D" w:rsidRDefault="00E1576D" w:rsidP="00E1576D">
      <w:pPr>
        <w:pStyle w:val="Compact"/>
        <w:jc w:val="center"/>
        <w:rPr>
          <w:rFonts w:cs="Times New Roman"/>
          <w:b/>
        </w:rPr>
      </w:pPr>
    </w:p>
    <w:p w:rsidR="00E1576D" w:rsidRPr="00B00E63" w:rsidRDefault="005F0E1F" w:rsidP="00E1576D">
      <w:pPr>
        <w:pStyle w:val="Compact"/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3. </w:t>
      </w:r>
      <w:r w:rsidR="00E1576D" w:rsidRPr="00B00E63">
        <w:rPr>
          <w:rFonts w:cs="Times New Roman"/>
          <w:b/>
        </w:rPr>
        <w:t>Характеристика профессиональной деятельности выпускника специальности</w:t>
      </w:r>
    </w:p>
    <w:p w:rsidR="00BD3CEF" w:rsidRPr="00306B30" w:rsidRDefault="00E1576D" w:rsidP="00E1576D">
      <w:pPr>
        <w:spacing w:after="0"/>
        <w:jc w:val="center"/>
        <w:rPr>
          <w:rFonts w:cs="Times New Roman"/>
        </w:rPr>
      </w:pPr>
      <w:r>
        <w:rPr>
          <w:rFonts w:cs="Times New Roman"/>
          <w:b/>
        </w:rPr>
        <w:t>3</w:t>
      </w:r>
      <w:r w:rsidR="00F009AC" w:rsidRPr="00E1576D">
        <w:rPr>
          <w:rFonts w:cs="Times New Roman"/>
          <w:b/>
        </w:rPr>
        <w:t>.1.Область профессиональной деятельности</w:t>
      </w:r>
    </w:p>
    <w:p w:rsidR="00BD3CEF" w:rsidRPr="005F0E1F" w:rsidRDefault="00F009AC" w:rsidP="00E1576D">
      <w:pPr>
        <w:pStyle w:val="FirstParagraph"/>
        <w:spacing w:before="0" w:after="0"/>
        <w:ind w:firstLine="567"/>
        <w:jc w:val="both"/>
        <w:rPr>
          <w:rFonts w:cs="Times New Roman"/>
          <w:b/>
        </w:rPr>
      </w:pPr>
      <w:r w:rsidRPr="005F0E1F">
        <w:rPr>
          <w:rFonts w:cs="Times New Roman"/>
          <w:b/>
        </w:rPr>
        <w:t>Область профессиональной деятельности выпускника:</w:t>
      </w:r>
    </w:p>
    <w:p w:rsidR="00BD3CEF" w:rsidRPr="00035277" w:rsidRDefault="00035277" w:rsidP="00035277">
      <w:pPr>
        <w:spacing w:after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организация монтажа, наладки, ремонта и эксплуатации силового и осветительного электрооборудования электрических сетей промышленных и гражданских зданий.</w:t>
      </w:r>
    </w:p>
    <w:p w:rsidR="00BD3CEF" w:rsidRPr="005F0E1F" w:rsidRDefault="00F009AC" w:rsidP="00E1576D">
      <w:pPr>
        <w:pStyle w:val="a0"/>
        <w:spacing w:before="0" w:after="0"/>
        <w:ind w:firstLine="567"/>
        <w:jc w:val="both"/>
        <w:rPr>
          <w:rFonts w:cs="Times New Roman"/>
          <w:b/>
        </w:rPr>
      </w:pPr>
      <w:r w:rsidRPr="005F0E1F">
        <w:rPr>
          <w:rFonts w:cs="Times New Roman"/>
          <w:b/>
        </w:rPr>
        <w:t>Объекты профессиональной деятельности выпускника:</w:t>
      </w:r>
    </w:p>
    <w:p w:rsidR="00035277" w:rsidRPr="00035277" w:rsidRDefault="00035277" w:rsidP="00035277">
      <w:pPr>
        <w:pStyle w:val="af2"/>
        <w:numPr>
          <w:ilvl w:val="0"/>
          <w:numId w:val="42"/>
        </w:numPr>
        <w:spacing w:after="0"/>
        <w:ind w:left="567" w:firstLine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электроустановки (электрические сети, силовое и осветительное электрооборудование жилых, гражданских и промышленных зданий);</w:t>
      </w:r>
    </w:p>
    <w:p w:rsidR="00035277" w:rsidRPr="00035277" w:rsidRDefault="00035277" w:rsidP="00035277">
      <w:pPr>
        <w:pStyle w:val="af2"/>
        <w:numPr>
          <w:ilvl w:val="0"/>
          <w:numId w:val="42"/>
        </w:numPr>
        <w:spacing w:after="0"/>
        <w:ind w:left="567" w:firstLine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техническая документация;</w:t>
      </w:r>
    </w:p>
    <w:p w:rsidR="00035277" w:rsidRPr="00035277" w:rsidRDefault="00035277" w:rsidP="00035277">
      <w:pPr>
        <w:pStyle w:val="af2"/>
        <w:numPr>
          <w:ilvl w:val="0"/>
          <w:numId w:val="42"/>
        </w:numPr>
        <w:spacing w:after="0"/>
        <w:ind w:left="567" w:firstLine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организация работы структурного подразделения;</w:t>
      </w:r>
    </w:p>
    <w:p w:rsidR="00035277" w:rsidRPr="00035277" w:rsidRDefault="00035277" w:rsidP="00035277">
      <w:pPr>
        <w:pStyle w:val="af2"/>
        <w:numPr>
          <w:ilvl w:val="0"/>
          <w:numId w:val="42"/>
        </w:numPr>
        <w:spacing w:after="0"/>
        <w:ind w:left="567" w:firstLine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ервичные трудовые коллективы.</w:t>
      </w:r>
    </w:p>
    <w:p w:rsidR="005F0E1F" w:rsidRPr="00306B30" w:rsidRDefault="005F0E1F" w:rsidP="00E1576D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5F0E1F" w:rsidRDefault="005F0E1F" w:rsidP="005F0E1F">
      <w:pPr>
        <w:pStyle w:val="a0"/>
        <w:spacing w:before="0" w:after="0"/>
        <w:ind w:firstLine="567"/>
        <w:jc w:val="center"/>
        <w:rPr>
          <w:rFonts w:cs="Times New Roman"/>
        </w:rPr>
      </w:pPr>
      <w:r>
        <w:rPr>
          <w:rFonts w:cs="Times New Roman"/>
          <w:b/>
        </w:rPr>
        <w:t>3</w:t>
      </w:r>
      <w:r w:rsidR="00F009AC" w:rsidRPr="005F0E1F">
        <w:rPr>
          <w:rFonts w:cs="Times New Roman"/>
          <w:b/>
        </w:rPr>
        <w:t>.2. Виды деятельности</w:t>
      </w:r>
      <w:r w:rsidR="00F009AC" w:rsidRPr="00306B30">
        <w:rPr>
          <w:rFonts w:cs="Times New Roman"/>
        </w:rPr>
        <w:t xml:space="preserve"> </w:t>
      </w:r>
    </w:p>
    <w:p w:rsidR="00035277" w:rsidRDefault="00035277" w:rsidP="005F0E1F">
      <w:pPr>
        <w:pStyle w:val="a0"/>
        <w:spacing w:before="0" w:after="0"/>
        <w:ind w:firstLine="567"/>
        <w:jc w:val="center"/>
        <w:rPr>
          <w:rFonts w:cs="Times New Roman"/>
        </w:rPr>
      </w:pPr>
    </w:p>
    <w:p w:rsidR="005F0E1F" w:rsidRDefault="00F009AC" w:rsidP="005F0E1F">
      <w:pPr>
        <w:pStyle w:val="a0"/>
        <w:spacing w:before="0" w:after="0"/>
        <w:ind w:firstLine="567"/>
        <w:rPr>
          <w:rFonts w:cs="Times New Roman"/>
        </w:rPr>
      </w:pPr>
      <w:r w:rsidRPr="00306B30">
        <w:rPr>
          <w:rFonts w:cs="Times New Roman"/>
        </w:rPr>
        <w:t xml:space="preserve">Выпускник по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035277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 w:rsidRPr="00306B30">
        <w:rPr>
          <w:rFonts w:cs="Times New Roman"/>
        </w:rPr>
        <w:t xml:space="preserve"> с квалификацией Техник готовится к следующим видам деятельности: </w:t>
      </w:r>
    </w:p>
    <w:p w:rsidR="00035277" w:rsidRPr="00035277" w:rsidRDefault="00035277" w:rsidP="00035277">
      <w:pPr>
        <w:pStyle w:val="af2"/>
        <w:numPr>
          <w:ilvl w:val="0"/>
          <w:numId w:val="4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lastRenderedPageBreak/>
        <w:t>Организация и выполнение работ по эксплуатации и ремонту электроустановок.</w:t>
      </w:r>
    </w:p>
    <w:p w:rsidR="00035277" w:rsidRPr="00035277" w:rsidRDefault="00035277" w:rsidP="00035277">
      <w:pPr>
        <w:pStyle w:val="af2"/>
        <w:numPr>
          <w:ilvl w:val="0"/>
          <w:numId w:val="4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Организация и выполнение работ по монтажу и наладке электрооборудования промышленных и гражданских зданий.</w:t>
      </w:r>
    </w:p>
    <w:p w:rsidR="00035277" w:rsidRPr="00035277" w:rsidRDefault="00035277" w:rsidP="00035277">
      <w:pPr>
        <w:pStyle w:val="af2"/>
        <w:numPr>
          <w:ilvl w:val="0"/>
          <w:numId w:val="4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Организация и выполнение работ по монтажу и наладке электрических сетей.</w:t>
      </w:r>
    </w:p>
    <w:p w:rsidR="00035277" w:rsidRPr="00035277" w:rsidRDefault="00035277" w:rsidP="00035277">
      <w:pPr>
        <w:pStyle w:val="af2"/>
        <w:numPr>
          <w:ilvl w:val="0"/>
          <w:numId w:val="4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Организация деятельности производственного подразделения электромонтажной организации.</w:t>
      </w:r>
    </w:p>
    <w:p w:rsidR="00035277" w:rsidRPr="00035277" w:rsidRDefault="00035277" w:rsidP="00035277">
      <w:pPr>
        <w:pStyle w:val="af2"/>
        <w:numPr>
          <w:ilvl w:val="0"/>
          <w:numId w:val="43"/>
        </w:numPr>
        <w:spacing w:after="0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Выполнение работ по одной или нескольким професси</w:t>
      </w:r>
      <w:r>
        <w:rPr>
          <w:rFonts w:eastAsia="Times New Roman" w:cs="Times New Roman"/>
          <w:iCs/>
          <w:color w:val="000000"/>
          <w:lang w:eastAsia="ru-RU"/>
        </w:rPr>
        <w:t>ям рабочих, должностям служащих: 19861 Электромонтёр по ремонту и обслуживанию электрооборудования.</w:t>
      </w:r>
    </w:p>
    <w:p w:rsidR="005F0E1F" w:rsidRPr="00306B30" w:rsidRDefault="005F0E1F" w:rsidP="005F0E1F">
      <w:pPr>
        <w:pStyle w:val="a0"/>
        <w:spacing w:before="0" w:after="0"/>
        <w:ind w:firstLine="567"/>
        <w:rPr>
          <w:rFonts w:cs="Times New Roman"/>
        </w:rPr>
      </w:pPr>
    </w:p>
    <w:p w:rsidR="00BD3CEF" w:rsidRDefault="00F009AC" w:rsidP="00217EC4">
      <w:pPr>
        <w:numPr>
          <w:ilvl w:val="0"/>
          <w:numId w:val="31"/>
        </w:numPr>
        <w:spacing w:after="0"/>
        <w:jc w:val="center"/>
        <w:rPr>
          <w:rFonts w:cs="Times New Roman"/>
          <w:b/>
        </w:rPr>
      </w:pPr>
      <w:r w:rsidRPr="005F0E1F">
        <w:rPr>
          <w:rFonts w:cs="Times New Roman"/>
          <w:b/>
        </w:rPr>
        <w:t>Требования к результатам освоения ОПОП ППССЗ</w:t>
      </w:r>
    </w:p>
    <w:p w:rsidR="005F0E1F" w:rsidRPr="005F0E1F" w:rsidRDefault="005F0E1F" w:rsidP="005F0E1F">
      <w:pPr>
        <w:spacing w:after="0"/>
        <w:ind w:left="567"/>
        <w:rPr>
          <w:rFonts w:cs="Times New Roman"/>
          <w:b/>
        </w:rPr>
      </w:pPr>
    </w:p>
    <w:p w:rsidR="00BD3CEF" w:rsidRPr="00217EC4" w:rsidRDefault="00217EC4" w:rsidP="00217EC4">
      <w:pPr>
        <w:pStyle w:val="af2"/>
        <w:numPr>
          <w:ilvl w:val="1"/>
          <w:numId w:val="33"/>
        </w:numPr>
        <w:spacing w:after="0"/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 </w:t>
      </w:r>
      <w:r w:rsidR="00F009AC" w:rsidRPr="00217EC4">
        <w:rPr>
          <w:rFonts w:cs="Times New Roman"/>
          <w:b/>
        </w:rPr>
        <w:t>Общие компетенции</w:t>
      </w:r>
    </w:p>
    <w:p w:rsidR="00BD3CEF" w:rsidRPr="00306B30" w:rsidRDefault="00F009AC" w:rsidP="005F0E1F">
      <w:pPr>
        <w:pStyle w:val="FirstParagraph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Техник должен обладать общими компетенциями, включающими в себя способность:</w:t>
      </w:r>
    </w:p>
    <w:p w:rsidR="00BD3CEF" w:rsidRPr="00306B30" w:rsidRDefault="00F009AC" w:rsidP="005F0E1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К 1. Понимать сущность и социальную значимость своей будущей профессии, проявлять к ней устойчивый интерес.</w:t>
      </w:r>
    </w:p>
    <w:p w:rsidR="00BD3CEF" w:rsidRPr="00306B30" w:rsidRDefault="00F009AC" w:rsidP="005F0E1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К 2. Организовывать собственную деятельность, выбирать типовые методы решения профессиональных задач, оценивать их эффективность и качество. ОК 3. Принимать решения в стандартных и нестандартных ситуациях и нести за них ответственность.</w:t>
      </w:r>
    </w:p>
    <w:p w:rsidR="00BD3CEF" w:rsidRPr="00306B30" w:rsidRDefault="00F009AC" w:rsidP="005F0E1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К 4. Осуществлять поиск и использование информации, необходимой для эффективного выполнения профессиональных задач, профессионального и личностного развития.</w:t>
      </w:r>
    </w:p>
    <w:p w:rsidR="00BD3CEF" w:rsidRPr="00306B30" w:rsidRDefault="00F009AC" w:rsidP="005F0E1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К 5. Использовать информационно-коммуникационные технологии в профессиональной деятельности.</w:t>
      </w:r>
    </w:p>
    <w:p w:rsidR="00BD3CEF" w:rsidRPr="00306B30" w:rsidRDefault="00F009AC" w:rsidP="005F0E1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К 6. Работать в коллективе и команде, эффективно общаться с коллегами, руководством, потребителями.</w:t>
      </w:r>
    </w:p>
    <w:p w:rsidR="00BD3CEF" w:rsidRPr="00306B30" w:rsidRDefault="00F009AC" w:rsidP="005F0E1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К 7. Брать на себя ответственность за работу членов команды (подчиненных), результат выполнения заданий. ОК 8. Самостоятельно определять задачи профессионального и личностного развития, заниматься самообразованием, осознанно планировать повышение квалификации.</w:t>
      </w:r>
    </w:p>
    <w:p w:rsidR="005F0E1F" w:rsidRDefault="00F009AC" w:rsidP="005F0E1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ОК 9. Ориентироваться в условиях частой смены технологий </w:t>
      </w:r>
      <w:r w:rsidR="005F0E1F">
        <w:rPr>
          <w:rFonts w:cs="Times New Roman"/>
        </w:rPr>
        <w:t>в профессиональной деятельности.</w:t>
      </w:r>
    </w:p>
    <w:p w:rsidR="005F0E1F" w:rsidRDefault="005F0E1F" w:rsidP="005F0E1F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5F0E1F" w:rsidRDefault="00F009AC" w:rsidP="00217EC4">
      <w:pPr>
        <w:pStyle w:val="a0"/>
        <w:numPr>
          <w:ilvl w:val="1"/>
          <w:numId w:val="33"/>
        </w:numPr>
        <w:spacing w:before="0" w:after="0"/>
        <w:jc w:val="center"/>
        <w:rPr>
          <w:rFonts w:cs="Times New Roman"/>
        </w:rPr>
      </w:pPr>
      <w:r w:rsidRPr="005F0E1F">
        <w:rPr>
          <w:rFonts w:cs="Times New Roman"/>
          <w:b/>
        </w:rPr>
        <w:t>Виды деятельности и профессиональные компетенции</w:t>
      </w:r>
    </w:p>
    <w:p w:rsidR="00BD3CEF" w:rsidRPr="00306B30" w:rsidRDefault="00F009AC" w:rsidP="00217EC4">
      <w:pPr>
        <w:pStyle w:val="a0"/>
        <w:spacing w:before="0" w:after="0"/>
        <w:ind w:left="567"/>
        <w:jc w:val="both"/>
        <w:rPr>
          <w:rFonts w:cs="Times New Roman"/>
        </w:rPr>
      </w:pPr>
      <w:r w:rsidRPr="00306B30">
        <w:rPr>
          <w:rFonts w:cs="Times New Roman"/>
        </w:rPr>
        <w:t>Техник должен обладать профессиональными компетенциями, соответствующими основным видам деятельности: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b/>
          <w:iCs/>
          <w:color w:val="000000"/>
          <w:lang w:eastAsia="ru-RU"/>
        </w:rPr>
      </w:pPr>
      <w:r w:rsidRPr="00035277">
        <w:rPr>
          <w:rFonts w:eastAsia="Times New Roman" w:cs="Times New Roman"/>
          <w:b/>
          <w:iCs/>
          <w:color w:val="000000"/>
          <w:lang w:eastAsia="ru-RU"/>
        </w:rPr>
        <w:t>ВД 1</w:t>
      </w:r>
      <w:r>
        <w:rPr>
          <w:rFonts w:eastAsia="Times New Roman" w:cs="Times New Roman"/>
          <w:b/>
          <w:iCs/>
          <w:color w:val="000000"/>
          <w:lang w:eastAsia="ru-RU"/>
        </w:rPr>
        <w:t>.</w:t>
      </w:r>
      <w:r w:rsidRPr="00035277">
        <w:rPr>
          <w:rFonts w:eastAsia="Times New Roman" w:cs="Times New Roman"/>
          <w:b/>
          <w:iCs/>
          <w:color w:val="000000"/>
          <w:lang w:eastAsia="ru-RU"/>
        </w:rPr>
        <w:t xml:space="preserve"> Организация и выполнение работ по эксплуатации и ремонту электроустановок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1.1. Организовывать и осуществлять эксплуатацию электроустановок промышленных и гражданских зданий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1.2. Организовывать и производить работы по выявлению неисправностей электроустановок промышленных и гражданских зданий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1.3. Организовывать и производить ремонт электроустановок промышленных и гражданских зданий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b/>
          <w:iCs/>
          <w:color w:val="000000"/>
          <w:lang w:eastAsia="ru-RU"/>
        </w:rPr>
      </w:pPr>
      <w:r>
        <w:rPr>
          <w:rFonts w:eastAsia="Times New Roman" w:cs="Times New Roman"/>
          <w:b/>
          <w:iCs/>
          <w:color w:val="000000"/>
          <w:lang w:eastAsia="ru-RU"/>
        </w:rPr>
        <w:t xml:space="preserve">ВД </w:t>
      </w:r>
      <w:r w:rsidRPr="00035277">
        <w:rPr>
          <w:rFonts w:eastAsia="Times New Roman" w:cs="Times New Roman"/>
          <w:b/>
          <w:iCs/>
          <w:color w:val="000000"/>
          <w:lang w:eastAsia="ru-RU"/>
        </w:rPr>
        <w:t>2. Организация и выполнение работ по монтажу и наладке электрооборудования промышленных и гражданских зданий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2.1. Организовывать и производить монтаж силового электрооборудования промышленных и гражданских зданий с соблюдением технологической последовательности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2.2. Организовывать и производить монтаж осветительного электрооборудования промышленных и гражданских зданий с соблюдением технологической последовательности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2.3. Организовывать и производить наладку и испытания устройств электрооборудования промышленных и гражданских зданий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2.4. Участвовать в проектировании силового и осветительного электрооборудования.</w:t>
      </w:r>
    </w:p>
    <w:p w:rsidR="00035277" w:rsidRPr="00035277" w:rsidRDefault="00FC47A4" w:rsidP="00035277">
      <w:pPr>
        <w:spacing w:after="0"/>
        <w:ind w:left="567"/>
        <w:rPr>
          <w:rFonts w:eastAsia="Times New Roman" w:cs="Times New Roman"/>
          <w:b/>
          <w:iCs/>
          <w:color w:val="000000"/>
          <w:lang w:eastAsia="ru-RU"/>
        </w:rPr>
      </w:pPr>
      <w:r>
        <w:rPr>
          <w:rFonts w:eastAsia="Times New Roman" w:cs="Times New Roman"/>
          <w:b/>
          <w:iCs/>
          <w:color w:val="000000"/>
          <w:lang w:eastAsia="ru-RU"/>
        </w:rPr>
        <w:lastRenderedPageBreak/>
        <w:t xml:space="preserve">ВД </w:t>
      </w:r>
      <w:r w:rsidR="00035277" w:rsidRPr="00035277">
        <w:rPr>
          <w:rFonts w:eastAsia="Times New Roman" w:cs="Times New Roman"/>
          <w:b/>
          <w:iCs/>
          <w:color w:val="000000"/>
          <w:lang w:eastAsia="ru-RU"/>
        </w:rPr>
        <w:t>3. Организация и выполнение работ по монтажу и наладке электрических сетей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3.1. Организовывать и производить монтаж воздушных и кабельных линий с соблюдением технологической последовательности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3.2. Организовывать и производить наладку и испытания устройств воздушных и кабельных линий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3.3. Участвовать в проектировании электрических сетей.</w:t>
      </w:r>
    </w:p>
    <w:p w:rsidR="00035277" w:rsidRPr="00035277" w:rsidRDefault="00FC47A4" w:rsidP="00035277">
      <w:pPr>
        <w:spacing w:after="0"/>
        <w:ind w:left="567"/>
        <w:rPr>
          <w:rFonts w:eastAsia="Times New Roman" w:cs="Times New Roman"/>
          <w:b/>
          <w:iCs/>
          <w:color w:val="000000"/>
          <w:lang w:eastAsia="ru-RU"/>
        </w:rPr>
      </w:pPr>
      <w:r>
        <w:rPr>
          <w:rFonts w:eastAsia="Times New Roman" w:cs="Times New Roman"/>
          <w:b/>
          <w:iCs/>
          <w:color w:val="000000"/>
          <w:lang w:eastAsia="ru-RU"/>
        </w:rPr>
        <w:t xml:space="preserve">ВД </w:t>
      </w:r>
      <w:r w:rsidR="00035277" w:rsidRPr="00035277">
        <w:rPr>
          <w:rFonts w:eastAsia="Times New Roman" w:cs="Times New Roman"/>
          <w:b/>
          <w:iCs/>
          <w:color w:val="000000"/>
          <w:lang w:eastAsia="ru-RU"/>
        </w:rPr>
        <w:t>4. Организация деятельности производственного подразделения электромонтажной организации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4.1. Организовывать работу производственного подразделения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4.2. Контролировать качество выполнения электромонтажных работ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4.3. Участвовать в расчетах основных технико-экономических показателей.</w:t>
      </w:r>
    </w:p>
    <w:p w:rsidR="00035277" w:rsidRPr="00035277" w:rsidRDefault="00035277" w:rsidP="00035277">
      <w:pPr>
        <w:spacing w:after="0"/>
        <w:ind w:left="567"/>
        <w:rPr>
          <w:rFonts w:eastAsia="Times New Roman" w:cs="Times New Roman"/>
          <w:iCs/>
          <w:color w:val="000000"/>
          <w:lang w:eastAsia="ru-RU"/>
        </w:rPr>
      </w:pPr>
      <w:r w:rsidRPr="00035277">
        <w:rPr>
          <w:rFonts w:eastAsia="Times New Roman" w:cs="Times New Roman"/>
          <w:iCs/>
          <w:color w:val="000000"/>
          <w:lang w:eastAsia="ru-RU"/>
        </w:rPr>
        <w:t>ПК 4.4. Обеспечивать соблюдение правил техники безопасности при выполнении электромонтажных и наладочных работ.</w:t>
      </w:r>
    </w:p>
    <w:p w:rsidR="00035277" w:rsidRPr="00306B30" w:rsidRDefault="00FC47A4" w:rsidP="00FC47A4">
      <w:pPr>
        <w:spacing w:after="0"/>
        <w:ind w:left="567"/>
        <w:rPr>
          <w:rFonts w:cs="Times New Roman"/>
        </w:rPr>
      </w:pPr>
      <w:r w:rsidRPr="00FC47A4">
        <w:rPr>
          <w:rFonts w:eastAsia="Times New Roman" w:cs="Times New Roman"/>
          <w:b/>
          <w:iCs/>
          <w:color w:val="000000"/>
          <w:lang w:eastAsia="ru-RU"/>
        </w:rPr>
        <w:t>ВД 5.</w:t>
      </w:r>
      <w:r w:rsidR="00035277" w:rsidRPr="00035277">
        <w:rPr>
          <w:rFonts w:eastAsia="Times New Roman" w:cs="Times New Roman"/>
          <w:b/>
          <w:iCs/>
          <w:color w:val="000000"/>
          <w:lang w:eastAsia="ru-RU"/>
        </w:rPr>
        <w:t xml:space="preserve"> Выполнение работ по одной или нескольким професси</w:t>
      </w:r>
      <w:r>
        <w:rPr>
          <w:rFonts w:eastAsia="Times New Roman" w:cs="Times New Roman"/>
          <w:b/>
          <w:iCs/>
          <w:color w:val="000000"/>
          <w:lang w:eastAsia="ru-RU"/>
        </w:rPr>
        <w:t xml:space="preserve">ям рабочих, должностям служащих: </w:t>
      </w:r>
      <w:r w:rsidRPr="00FC47A4">
        <w:rPr>
          <w:rFonts w:eastAsia="Times New Roman" w:cs="Times New Roman"/>
          <w:b/>
          <w:iCs/>
          <w:color w:val="000000"/>
          <w:lang w:eastAsia="ru-RU"/>
        </w:rPr>
        <w:t>19861 Электромонтёр по ремонту и обслуживанию электрооборудования</w:t>
      </w:r>
      <w:r>
        <w:rPr>
          <w:rFonts w:eastAsia="Times New Roman" w:cs="Times New Roman"/>
          <w:b/>
          <w:iCs/>
          <w:color w:val="000000"/>
          <w:lang w:eastAsia="ru-RU"/>
        </w:rPr>
        <w:t>.</w:t>
      </w:r>
    </w:p>
    <w:p w:rsidR="00FC47A4" w:rsidRDefault="00FC47A4" w:rsidP="00217EC4">
      <w:pPr>
        <w:pStyle w:val="a0"/>
        <w:jc w:val="center"/>
        <w:rPr>
          <w:rFonts w:cs="Times New Roman"/>
          <w:b/>
        </w:rPr>
      </w:pPr>
    </w:p>
    <w:p w:rsidR="00217EC4" w:rsidRDefault="00217EC4" w:rsidP="00217EC4">
      <w:pPr>
        <w:pStyle w:val="a0"/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4.3. </w:t>
      </w:r>
      <w:r w:rsidR="00F009AC" w:rsidRPr="00217EC4">
        <w:rPr>
          <w:rFonts w:cs="Times New Roman"/>
          <w:b/>
        </w:rPr>
        <w:t xml:space="preserve">Результаты освоения ОПОП ППССЗ специальности </w:t>
      </w:r>
      <w:r w:rsidR="007A7D54">
        <w:rPr>
          <w:rFonts w:cs="Times New Roman"/>
          <w:b/>
        </w:rPr>
        <w:t xml:space="preserve">08.02.09 Монтаж, наладка и эксплуатация </w:t>
      </w:r>
      <w:r w:rsidR="00FC47A4">
        <w:rPr>
          <w:rFonts w:cs="Times New Roman"/>
          <w:b/>
        </w:rPr>
        <w:t>электрооборудования</w:t>
      </w:r>
      <w:r w:rsidR="007A7D54">
        <w:rPr>
          <w:rFonts w:cs="Times New Roman"/>
          <w:b/>
        </w:rPr>
        <w:t xml:space="preserve"> промышленных и гражданских зданий</w:t>
      </w:r>
    </w:p>
    <w:p w:rsidR="00217EC4" w:rsidRDefault="00F009AC" w:rsidP="00217EC4">
      <w:pPr>
        <w:pStyle w:val="a0"/>
        <w:ind w:firstLine="567"/>
        <w:jc w:val="both"/>
        <w:rPr>
          <w:rFonts w:cs="Times New Roman"/>
        </w:rPr>
      </w:pPr>
      <w:r w:rsidRPr="00217EC4">
        <w:rPr>
          <w:rFonts w:cs="Times New Roman"/>
        </w:rPr>
        <w:t xml:space="preserve">Результаты освоения ОПОП ППССЗ в соответствии с целью ОПОП ППССЗ определяются приобретаемыми выпускником компетенциями, т.е. его способностью применять знания, умения и личные качества в соответствии с задачами профессиональной деятельности. </w:t>
      </w:r>
    </w:p>
    <w:p w:rsidR="00BD3CEF" w:rsidRPr="00217EC4" w:rsidRDefault="00217EC4" w:rsidP="00217EC4">
      <w:pPr>
        <w:pStyle w:val="a0"/>
        <w:ind w:firstLine="567"/>
        <w:jc w:val="both"/>
        <w:rPr>
          <w:rFonts w:cs="Times New Roman"/>
          <w:b/>
        </w:rPr>
      </w:pPr>
      <w:r w:rsidRPr="00217EC4">
        <w:rPr>
          <w:rFonts w:cs="Times New Roman"/>
          <w:b/>
        </w:rPr>
        <w:t>5</w:t>
      </w:r>
      <w:r w:rsidR="00F009AC" w:rsidRPr="00217EC4">
        <w:rPr>
          <w:rFonts w:cs="Times New Roman"/>
          <w:b/>
        </w:rPr>
        <w:t>. Документы, регламентирующие содержание и организацию образовательного процесса при реализации ОПОП ППССЗ</w:t>
      </w:r>
    </w:p>
    <w:p w:rsidR="00217EC4" w:rsidRPr="00217EC4" w:rsidRDefault="00217EC4" w:rsidP="00217EC4">
      <w:pPr>
        <w:pStyle w:val="a0"/>
        <w:jc w:val="center"/>
        <w:rPr>
          <w:rFonts w:cs="Times New Roman"/>
          <w:b/>
        </w:rPr>
      </w:pPr>
      <w:r w:rsidRPr="00217EC4">
        <w:rPr>
          <w:rFonts w:cs="Times New Roman"/>
          <w:b/>
        </w:rPr>
        <w:t>5</w:t>
      </w:r>
      <w:r w:rsidR="00F009AC" w:rsidRPr="00217EC4">
        <w:rPr>
          <w:rFonts w:cs="Times New Roman"/>
          <w:b/>
        </w:rPr>
        <w:t>.1. Календарный учебный график</w:t>
      </w:r>
    </w:p>
    <w:p w:rsidR="00217EC4" w:rsidRDefault="00F009AC" w:rsidP="00217EC4">
      <w:pPr>
        <w:pStyle w:val="a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 В календарном учебном графике указывается последовательность реализации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специальности </w:t>
      </w:r>
      <w:r w:rsidR="007A7D54">
        <w:rPr>
          <w:rFonts w:cs="Times New Roman"/>
          <w:b/>
        </w:rPr>
        <w:t xml:space="preserve">08.02.09 Монтаж, наладка и эксплуатация </w:t>
      </w:r>
      <w:r w:rsidR="00FC47A4">
        <w:rPr>
          <w:rFonts w:cs="Times New Roman"/>
          <w:b/>
        </w:rPr>
        <w:t>электрооборудования</w:t>
      </w:r>
      <w:r w:rsidR="007A7D54">
        <w:rPr>
          <w:rFonts w:cs="Times New Roman"/>
          <w:b/>
        </w:rPr>
        <w:t xml:space="preserve"> промышленных и гражданских зданий</w:t>
      </w:r>
      <w:r w:rsidRPr="00217EC4">
        <w:rPr>
          <w:rFonts w:cs="Times New Roman"/>
          <w:b/>
        </w:rPr>
        <w:t xml:space="preserve">, </w:t>
      </w:r>
      <w:r w:rsidRPr="00306B30">
        <w:rPr>
          <w:rFonts w:cs="Times New Roman"/>
        </w:rPr>
        <w:t xml:space="preserve">включая теоретическое обучение, практики, промежуточные и итоговую аттестации, каникулы. </w:t>
      </w:r>
    </w:p>
    <w:p w:rsidR="00BD3CEF" w:rsidRPr="00306B30" w:rsidRDefault="00F009AC" w:rsidP="00217EC4">
      <w:pPr>
        <w:pStyle w:val="a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Календарный учебный график приведен в </w:t>
      </w:r>
      <w:r w:rsidRPr="00217EC4">
        <w:rPr>
          <w:rFonts w:cs="Times New Roman"/>
          <w:i/>
        </w:rPr>
        <w:t>Приложении 3.</w:t>
      </w:r>
    </w:p>
    <w:p w:rsidR="00BD3CEF" w:rsidRPr="00D24A31" w:rsidRDefault="00D24A31" w:rsidP="00D24A31">
      <w:pPr>
        <w:pStyle w:val="a0"/>
        <w:jc w:val="center"/>
        <w:rPr>
          <w:rFonts w:cs="Times New Roman"/>
          <w:b/>
        </w:rPr>
      </w:pPr>
      <w:r w:rsidRPr="00D24A31">
        <w:rPr>
          <w:rFonts w:cs="Times New Roman"/>
          <w:b/>
        </w:rPr>
        <w:t>5</w:t>
      </w:r>
      <w:r w:rsidR="00F009AC" w:rsidRPr="00D24A31">
        <w:rPr>
          <w:rFonts w:cs="Times New Roman"/>
          <w:b/>
        </w:rPr>
        <w:t>.2. Учебный план</w:t>
      </w:r>
    </w:p>
    <w:p w:rsidR="00BD3CEF" w:rsidRPr="00306B30" w:rsidRDefault="00F009AC" w:rsidP="00D24A31">
      <w:pPr>
        <w:pStyle w:val="a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Учебный план разработан на основе базисного учебного плана, рекомендован к использованию в </w:t>
      </w:r>
      <w:r w:rsidR="00D24A31">
        <w:rPr>
          <w:rFonts w:cs="Times New Roman"/>
        </w:rPr>
        <w:t>ОГБПОУ «Кинешемский политехнический колледж»</w:t>
      </w:r>
      <w:r w:rsidRPr="00306B30">
        <w:rPr>
          <w:rFonts w:cs="Times New Roman"/>
        </w:rPr>
        <w:t xml:space="preserve"> экспертной группой </w:t>
      </w:r>
      <w:r w:rsidR="00FC47A4">
        <w:rPr>
          <w:rFonts w:cs="Times New Roman"/>
        </w:rPr>
        <w:t>ОАО «</w:t>
      </w:r>
      <w:r w:rsidR="00D24A31">
        <w:rPr>
          <w:rFonts w:cs="Times New Roman"/>
        </w:rPr>
        <w:t>Кинеш</w:t>
      </w:r>
      <w:r w:rsidR="00FC47A4">
        <w:rPr>
          <w:rFonts w:cs="Times New Roman"/>
        </w:rPr>
        <w:t>емская городская электросеть»</w:t>
      </w:r>
      <w:r w:rsidR="00D24A31">
        <w:rPr>
          <w:rFonts w:cs="Times New Roman"/>
        </w:rPr>
        <w:t xml:space="preserve"> </w:t>
      </w:r>
      <w:r w:rsidRPr="00D24A31">
        <w:rPr>
          <w:rFonts w:cs="Times New Roman"/>
          <w:i/>
        </w:rPr>
        <w:t>(Приложение 2</w:t>
      </w:r>
      <w:r w:rsidRPr="00306B30">
        <w:rPr>
          <w:rFonts w:cs="Times New Roman"/>
        </w:rPr>
        <w:t>).</w:t>
      </w:r>
    </w:p>
    <w:p w:rsidR="00BD3CEF" w:rsidRPr="00306B30" w:rsidRDefault="00F009AC" w:rsidP="00D24A31">
      <w:pPr>
        <w:pStyle w:val="a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Учебный план определяет следующие характеристики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по специальности:</w:t>
      </w:r>
    </w:p>
    <w:p w:rsidR="00BD3CEF" w:rsidRPr="00306B30" w:rsidRDefault="00F009AC" w:rsidP="00D24A31">
      <w:pPr>
        <w:numPr>
          <w:ilvl w:val="0"/>
          <w:numId w:val="34"/>
        </w:numPr>
        <w:tabs>
          <w:tab w:val="left" w:pos="709"/>
        </w:tabs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объемные параметры учебной нагрузки в целом, по годам обучения и по семестрам;</w:t>
      </w:r>
    </w:p>
    <w:p w:rsidR="00BD3CEF" w:rsidRPr="00306B30" w:rsidRDefault="00F009AC" w:rsidP="00D24A31">
      <w:pPr>
        <w:numPr>
          <w:ilvl w:val="0"/>
          <w:numId w:val="34"/>
        </w:numPr>
        <w:tabs>
          <w:tab w:val="left" w:pos="709"/>
        </w:tabs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перечень учебных дисциплин, профессиональных модулей и их составных элементов (</w:t>
      </w:r>
      <w:r w:rsidR="00581A5D" w:rsidRPr="00306B30">
        <w:rPr>
          <w:rFonts w:cs="Times New Roman"/>
        </w:rPr>
        <w:t>междисциплинарных</w:t>
      </w:r>
      <w:r w:rsidRPr="00306B30">
        <w:rPr>
          <w:rFonts w:cs="Times New Roman"/>
        </w:rPr>
        <w:t xml:space="preserve"> курсов, учебной и производственной практик);</w:t>
      </w:r>
    </w:p>
    <w:p w:rsidR="00BD3CEF" w:rsidRPr="00306B30" w:rsidRDefault="00581A5D" w:rsidP="00D24A31">
      <w:pPr>
        <w:numPr>
          <w:ilvl w:val="0"/>
          <w:numId w:val="34"/>
        </w:numPr>
        <w:tabs>
          <w:tab w:val="left" w:pos="709"/>
        </w:tabs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последовательность </w:t>
      </w:r>
      <w:r>
        <w:rPr>
          <w:rFonts w:cs="Times New Roman"/>
        </w:rPr>
        <w:t>изучения</w:t>
      </w:r>
      <w:r w:rsidR="00F009AC" w:rsidRPr="00306B30">
        <w:rPr>
          <w:rFonts w:cs="Times New Roman"/>
        </w:rPr>
        <w:t xml:space="preserve"> учебных дисциплин и профессиональных модулей;</w:t>
      </w:r>
    </w:p>
    <w:p w:rsidR="00BD3CEF" w:rsidRPr="00306B30" w:rsidRDefault="00F009AC" w:rsidP="00D24A31">
      <w:pPr>
        <w:numPr>
          <w:ilvl w:val="0"/>
          <w:numId w:val="34"/>
        </w:numPr>
        <w:tabs>
          <w:tab w:val="left" w:pos="709"/>
        </w:tabs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распределение по годам обучения и семестрам различных форм промежуточной аттестации по учебным дисциплинам, профессиональным модулям (и их составляющим междисциплинарным курсам, учебной и производственной практике);</w:t>
      </w:r>
    </w:p>
    <w:p w:rsidR="00BD3CEF" w:rsidRPr="00306B30" w:rsidRDefault="00F009AC" w:rsidP="00D24A31">
      <w:pPr>
        <w:numPr>
          <w:ilvl w:val="0"/>
          <w:numId w:val="34"/>
        </w:numPr>
        <w:tabs>
          <w:tab w:val="left" w:pos="709"/>
        </w:tabs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объемы учебной нагрузки по видам учебных занятий, по учебным дисциплинам, профессиональным модулям и их составляющим;</w:t>
      </w:r>
    </w:p>
    <w:p w:rsidR="00BD3CEF" w:rsidRPr="00306B30" w:rsidRDefault="00F009AC" w:rsidP="00D24A31">
      <w:pPr>
        <w:numPr>
          <w:ilvl w:val="0"/>
          <w:numId w:val="34"/>
        </w:numPr>
        <w:tabs>
          <w:tab w:val="left" w:pos="709"/>
        </w:tabs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сроки прохождения и продолжительность преддипломной практики;</w:t>
      </w:r>
    </w:p>
    <w:p w:rsidR="00BD3CEF" w:rsidRPr="00306B30" w:rsidRDefault="00F009AC" w:rsidP="00D24A31">
      <w:pPr>
        <w:pStyle w:val="FirstParagraph"/>
        <w:numPr>
          <w:ilvl w:val="0"/>
          <w:numId w:val="34"/>
        </w:numPr>
        <w:tabs>
          <w:tab w:val="left" w:pos="709"/>
        </w:tabs>
        <w:spacing w:before="0"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lastRenderedPageBreak/>
        <w:t>формы государственной (итоговой) аттестации, объемы времени, отведенные на подготовку и защиту выпускной квалификационной работы в рамках ГИА;</w:t>
      </w:r>
    </w:p>
    <w:p w:rsidR="00BD3CEF" w:rsidRDefault="00F009AC" w:rsidP="00D24A31">
      <w:pPr>
        <w:pStyle w:val="Compact"/>
        <w:numPr>
          <w:ilvl w:val="0"/>
          <w:numId w:val="34"/>
        </w:numPr>
        <w:tabs>
          <w:tab w:val="left" w:pos="709"/>
        </w:tabs>
        <w:spacing w:before="0"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объем каникул по годам обучения.</w:t>
      </w:r>
    </w:p>
    <w:p w:rsidR="00581A5D" w:rsidRPr="00306B30" w:rsidRDefault="00581A5D" w:rsidP="00581A5D">
      <w:pPr>
        <w:pStyle w:val="Compact"/>
        <w:tabs>
          <w:tab w:val="left" w:pos="709"/>
        </w:tabs>
        <w:spacing w:before="0" w:after="0"/>
        <w:ind w:left="567"/>
        <w:jc w:val="both"/>
        <w:rPr>
          <w:rFonts w:cs="Times New Roman"/>
        </w:rPr>
      </w:pPr>
    </w:p>
    <w:p w:rsidR="00BD3CEF" w:rsidRPr="00306B30" w:rsidRDefault="00F009AC" w:rsidP="00581A5D">
      <w:pPr>
        <w:pStyle w:val="FirstParagraph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Максимальный объем учебной нагрузки составляет 54 академических часа в неделю, включая все виды аудиторной и внеаудиторной работы.</w:t>
      </w:r>
    </w:p>
    <w:p w:rsidR="00BD3CEF" w:rsidRPr="00306B30" w:rsidRDefault="00F009AC" w:rsidP="00581A5D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Максимальный объем обязательной аудиторной учебной нагрузки обучающихся при очной форме обучения составляет 36 академических часов в неделю.</w:t>
      </w:r>
    </w:p>
    <w:p w:rsidR="00BD3CEF" w:rsidRDefault="00F009AC" w:rsidP="00581A5D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бязательная аудиторная нагрузка предполагает уроки, лекции, практические и лабораторные занятия, включает семинары и выполнение курсовых проектов (работ). Самостоятельная работа организуется в форме подготовки рефератов, самостоятельного изучения отдельных дидактических единиц, решения профессиональных задач, моделирования профессиональной деятельности и т.д.</w:t>
      </w:r>
    </w:p>
    <w:p w:rsidR="00581A5D" w:rsidRPr="00306B30" w:rsidRDefault="00581A5D" w:rsidP="00581A5D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BD3CEF" w:rsidRPr="00306B30" w:rsidRDefault="00F009AC" w:rsidP="00581A5D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FC47A4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 w:rsidRPr="00306B30">
        <w:rPr>
          <w:rFonts w:cs="Times New Roman"/>
        </w:rPr>
        <w:t xml:space="preserve"> предполагает изучение следующих учебных циклов:</w:t>
      </w:r>
    </w:p>
    <w:p w:rsidR="00BD3CEF" w:rsidRPr="00306B30" w:rsidRDefault="00F009AC" w:rsidP="00581A5D">
      <w:pPr>
        <w:numPr>
          <w:ilvl w:val="0"/>
          <w:numId w:val="35"/>
        </w:numPr>
        <w:spacing w:after="0"/>
        <w:ind w:left="1281" w:hanging="357"/>
        <w:jc w:val="both"/>
        <w:rPr>
          <w:rFonts w:cs="Times New Roman"/>
        </w:rPr>
      </w:pPr>
      <w:r w:rsidRPr="00306B30">
        <w:rPr>
          <w:rFonts w:cs="Times New Roman"/>
        </w:rPr>
        <w:t>общий гуманитарный и социально-экономический - ОГСЭ;</w:t>
      </w:r>
    </w:p>
    <w:p w:rsidR="00BD3CEF" w:rsidRPr="00306B30" w:rsidRDefault="00F009AC" w:rsidP="00581A5D">
      <w:pPr>
        <w:numPr>
          <w:ilvl w:val="0"/>
          <w:numId w:val="35"/>
        </w:numPr>
        <w:spacing w:after="0"/>
        <w:ind w:left="1281" w:hanging="357"/>
        <w:jc w:val="both"/>
        <w:rPr>
          <w:rFonts w:cs="Times New Roman"/>
        </w:rPr>
      </w:pPr>
      <w:r w:rsidRPr="00306B30">
        <w:rPr>
          <w:rFonts w:cs="Times New Roman"/>
        </w:rPr>
        <w:t>математический и общий естественнонаучный - ЕН;</w:t>
      </w:r>
    </w:p>
    <w:p w:rsidR="00BD3CEF" w:rsidRPr="00581A5D" w:rsidRDefault="00581A5D" w:rsidP="00581A5D">
      <w:pPr>
        <w:numPr>
          <w:ilvl w:val="0"/>
          <w:numId w:val="35"/>
        </w:numPr>
        <w:spacing w:after="0"/>
        <w:ind w:left="1281" w:hanging="357"/>
        <w:jc w:val="both"/>
        <w:rPr>
          <w:rFonts w:cs="Times New Roman"/>
        </w:rPr>
      </w:pPr>
      <w:r w:rsidRPr="00581A5D">
        <w:rPr>
          <w:rFonts w:cs="Times New Roman"/>
        </w:rPr>
        <w:t xml:space="preserve">профессиональный – П: </w:t>
      </w:r>
      <w:r w:rsidR="00F009AC" w:rsidRPr="00581A5D">
        <w:rPr>
          <w:rFonts w:cs="Times New Roman"/>
        </w:rPr>
        <w:t>о</w:t>
      </w:r>
      <w:r w:rsidRPr="00581A5D">
        <w:rPr>
          <w:rFonts w:cs="Times New Roman"/>
        </w:rPr>
        <w:t xml:space="preserve">бщепрофессиональные дисциплины - </w:t>
      </w:r>
      <w:r w:rsidR="00F009AC" w:rsidRPr="00581A5D">
        <w:rPr>
          <w:rFonts w:cs="Times New Roman"/>
        </w:rPr>
        <w:t>ОПД и профессиональные модули</w:t>
      </w:r>
      <w:r w:rsidRPr="00581A5D">
        <w:rPr>
          <w:rFonts w:cs="Times New Roman"/>
        </w:rPr>
        <w:t xml:space="preserve"> </w:t>
      </w:r>
      <w:r>
        <w:rPr>
          <w:rFonts w:cs="Times New Roman"/>
        </w:rPr>
        <w:t xml:space="preserve">- </w:t>
      </w:r>
      <w:r w:rsidR="00F009AC" w:rsidRPr="00581A5D">
        <w:rPr>
          <w:rFonts w:cs="Times New Roman"/>
        </w:rPr>
        <w:t>ПМ;</w:t>
      </w:r>
    </w:p>
    <w:p w:rsidR="00BD3CEF" w:rsidRPr="00306B30" w:rsidRDefault="00F009AC" w:rsidP="00581A5D">
      <w:pPr>
        <w:numPr>
          <w:ilvl w:val="0"/>
          <w:numId w:val="35"/>
        </w:numPr>
        <w:spacing w:after="0"/>
        <w:ind w:left="1281" w:hanging="357"/>
        <w:jc w:val="both"/>
        <w:rPr>
          <w:rFonts w:cs="Times New Roman"/>
        </w:rPr>
      </w:pPr>
      <w:r w:rsidRPr="00306B30">
        <w:rPr>
          <w:rFonts w:cs="Times New Roman"/>
        </w:rPr>
        <w:t>учебная практика - УП;</w:t>
      </w:r>
    </w:p>
    <w:p w:rsidR="00BD3CEF" w:rsidRPr="00306B30" w:rsidRDefault="00F009AC" w:rsidP="00581A5D">
      <w:pPr>
        <w:numPr>
          <w:ilvl w:val="0"/>
          <w:numId w:val="35"/>
        </w:numPr>
        <w:spacing w:after="0"/>
        <w:ind w:left="1281" w:hanging="357"/>
        <w:jc w:val="both"/>
        <w:rPr>
          <w:rFonts w:cs="Times New Roman"/>
        </w:rPr>
      </w:pPr>
      <w:r w:rsidRPr="00306B30">
        <w:rPr>
          <w:rFonts w:cs="Times New Roman"/>
        </w:rPr>
        <w:t xml:space="preserve">производственная практика (по профилю специальности) - </w:t>
      </w:r>
      <w:r w:rsidR="00581A5D">
        <w:rPr>
          <w:rFonts w:cs="Times New Roman"/>
        </w:rPr>
        <w:t>П</w:t>
      </w:r>
      <w:r w:rsidRPr="00306B30">
        <w:rPr>
          <w:rFonts w:cs="Times New Roman"/>
        </w:rPr>
        <w:t>П;</w:t>
      </w:r>
    </w:p>
    <w:p w:rsidR="00BD3CEF" w:rsidRPr="00306B30" w:rsidRDefault="00F009AC" w:rsidP="00581A5D">
      <w:pPr>
        <w:numPr>
          <w:ilvl w:val="0"/>
          <w:numId w:val="35"/>
        </w:numPr>
        <w:spacing w:after="0"/>
        <w:ind w:left="1281" w:hanging="357"/>
        <w:jc w:val="both"/>
        <w:rPr>
          <w:rFonts w:cs="Times New Roman"/>
        </w:rPr>
      </w:pPr>
      <w:r w:rsidRPr="00306B30">
        <w:rPr>
          <w:rFonts w:cs="Times New Roman"/>
        </w:rPr>
        <w:t>производственная практика (преддипломная) - ПДП;</w:t>
      </w:r>
    </w:p>
    <w:p w:rsidR="00BD3CEF" w:rsidRPr="00306B30" w:rsidRDefault="00F009AC" w:rsidP="00581A5D">
      <w:pPr>
        <w:pStyle w:val="FirstParagraph"/>
        <w:numPr>
          <w:ilvl w:val="0"/>
          <w:numId w:val="35"/>
        </w:numPr>
        <w:spacing w:before="0" w:after="0"/>
        <w:ind w:left="1281" w:hanging="357"/>
        <w:jc w:val="both"/>
        <w:rPr>
          <w:rFonts w:cs="Times New Roman"/>
        </w:rPr>
      </w:pPr>
      <w:r w:rsidRPr="00306B30">
        <w:rPr>
          <w:rFonts w:cs="Times New Roman"/>
        </w:rPr>
        <w:t>промежуточная аттестация - ПА;</w:t>
      </w:r>
    </w:p>
    <w:p w:rsidR="00BD3CEF" w:rsidRDefault="00F009AC" w:rsidP="00581A5D">
      <w:pPr>
        <w:pStyle w:val="Compact"/>
        <w:numPr>
          <w:ilvl w:val="0"/>
          <w:numId w:val="35"/>
        </w:numPr>
        <w:spacing w:before="0" w:after="0"/>
        <w:ind w:left="1281" w:hanging="357"/>
        <w:jc w:val="both"/>
        <w:rPr>
          <w:rFonts w:cs="Times New Roman"/>
        </w:rPr>
      </w:pPr>
      <w:r w:rsidRPr="00306B30">
        <w:rPr>
          <w:rFonts w:cs="Times New Roman"/>
        </w:rPr>
        <w:t>государственная итоговая аттестация - ГИА.</w:t>
      </w:r>
    </w:p>
    <w:p w:rsidR="00581A5D" w:rsidRPr="00306B30" w:rsidRDefault="00581A5D" w:rsidP="00581A5D">
      <w:pPr>
        <w:pStyle w:val="Compact"/>
        <w:spacing w:before="0" w:after="0"/>
        <w:ind w:left="1281"/>
        <w:jc w:val="both"/>
        <w:rPr>
          <w:rFonts w:cs="Times New Roman"/>
        </w:rPr>
      </w:pPr>
    </w:p>
    <w:p w:rsidR="00BD3CEF" w:rsidRPr="00306B30" w:rsidRDefault="00F009AC" w:rsidP="00581A5D">
      <w:pPr>
        <w:pStyle w:val="FirstParagraph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Обязательная часть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по циклам составляет 70% от общего объема времени, отведенного на их освоение. Вариативная часть (30%) распределена в соответствии с потребностями работодателей и направлена на расширение и углубление подготовки, определяемой содержанием обязательной части, получения дополнительных компетенций, умений и знаний, необходимых для обеспечения конкурентоспособности выпускника в соответствии с запросами регионального рынка труда и возможностями продолжения образования.</w:t>
      </w:r>
    </w:p>
    <w:p w:rsidR="00BD3CEF" w:rsidRPr="00306B30" w:rsidRDefault="00F009AC" w:rsidP="00581A5D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Объем вариативной части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СПО составляет 900 часов.</w:t>
      </w:r>
    </w:p>
    <w:p w:rsidR="00BD3CEF" w:rsidRPr="00306B30" w:rsidRDefault="00F009AC" w:rsidP="00581A5D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бщий гуманитарный и социально-экономический, математический и общий естественнонаучный циклы состоят из дисциплин.</w:t>
      </w:r>
    </w:p>
    <w:p w:rsidR="00BD3CEF" w:rsidRPr="00306B30" w:rsidRDefault="00F009AC" w:rsidP="00581A5D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рофессиональный цикл состоит из общепрофессиональных дисциплин и профессиональных модулей в соответствии с основными видами деятельности. В состав профессионального модуля входит один или несколько междисциплинарных курсов. При освоении обучающимися профессиональных модулей проводятся учебная практика и производственная практика (по профилю специальности).</w:t>
      </w:r>
    </w:p>
    <w:p w:rsidR="00BD3CEF" w:rsidRPr="00306B30" w:rsidRDefault="00F009AC" w:rsidP="00581A5D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бязательная</w:t>
      </w:r>
      <w:r w:rsidR="00581A5D">
        <w:rPr>
          <w:rFonts w:cs="Times New Roman"/>
        </w:rPr>
        <w:t xml:space="preserve"> часть общего гуманитарного и социально - </w:t>
      </w:r>
      <w:r w:rsidRPr="00306B30">
        <w:rPr>
          <w:rFonts w:cs="Times New Roman"/>
        </w:rPr>
        <w:t>экономического цикла предусматривает изучение следующих обязательных дисциплин: «Основы философии», «История», «Иностранный язык», «Физическая культура».</w:t>
      </w:r>
    </w:p>
    <w:p w:rsidR="00581A5D" w:rsidRDefault="00F009AC" w:rsidP="00581A5D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Обязательная часть профессионального цикла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предусматривает изучение дисциплины «Безопасность жизнедеятельности». Объем часов на дисциплину «Безопасность жизнедеятельности» составляет 68 часов.</w:t>
      </w:r>
    </w:p>
    <w:p w:rsidR="003E5693" w:rsidRDefault="003E5693" w:rsidP="00581A5D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BD3CEF" w:rsidRPr="003E5693" w:rsidRDefault="003E5693" w:rsidP="003E5693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 w:rsidRPr="003E5693">
        <w:rPr>
          <w:rFonts w:cs="Times New Roman"/>
          <w:b/>
        </w:rPr>
        <w:t>5</w:t>
      </w:r>
      <w:r w:rsidR="00F009AC" w:rsidRPr="003E5693">
        <w:rPr>
          <w:rFonts w:cs="Times New Roman"/>
          <w:b/>
        </w:rPr>
        <w:t>.3. Примерные и рабочие программы дисциплин, профессиональных модулей, производственной (преддипломной)</w:t>
      </w:r>
      <w:r w:rsidRPr="003E5693">
        <w:rPr>
          <w:rFonts w:cs="Times New Roman"/>
        </w:rPr>
        <w:t xml:space="preserve"> </w:t>
      </w:r>
      <w:r w:rsidRPr="003E5693">
        <w:rPr>
          <w:rFonts w:cs="Times New Roman"/>
          <w:b/>
        </w:rPr>
        <w:t>практики</w:t>
      </w:r>
    </w:p>
    <w:p w:rsidR="003E5693" w:rsidRDefault="00F009AC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lastRenderedPageBreak/>
        <w:t xml:space="preserve">Рабочие </w:t>
      </w:r>
      <w:r w:rsidR="003E5693" w:rsidRPr="00306B30">
        <w:rPr>
          <w:rFonts w:cs="Times New Roman"/>
        </w:rPr>
        <w:t>программы</w:t>
      </w:r>
      <w:r w:rsidR="003E5693">
        <w:rPr>
          <w:rFonts w:cs="Times New Roman"/>
        </w:rPr>
        <w:t xml:space="preserve"> дисциплин</w:t>
      </w:r>
      <w:r w:rsidRPr="00306B30">
        <w:rPr>
          <w:rFonts w:cs="Times New Roman"/>
        </w:rPr>
        <w:t>, профессиональных модулей,</w:t>
      </w:r>
      <w:r w:rsidR="003E5693">
        <w:rPr>
          <w:rFonts w:cs="Times New Roman"/>
        </w:rPr>
        <w:t xml:space="preserve"> </w:t>
      </w:r>
      <w:r w:rsidRPr="00306B30">
        <w:rPr>
          <w:rFonts w:cs="Times New Roman"/>
        </w:rPr>
        <w:t>производственной (преддипломной) практики разработаны на основе ФГОС</w:t>
      </w:r>
      <w:r w:rsidR="003E5693">
        <w:rPr>
          <w:rFonts w:cs="Times New Roman"/>
        </w:rPr>
        <w:t xml:space="preserve"> СПО. </w:t>
      </w:r>
    </w:p>
    <w:p w:rsidR="00BD3CEF" w:rsidRPr="00306B30" w:rsidRDefault="003E5693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 xml:space="preserve">Рабочие программы дисциплин </w:t>
      </w:r>
      <w:r w:rsidR="00E860DF">
        <w:rPr>
          <w:rFonts w:cs="Times New Roman"/>
        </w:rPr>
        <w:t xml:space="preserve">общеобразовательного цикла разработаны на основе </w:t>
      </w:r>
      <w:r w:rsidR="00F009AC" w:rsidRPr="00306B30">
        <w:rPr>
          <w:rFonts w:cs="Times New Roman"/>
        </w:rPr>
        <w:t>примерных программ дисциплин</w:t>
      </w:r>
      <w:r w:rsidR="00E860DF">
        <w:rPr>
          <w:rFonts w:cs="Times New Roman"/>
        </w:rPr>
        <w:t xml:space="preserve">. </w:t>
      </w:r>
      <w:r w:rsidR="00F009AC" w:rsidRPr="00306B30">
        <w:rPr>
          <w:rFonts w:cs="Times New Roman"/>
        </w:rPr>
        <w:t>Организаци</w:t>
      </w:r>
      <w:r w:rsidR="00E860DF">
        <w:rPr>
          <w:rFonts w:cs="Times New Roman"/>
        </w:rPr>
        <w:t>я</w:t>
      </w:r>
      <w:r w:rsidR="00F009AC" w:rsidRPr="00306B30">
        <w:rPr>
          <w:rFonts w:cs="Times New Roman"/>
        </w:rPr>
        <w:t>-разработчи</w:t>
      </w:r>
      <w:r w:rsidR="00E860DF">
        <w:rPr>
          <w:rFonts w:cs="Times New Roman"/>
        </w:rPr>
        <w:t xml:space="preserve">ки примерных программ дисциплин общеобразовательного цикла </w:t>
      </w:r>
      <w:r w:rsidR="00F009AC" w:rsidRPr="00306B30">
        <w:rPr>
          <w:rFonts w:cs="Times New Roman"/>
        </w:rPr>
        <w:t>Федеральн</w:t>
      </w:r>
      <w:r w:rsidR="00E860DF">
        <w:rPr>
          <w:rFonts w:cs="Times New Roman"/>
        </w:rPr>
        <w:t>ое государственное - автономное</w:t>
      </w:r>
      <w:r w:rsidR="00F009AC" w:rsidRPr="00306B30">
        <w:rPr>
          <w:rFonts w:cs="Times New Roman"/>
        </w:rPr>
        <w:t xml:space="preserve"> учреждение «Федеральный институт развития образования» (ФГАУ «ФИРО») (протокол №3 от 21 июля 2015г.), регистрационный номер рецензии 371 от 23 июля 2015г. ФГАУ «ФИРО».</w:t>
      </w:r>
    </w:p>
    <w:p w:rsidR="00E860DF" w:rsidRDefault="00F009AC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Рабочие программы</w:t>
      </w:r>
      <w:r w:rsidR="00E860DF">
        <w:rPr>
          <w:rFonts w:cs="Times New Roman"/>
        </w:rPr>
        <w:t xml:space="preserve"> </w:t>
      </w:r>
      <w:r w:rsidRPr="00306B30">
        <w:rPr>
          <w:rFonts w:cs="Times New Roman"/>
        </w:rPr>
        <w:t xml:space="preserve">рассмотрены на заседаниях </w:t>
      </w:r>
      <w:r w:rsidR="00E860DF">
        <w:rPr>
          <w:rFonts w:cs="Times New Roman"/>
        </w:rPr>
        <w:t>методических объединений колледжа</w:t>
      </w:r>
      <w:r w:rsidRPr="00306B30">
        <w:rPr>
          <w:rFonts w:cs="Times New Roman"/>
        </w:rPr>
        <w:t xml:space="preserve">, согласованы методическим советом колледжа, утверждены директором Колледжа. </w:t>
      </w:r>
    </w:p>
    <w:p w:rsidR="00BD3CEF" w:rsidRPr="00306B30" w:rsidRDefault="006D0910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Р</w:t>
      </w:r>
      <w:r w:rsidR="00F009AC" w:rsidRPr="00306B30">
        <w:rPr>
          <w:rFonts w:cs="Times New Roman"/>
        </w:rPr>
        <w:t>абочие программы</w:t>
      </w:r>
      <w:r w:rsidR="00E860DF">
        <w:rPr>
          <w:rFonts w:cs="Times New Roman"/>
        </w:rPr>
        <w:t xml:space="preserve"> </w:t>
      </w:r>
      <w:r w:rsidR="00F009AC" w:rsidRPr="00306B30">
        <w:rPr>
          <w:rFonts w:cs="Times New Roman"/>
        </w:rPr>
        <w:t>учебных</w:t>
      </w:r>
      <w:r w:rsidR="00E860DF">
        <w:rPr>
          <w:rFonts w:cs="Times New Roman"/>
        </w:rPr>
        <w:t xml:space="preserve"> </w:t>
      </w:r>
      <w:r w:rsidR="00F009AC" w:rsidRPr="00306B30">
        <w:rPr>
          <w:rFonts w:cs="Times New Roman"/>
        </w:rPr>
        <w:t xml:space="preserve">дисциплин </w:t>
      </w:r>
      <w:r w:rsidR="00E860DF">
        <w:rPr>
          <w:rFonts w:cs="Times New Roman"/>
        </w:rPr>
        <w:t xml:space="preserve">и </w:t>
      </w:r>
      <w:r w:rsidR="00F009AC" w:rsidRPr="00306B30">
        <w:rPr>
          <w:rFonts w:cs="Times New Roman"/>
        </w:rPr>
        <w:t>профессиональных модулей представлены на бумажных носителях в Приложении 4.</w:t>
      </w:r>
    </w:p>
    <w:p w:rsidR="00BD3CEF" w:rsidRDefault="00F009AC" w:rsidP="00D24A31">
      <w:pPr>
        <w:pStyle w:val="a0"/>
        <w:ind w:firstLine="567"/>
        <w:jc w:val="both"/>
        <w:rPr>
          <w:rFonts w:cs="Times New Roman"/>
          <w:b/>
        </w:rPr>
      </w:pPr>
      <w:r w:rsidRPr="00E860DF">
        <w:rPr>
          <w:rFonts w:cs="Times New Roman"/>
          <w:b/>
        </w:rPr>
        <w:t>Рабочие программы дисциплин, профессиональных модулей, преддипломной практики</w:t>
      </w:r>
    </w:p>
    <w:tbl>
      <w:tblPr>
        <w:tblStyle w:val="af1"/>
        <w:tblW w:w="10060" w:type="dxa"/>
        <w:tblLook w:val="04A0" w:firstRow="1" w:lastRow="0" w:firstColumn="1" w:lastColumn="0" w:noHBand="0" w:noVBand="1"/>
      </w:tblPr>
      <w:tblGrid>
        <w:gridCol w:w="1596"/>
        <w:gridCol w:w="4920"/>
        <w:gridCol w:w="1772"/>
        <w:gridCol w:w="1772"/>
      </w:tblGrid>
      <w:tr w:rsidR="00E860DF" w:rsidTr="006D0910">
        <w:tc>
          <w:tcPr>
            <w:tcW w:w="1596" w:type="dxa"/>
          </w:tcPr>
          <w:p w:rsidR="00E860DF" w:rsidRDefault="00E860DF" w:rsidP="00E860DF">
            <w:pPr>
              <w:pStyle w:val="a0"/>
              <w:spacing w:before="0" w:after="0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Индекс дисциплины</w:t>
            </w:r>
          </w:p>
        </w:tc>
        <w:tc>
          <w:tcPr>
            <w:tcW w:w="4920" w:type="dxa"/>
          </w:tcPr>
          <w:p w:rsidR="00E860DF" w:rsidRDefault="00E860DF" w:rsidP="00E860DF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Наименование дисциплин</w:t>
            </w:r>
          </w:p>
        </w:tc>
        <w:tc>
          <w:tcPr>
            <w:tcW w:w="1772" w:type="dxa"/>
          </w:tcPr>
          <w:p w:rsidR="00E860DF" w:rsidRDefault="00E860DF" w:rsidP="006D0910">
            <w:pPr>
              <w:pStyle w:val="a0"/>
              <w:spacing w:before="0" w:after="0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Приложение</w:t>
            </w:r>
            <w:r w:rsidR="006D0910">
              <w:rPr>
                <w:rFonts w:cs="Times New Roman"/>
                <w:b/>
              </w:rPr>
              <w:t xml:space="preserve"> 4</w:t>
            </w:r>
          </w:p>
        </w:tc>
        <w:tc>
          <w:tcPr>
            <w:tcW w:w="1772" w:type="dxa"/>
          </w:tcPr>
          <w:p w:rsidR="00E860DF" w:rsidRDefault="006D0910" w:rsidP="006D0910">
            <w:pPr>
              <w:pStyle w:val="a0"/>
              <w:spacing w:before="0" w:after="0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Приложение 5</w:t>
            </w:r>
          </w:p>
        </w:tc>
      </w:tr>
      <w:tr w:rsidR="00ED4865" w:rsidTr="006D0910">
        <w:tc>
          <w:tcPr>
            <w:tcW w:w="1596" w:type="dxa"/>
          </w:tcPr>
          <w:p w:rsidR="00ED4865" w:rsidRDefault="00ED4865" w:rsidP="00E860DF">
            <w:pPr>
              <w:pStyle w:val="a0"/>
              <w:spacing w:before="0" w:after="0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О.00</w:t>
            </w:r>
          </w:p>
        </w:tc>
        <w:tc>
          <w:tcPr>
            <w:tcW w:w="4920" w:type="dxa"/>
          </w:tcPr>
          <w:p w:rsidR="00ED4865" w:rsidRDefault="00ED4865" w:rsidP="00ED4865">
            <w:pPr>
              <w:pStyle w:val="a0"/>
              <w:spacing w:before="0" w:after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Общеобразовательный цикл</w:t>
            </w:r>
          </w:p>
        </w:tc>
        <w:tc>
          <w:tcPr>
            <w:tcW w:w="1772" w:type="dxa"/>
          </w:tcPr>
          <w:p w:rsidR="00ED4865" w:rsidRDefault="00ED4865" w:rsidP="00E860DF">
            <w:pPr>
              <w:pStyle w:val="a0"/>
              <w:spacing w:before="0" w:after="0"/>
              <w:jc w:val="both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ED4865" w:rsidRDefault="00ED4865" w:rsidP="00E860DF">
            <w:pPr>
              <w:pStyle w:val="a0"/>
              <w:spacing w:before="0" w:after="0"/>
              <w:jc w:val="both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01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Русский язык и литература. Русский язык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  <w:sz w:val="22"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  <w:sz w:val="22"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01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Русский язык и литература. Литература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02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Иностранный язык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03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Математика: алгебра, начала математического анализа; геометр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04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Истор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05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Физическая культура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06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Основы безопасности жизнедеятельности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.07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Информатика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.08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Физика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.9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Хим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.10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бществознание (включая экономику и право)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.11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Биолог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.12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Географ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ED4865" w:rsidRDefault="006D0910" w:rsidP="006D0910">
            <w:pPr>
              <w:ind w:left="-57" w:right="-57"/>
              <w:rPr>
                <w:rFonts w:cs="Times New Roman"/>
              </w:rPr>
            </w:pPr>
            <w:r w:rsidRPr="00ED4865">
              <w:rPr>
                <w:rFonts w:cs="Times New Roman"/>
              </w:rPr>
              <w:t>ОУД .13</w:t>
            </w:r>
          </w:p>
        </w:tc>
        <w:tc>
          <w:tcPr>
            <w:tcW w:w="4920" w:type="dxa"/>
          </w:tcPr>
          <w:p w:rsidR="006D0910" w:rsidRPr="00ED4865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ED4865">
              <w:rPr>
                <w:rFonts w:cs="Times New Roman"/>
              </w:rPr>
              <w:t>Эколог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УД .01</w:t>
            </w:r>
          </w:p>
        </w:tc>
        <w:tc>
          <w:tcPr>
            <w:tcW w:w="4920" w:type="dxa"/>
          </w:tcPr>
          <w:p w:rsidR="006D0910" w:rsidRPr="00D5573F" w:rsidRDefault="006D0910" w:rsidP="006D0910">
            <w:pPr>
              <w:ind w:left="-57" w:right="-57"/>
              <w:jc w:val="both"/>
              <w:rPr>
                <w:rFonts w:cs="Times New Roman"/>
              </w:rPr>
            </w:pPr>
            <w:r w:rsidRPr="00D5573F">
              <w:rPr>
                <w:rFonts w:cs="Times New Roman"/>
              </w:rPr>
              <w:t>Астроном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  <w:b/>
                <w:bCs/>
              </w:rPr>
            </w:pPr>
            <w:r w:rsidRPr="00D5573F">
              <w:rPr>
                <w:rFonts w:cs="Times New Roman"/>
                <w:b/>
                <w:bCs/>
              </w:rPr>
              <w:t>ОГСЭ .00</w:t>
            </w:r>
          </w:p>
        </w:tc>
        <w:tc>
          <w:tcPr>
            <w:tcW w:w="4920" w:type="dxa"/>
          </w:tcPr>
          <w:p w:rsidR="006D0910" w:rsidRPr="00D5573F" w:rsidRDefault="006D0910" w:rsidP="006D0910">
            <w:pPr>
              <w:ind w:left="-57" w:right="-57"/>
              <w:jc w:val="both"/>
              <w:rPr>
                <w:rFonts w:cs="Times New Roman"/>
                <w:b/>
                <w:bCs/>
              </w:rPr>
            </w:pPr>
            <w:r w:rsidRPr="00D5573F">
              <w:rPr>
                <w:rFonts w:cs="Times New Roman"/>
                <w:b/>
                <w:bCs/>
              </w:rPr>
              <w:t>Общий гуманитарный и социально-экономический цикл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ОГСЭ.01</w:t>
            </w:r>
          </w:p>
        </w:tc>
        <w:tc>
          <w:tcPr>
            <w:tcW w:w="4920" w:type="dxa"/>
            <w:vAlign w:val="bottom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Основы философии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ОГСЭ.02</w:t>
            </w:r>
          </w:p>
        </w:tc>
        <w:tc>
          <w:tcPr>
            <w:tcW w:w="4920" w:type="dxa"/>
            <w:vAlign w:val="bottom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Истор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ОГСЭ.03</w:t>
            </w:r>
          </w:p>
        </w:tc>
        <w:tc>
          <w:tcPr>
            <w:tcW w:w="4920" w:type="dxa"/>
            <w:vAlign w:val="bottom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Иностранный язык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ОГСЭ.04</w:t>
            </w:r>
          </w:p>
        </w:tc>
        <w:tc>
          <w:tcPr>
            <w:tcW w:w="4920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Физическая культура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  <w:b/>
                <w:bCs/>
              </w:rPr>
            </w:pPr>
            <w:r w:rsidRPr="00D5573F">
              <w:rPr>
                <w:rFonts w:cs="Times New Roman"/>
                <w:b/>
                <w:bCs/>
              </w:rPr>
              <w:t>ЕН .00</w:t>
            </w:r>
          </w:p>
        </w:tc>
        <w:tc>
          <w:tcPr>
            <w:tcW w:w="4920" w:type="dxa"/>
          </w:tcPr>
          <w:p w:rsidR="006D0910" w:rsidRPr="00D5573F" w:rsidRDefault="006D0910" w:rsidP="006D0910">
            <w:pPr>
              <w:ind w:left="-57" w:right="-57"/>
              <w:jc w:val="both"/>
              <w:rPr>
                <w:rFonts w:cs="Times New Roman"/>
                <w:b/>
                <w:bCs/>
              </w:rPr>
            </w:pPr>
            <w:r w:rsidRPr="00D5573F">
              <w:rPr>
                <w:rFonts w:cs="Times New Roman"/>
                <w:b/>
                <w:bCs/>
              </w:rPr>
              <w:t>Математический и общий естественнонаучный цикл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ЕН.01</w:t>
            </w:r>
          </w:p>
        </w:tc>
        <w:tc>
          <w:tcPr>
            <w:tcW w:w="4920" w:type="dxa"/>
            <w:vAlign w:val="bottom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Математика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ЕН.02</w:t>
            </w:r>
          </w:p>
        </w:tc>
        <w:tc>
          <w:tcPr>
            <w:tcW w:w="4920" w:type="dxa"/>
            <w:vAlign w:val="bottom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</w:rPr>
            </w:pPr>
            <w:r w:rsidRPr="00D5573F">
              <w:rPr>
                <w:rFonts w:cs="Times New Roman"/>
              </w:rPr>
              <w:t>Информатика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ЕН.03</w:t>
            </w:r>
          </w:p>
        </w:tc>
        <w:tc>
          <w:tcPr>
            <w:tcW w:w="4920" w:type="dxa"/>
            <w:vAlign w:val="bottom"/>
          </w:tcPr>
          <w:p w:rsidR="006D0910" w:rsidRPr="00D5573F" w:rsidRDefault="006D0910" w:rsidP="006D0910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Экологические основы природопользования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  <w:b/>
                <w:bCs/>
              </w:rPr>
            </w:pPr>
            <w:r w:rsidRPr="00D5573F">
              <w:rPr>
                <w:rFonts w:cs="Times New Roman"/>
                <w:b/>
                <w:bCs/>
              </w:rPr>
              <w:t>П.00</w:t>
            </w:r>
          </w:p>
        </w:tc>
        <w:tc>
          <w:tcPr>
            <w:tcW w:w="4920" w:type="dxa"/>
          </w:tcPr>
          <w:p w:rsidR="006D0910" w:rsidRPr="00D5573F" w:rsidRDefault="006D0910" w:rsidP="006D0910">
            <w:pPr>
              <w:ind w:left="-57" w:right="-57"/>
              <w:jc w:val="both"/>
              <w:rPr>
                <w:rFonts w:cs="Times New Roman"/>
                <w:b/>
                <w:bCs/>
              </w:rPr>
            </w:pPr>
            <w:r w:rsidRPr="00D5573F">
              <w:rPr>
                <w:rFonts w:cs="Times New Roman"/>
                <w:b/>
                <w:bCs/>
              </w:rPr>
              <w:t>Профессиональный цикл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6D0910" w:rsidTr="006D0910">
        <w:tc>
          <w:tcPr>
            <w:tcW w:w="1596" w:type="dxa"/>
            <w:vAlign w:val="center"/>
          </w:tcPr>
          <w:p w:rsidR="006D0910" w:rsidRPr="00D5573F" w:rsidRDefault="006D0910" w:rsidP="006D0910">
            <w:pPr>
              <w:ind w:left="-57" w:right="-57"/>
              <w:rPr>
                <w:rFonts w:cs="Times New Roman"/>
                <w:b/>
              </w:rPr>
            </w:pPr>
            <w:r w:rsidRPr="00D5573F">
              <w:rPr>
                <w:rFonts w:cs="Times New Roman"/>
                <w:b/>
              </w:rPr>
              <w:t>ОП.00</w:t>
            </w:r>
          </w:p>
        </w:tc>
        <w:tc>
          <w:tcPr>
            <w:tcW w:w="4920" w:type="dxa"/>
          </w:tcPr>
          <w:p w:rsidR="006D0910" w:rsidRPr="00D5573F" w:rsidRDefault="006D0910" w:rsidP="006D0910">
            <w:pPr>
              <w:ind w:left="-57" w:right="-57"/>
              <w:jc w:val="both"/>
              <w:rPr>
                <w:rFonts w:cs="Times New Roman"/>
                <w:b/>
                <w:bCs/>
              </w:rPr>
            </w:pPr>
            <w:r w:rsidRPr="00D5573F">
              <w:rPr>
                <w:rFonts w:cs="Times New Roman"/>
                <w:b/>
                <w:bCs/>
              </w:rPr>
              <w:t>Общепрофессиональные дисциплины</w:t>
            </w: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6D0910" w:rsidRPr="006D0910" w:rsidRDefault="006D0910" w:rsidP="006D0910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6D0910">
        <w:tc>
          <w:tcPr>
            <w:tcW w:w="1596" w:type="dxa"/>
            <w:vAlign w:val="bottom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ОП.01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Техническая механик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74053">
        <w:tc>
          <w:tcPr>
            <w:tcW w:w="1596" w:type="dxa"/>
            <w:vAlign w:val="bottom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ОП.02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Инженерная график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6D0910">
        <w:tc>
          <w:tcPr>
            <w:tcW w:w="1596" w:type="dxa"/>
            <w:vAlign w:val="bottom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ОП.03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Электротехник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6D0910">
        <w:tc>
          <w:tcPr>
            <w:tcW w:w="1596" w:type="dxa"/>
            <w:vAlign w:val="bottom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lastRenderedPageBreak/>
              <w:t>ОП.04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Основы электроники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6D0910">
        <w:tc>
          <w:tcPr>
            <w:tcW w:w="1596" w:type="dxa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ОП.05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Безопасность жизнедеятельности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74053">
        <w:tc>
          <w:tcPr>
            <w:tcW w:w="1596" w:type="dxa"/>
          </w:tcPr>
          <w:p w:rsidR="002964AA" w:rsidRPr="00D5573F" w:rsidRDefault="002964AA" w:rsidP="002964AA">
            <w:pPr>
              <w:rPr>
                <w:rFonts w:cs="Times New Roman"/>
              </w:rPr>
            </w:pPr>
          </w:p>
        </w:tc>
        <w:tc>
          <w:tcPr>
            <w:tcW w:w="4920" w:type="dxa"/>
          </w:tcPr>
          <w:p w:rsidR="002964AA" w:rsidRPr="006102FD" w:rsidRDefault="002964AA" w:rsidP="002964AA">
            <w:pPr>
              <w:ind w:left="-57" w:right="-57"/>
              <w:jc w:val="both"/>
              <w:rPr>
                <w:b/>
                <w:bCs/>
                <w:sz w:val="22"/>
              </w:rPr>
            </w:pPr>
            <w:r w:rsidRPr="00443A29">
              <w:rPr>
                <w:b/>
                <w:bCs/>
                <w:sz w:val="20"/>
              </w:rPr>
              <w:t>Вариативная часть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74053">
        <w:tc>
          <w:tcPr>
            <w:tcW w:w="1596" w:type="dxa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ОП.06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Охрана труд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74053">
        <w:tc>
          <w:tcPr>
            <w:tcW w:w="1596" w:type="dxa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ОП.07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jc w:val="both"/>
              <w:rPr>
                <w:sz w:val="22"/>
              </w:rPr>
            </w:pPr>
            <w:r w:rsidRPr="005A0BAE">
              <w:rPr>
                <w:sz w:val="22"/>
              </w:rPr>
              <w:t>Правовое обеспечение профессиональной деятельности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74053">
        <w:tc>
          <w:tcPr>
            <w:tcW w:w="1596" w:type="dxa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ОП.08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jc w:val="both"/>
              <w:rPr>
                <w:sz w:val="22"/>
              </w:rPr>
            </w:pPr>
            <w:r w:rsidRPr="005A0BAE">
              <w:rPr>
                <w:sz w:val="22"/>
              </w:rPr>
              <w:t>Системы автоматизированного управления электроприводом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74053">
        <w:tc>
          <w:tcPr>
            <w:tcW w:w="1596" w:type="dxa"/>
          </w:tcPr>
          <w:p w:rsidR="002964AA" w:rsidRPr="00D5573F" w:rsidRDefault="002964AA" w:rsidP="002964AA">
            <w:pPr>
              <w:rPr>
                <w:rFonts w:cs="Times New Roman"/>
              </w:rPr>
            </w:pPr>
            <w:r w:rsidRPr="00D5573F">
              <w:rPr>
                <w:rFonts w:cs="Times New Roman"/>
              </w:rPr>
              <w:t>ОП.09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jc w:val="both"/>
              <w:rPr>
                <w:sz w:val="22"/>
              </w:rPr>
            </w:pPr>
            <w:r w:rsidRPr="005A0BAE">
              <w:rPr>
                <w:sz w:val="22"/>
              </w:rPr>
              <w:t>Электрические измерения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74053">
        <w:tc>
          <w:tcPr>
            <w:tcW w:w="1596" w:type="dxa"/>
          </w:tcPr>
          <w:p w:rsidR="002964AA" w:rsidRPr="00D5573F" w:rsidRDefault="002964AA" w:rsidP="002964AA">
            <w:pPr>
              <w:rPr>
                <w:rFonts w:cs="Times New Roman"/>
              </w:rPr>
            </w:pPr>
            <w:r>
              <w:rPr>
                <w:rFonts w:cs="Times New Roman"/>
              </w:rPr>
              <w:t>ОП.10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jc w:val="both"/>
              <w:rPr>
                <w:sz w:val="22"/>
              </w:rPr>
            </w:pPr>
            <w:r w:rsidRPr="005A0BAE">
              <w:rPr>
                <w:sz w:val="22"/>
              </w:rPr>
              <w:t>Электротехнические материалы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6D0910">
        <w:tc>
          <w:tcPr>
            <w:tcW w:w="1596" w:type="dxa"/>
            <w:vAlign w:val="center"/>
          </w:tcPr>
          <w:p w:rsidR="002964AA" w:rsidRPr="00D5573F" w:rsidRDefault="002964AA" w:rsidP="002964AA">
            <w:pPr>
              <w:ind w:left="-57" w:right="-57"/>
              <w:rPr>
                <w:rFonts w:cs="Times New Roman"/>
                <w:b/>
              </w:rPr>
            </w:pPr>
            <w:r w:rsidRPr="00D5573F">
              <w:rPr>
                <w:rFonts w:cs="Times New Roman"/>
                <w:b/>
              </w:rPr>
              <w:t>ПМ.00</w:t>
            </w:r>
          </w:p>
        </w:tc>
        <w:tc>
          <w:tcPr>
            <w:tcW w:w="4920" w:type="dxa"/>
          </w:tcPr>
          <w:p w:rsidR="002964AA" w:rsidRPr="00D5573F" w:rsidRDefault="002964AA" w:rsidP="002964AA">
            <w:pPr>
              <w:ind w:left="-57" w:right="-57"/>
              <w:jc w:val="both"/>
              <w:rPr>
                <w:rFonts w:cs="Times New Roman"/>
                <w:b/>
                <w:bCs/>
              </w:rPr>
            </w:pPr>
            <w:r w:rsidRPr="00D5573F">
              <w:rPr>
                <w:rFonts w:cs="Times New Roman"/>
                <w:b/>
                <w:bCs/>
              </w:rPr>
              <w:t>Профессиональный модули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6D0910">
        <w:tc>
          <w:tcPr>
            <w:tcW w:w="1596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b/>
                <w:sz w:val="18"/>
              </w:rPr>
            </w:pPr>
            <w:r w:rsidRPr="005A0BAE">
              <w:rPr>
                <w:b/>
                <w:sz w:val="18"/>
              </w:rPr>
              <w:t>ПМ.01</w:t>
            </w:r>
          </w:p>
        </w:tc>
        <w:tc>
          <w:tcPr>
            <w:tcW w:w="4920" w:type="dxa"/>
          </w:tcPr>
          <w:p w:rsidR="002964AA" w:rsidRPr="005A0BAE" w:rsidRDefault="002964AA" w:rsidP="002964AA">
            <w:pPr>
              <w:ind w:left="-57" w:right="-57"/>
              <w:jc w:val="both"/>
              <w:rPr>
                <w:b/>
                <w:bCs/>
                <w:sz w:val="18"/>
              </w:rPr>
            </w:pPr>
            <w:r w:rsidRPr="005A0BAE">
              <w:rPr>
                <w:b/>
                <w:bCs/>
                <w:sz w:val="18"/>
              </w:rPr>
              <w:t>Организация и выполнение работ по эксплуатации и ремонту электроустановок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18"/>
              </w:rPr>
            </w:pPr>
            <w:r w:rsidRPr="005A0BAE">
              <w:rPr>
                <w:sz w:val="18"/>
              </w:rPr>
              <w:t>МДК.01.01.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Электрические машины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18"/>
              </w:rPr>
            </w:pPr>
            <w:r w:rsidRPr="005A0BAE">
              <w:rPr>
                <w:sz w:val="18"/>
              </w:rPr>
              <w:t>МДК.01.02.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Электрооборудование промышленных и гражданских здани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18"/>
              </w:rPr>
            </w:pPr>
            <w:r w:rsidRPr="005A0BAE">
              <w:rPr>
                <w:sz w:val="18"/>
              </w:rPr>
              <w:t>МДК.01.03.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Эксплуатация и ремонт электрооборудования промышленных и гражданских здани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УП.01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Учебная практик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ПП.01</w:t>
            </w:r>
          </w:p>
        </w:tc>
        <w:tc>
          <w:tcPr>
            <w:tcW w:w="4920" w:type="dxa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Производственная практика (по профилю специальности)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b/>
                <w:sz w:val="18"/>
              </w:rPr>
            </w:pPr>
            <w:r w:rsidRPr="005A0BAE">
              <w:rPr>
                <w:b/>
                <w:sz w:val="18"/>
              </w:rPr>
              <w:t>ПМ.02</w:t>
            </w:r>
          </w:p>
        </w:tc>
        <w:tc>
          <w:tcPr>
            <w:tcW w:w="4920" w:type="dxa"/>
          </w:tcPr>
          <w:p w:rsidR="002964AA" w:rsidRPr="006102FD" w:rsidRDefault="002964AA" w:rsidP="002964AA">
            <w:pPr>
              <w:ind w:left="-57" w:right="-57"/>
              <w:jc w:val="both"/>
              <w:rPr>
                <w:b/>
                <w:bCs/>
                <w:sz w:val="22"/>
              </w:rPr>
            </w:pPr>
            <w:r w:rsidRPr="005A0BAE">
              <w:rPr>
                <w:b/>
                <w:bCs/>
                <w:sz w:val="20"/>
              </w:rPr>
              <w:t>Организация и выполнение работ по монтажу и наладке электрооборудования промышленных и гражданских здани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ind w:left="36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ind w:left="360"/>
              <w:jc w:val="center"/>
              <w:rPr>
                <w:rFonts w:cs="Times New Roman"/>
                <w:b/>
              </w:rPr>
            </w:pPr>
          </w:p>
        </w:tc>
      </w:tr>
      <w:tr w:rsidR="002964AA" w:rsidTr="006D0910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2.01.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Монтаж электрооборудования промышленных и гражданских здани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2.02.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Внутреннее электроснабжение промышленных и гражданских здани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2.03.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jc w:val="both"/>
              <w:rPr>
                <w:sz w:val="22"/>
              </w:rPr>
            </w:pPr>
            <w:r w:rsidRPr="005A0BAE">
              <w:rPr>
                <w:sz w:val="22"/>
              </w:rPr>
              <w:t>Наладка электрооборудования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6D0910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УП.02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Учебная практик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ПП.02</w:t>
            </w:r>
          </w:p>
        </w:tc>
        <w:tc>
          <w:tcPr>
            <w:tcW w:w="4920" w:type="dxa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Производственная практика (по профилю специальности)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ЭК.02</w:t>
            </w:r>
          </w:p>
        </w:tc>
        <w:tc>
          <w:tcPr>
            <w:tcW w:w="4920" w:type="dxa"/>
            <w:vAlign w:val="bottom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Экзамен квалификационны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b/>
                <w:sz w:val="20"/>
              </w:rPr>
            </w:pPr>
            <w:r w:rsidRPr="005A0BAE">
              <w:rPr>
                <w:b/>
                <w:sz w:val="20"/>
              </w:rPr>
              <w:t>ПМ.03</w:t>
            </w:r>
          </w:p>
        </w:tc>
        <w:tc>
          <w:tcPr>
            <w:tcW w:w="4920" w:type="dxa"/>
          </w:tcPr>
          <w:p w:rsidR="002964AA" w:rsidRPr="005A0BAE" w:rsidRDefault="002964AA" w:rsidP="002964AA">
            <w:pPr>
              <w:ind w:left="-57" w:right="-57"/>
              <w:jc w:val="both"/>
              <w:rPr>
                <w:b/>
                <w:bCs/>
                <w:sz w:val="20"/>
              </w:rPr>
            </w:pPr>
            <w:r w:rsidRPr="005A0BAE">
              <w:rPr>
                <w:b/>
                <w:bCs/>
                <w:sz w:val="20"/>
              </w:rPr>
              <w:t>Организация и выполнение работ по монтажу и наладке электрических сете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ind w:left="36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ind w:left="36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3.01.</w:t>
            </w:r>
          </w:p>
        </w:tc>
        <w:tc>
          <w:tcPr>
            <w:tcW w:w="4920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Внешнее электроснабжение промышленных и гражданских здани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3.02.</w:t>
            </w:r>
          </w:p>
        </w:tc>
        <w:tc>
          <w:tcPr>
            <w:tcW w:w="4920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Монтаж и наладка электрических сете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УП.03</w:t>
            </w:r>
          </w:p>
        </w:tc>
        <w:tc>
          <w:tcPr>
            <w:tcW w:w="4920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Учебная практик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ПП.03</w:t>
            </w:r>
          </w:p>
        </w:tc>
        <w:tc>
          <w:tcPr>
            <w:tcW w:w="4920" w:type="dxa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Производственная практика (по профилю специальности)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ЭК.03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Экзамен квалификационны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b/>
                <w:sz w:val="18"/>
              </w:rPr>
            </w:pPr>
            <w:r w:rsidRPr="005A0BAE">
              <w:rPr>
                <w:b/>
                <w:sz w:val="18"/>
              </w:rPr>
              <w:t>ПМ.04</w:t>
            </w:r>
          </w:p>
        </w:tc>
        <w:tc>
          <w:tcPr>
            <w:tcW w:w="4920" w:type="dxa"/>
          </w:tcPr>
          <w:p w:rsidR="002964AA" w:rsidRPr="006102FD" w:rsidRDefault="002964AA" w:rsidP="002964AA">
            <w:pPr>
              <w:ind w:left="-57" w:right="-57"/>
              <w:jc w:val="both"/>
              <w:rPr>
                <w:b/>
                <w:bCs/>
                <w:sz w:val="22"/>
              </w:rPr>
            </w:pPr>
            <w:r w:rsidRPr="005A0BAE">
              <w:rPr>
                <w:b/>
                <w:bCs/>
                <w:sz w:val="20"/>
              </w:rPr>
              <w:t>Организация деятельности производственного подразделения электромонтажной организации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ind w:left="36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ind w:left="36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4.01.</w:t>
            </w:r>
          </w:p>
        </w:tc>
        <w:tc>
          <w:tcPr>
            <w:tcW w:w="4920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Организация деятельности электромонтажного подразделения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4.02.</w:t>
            </w:r>
          </w:p>
        </w:tc>
        <w:tc>
          <w:tcPr>
            <w:tcW w:w="4920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Экономика организации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УП.04</w:t>
            </w:r>
          </w:p>
        </w:tc>
        <w:tc>
          <w:tcPr>
            <w:tcW w:w="4920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Учебная практик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ПП.04</w:t>
            </w:r>
          </w:p>
        </w:tc>
        <w:tc>
          <w:tcPr>
            <w:tcW w:w="4920" w:type="dxa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Производственная практика (по профилю специальности)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551B75">
        <w:tc>
          <w:tcPr>
            <w:tcW w:w="1596" w:type="dxa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ЭК.04</w:t>
            </w:r>
          </w:p>
        </w:tc>
        <w:tc>
          <w:tcPr>
            <w:tcW w:w="4920" w:type="dxa"/>
            <w:vAlign w:val="bottom"/>
          </w:tcPr>
          <w:p w:rsidR="002964AA" w:rsidRPr="006102FD" w:rsidRDefault="002964AA" w:rsidP="002964AA">
            <w:pPr>
              <w:ind w:left="-57" w:right="-57"/>
              <w:rPr>
                <w:sz w:val="22"/>
              </w:rPr>
            </w:pPr>
            <w:r w:rsidRPr="006102FD">
              <w:rPr>
                <w:sz w:val="22"/>
              </w:rPr>
              <w:t>Экзамен квалификационны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b/>
                <w:sz w:val="18"/>
              </w:rPr>
            </w:pPr>
            <w:r w:rsidRPr="005A0BAE">
              <w:rPr>
                <w:b/>
                <w:sz w:val="18"/>
              </w:rPr>
              <w:t>ПМ.05</w:t>
            </w:r>
          </w:p>
        </w:tc>
        <w:tc>
          <w:tcPr>
            <w:tcW w:w="4920" w:type="dxa"/>
          </w:tcPr>
          <w:p w:rsidR="002964AA" w:rsidRPr="00BD7331" w:rsidRDefault="002964AA" w:rsidP="002964AA">
            <w:pPr>
              <w:ind w:left="-57" w:right="-57"/>
              <w:jc w:val="both"/>
              <w:rPr>
                <w:b/>
                <w:bCs/>
                <w:sz w:val="20"/>
              </w:rPr>
            </w:pPr>
            <w:r w:rsidRPr="005A0BAE">
              <w:rPr>
                <w:b/>
                <w:bCs/>
                <w:sz w:val="20"/>
              </w:rPr>
              <w:t>Выполнение работ по одной или нескольким профессиям рабочих, должностям служащих</w:t>
            </w:r>
            <w:r w:rsidRPr="00BD7331">
              <w:rPr>
                <w:b/>
                <w:bCs/>
                <w:sz w:val="20"/>
              </w:rPr>
              <w:t xml:space="preserve"> 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ind w:left="36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spacing w:before="0" w:after="0"/>
              <w:ind w:left="36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lastRenderedPageBreak/>
              <w:t>МДК.05.01.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Основы слесарно-сборочных и электромонтажных работ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5.02.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Организация работ по сборке, монтажу и ремонту электрооборудования промышленных организаций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МДК.05.03.</w:t>
            </w:r>
          </w:p>
        </w:tc>
        <w:tc>
          <w:tcPr>
            <w:tcW w:w="4920" w:type="dxa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Организация и технология проверки электрооборудования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УП.05</w:t>
            </w:r>
          </w:p>
        </w:tc>
        <w:tc>
          <w:tcPr>
            <w:tcW w:w="4920" w:type="dxa"/>
            <w:vAlign w:val="center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Учебная практика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 w:rsidRPr="006102FD">
              <w:rPr>
                <w:sz w:val="18"/>
              </w:rPr>
              <w:t>ПП.05</w:t>
            </w:r>
          </w:p>
        </w:tc>
        <w:tc>
          <w:tcPr>
            <w:tcW w:w="4920" w:type="dxa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 w:rsidRPr="005A0BAE">
              <w:rPr>
                <w:sz w:val="22"/>
              </w:rPr>
              <w:t>Производственная практика (по профилю профессии)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  <w:tr w:rsidR="002964AA" w:rsidTr="00D177EC">
        <w:tc>
          <w:tcPr>
            <w:tcW w:w="1596" w:type="dxa"/>
            <w:vAlign w:val="center"/>
          </w:tcPr>
          <w:p w:rsidR="002964AA" w:rsidRPr="006102FD" w:rsidRDefault="002964AA" w:rsidP="002964AA">
            <w:pPr>
              <w:ind w:left="-57" w:right="-57"/>
              <w:rPr>
                <w:sz w:val="18"/>
              </w:rPr>
            </w:pPr>
            <w:r>
              <w:rPr>
                <w:sz w:val="18"/>
              </w:rPr>
              <w:t>ГИА.00</w:t>
            </w:r>
          </w:p>
        </w:tc>
        <w:tc>
          <w:tcPr>
            <w:tcW w:w="4920" w:type="dxa"/>
          </w:tcPr>
          <w:p w:rsidR="002964AA" w:rsidRPr="005A0BAE" w:rsidRDefault="002964AA" w:rsidP="002964AA">
            <w:pPr>
              <w:ind w:left="-57" w:right="-57"/>
              <w:rPr>
                <w:sz w:val="22"/>
              </w:rPr>
            </w:pPr>
            <w:r>
              <w:rPr>
                <w:sz w:val="22"/>
              </w:rPr>
              <w:t>Государственная итоговая аттестация</w:t>
            </w: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9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  <w:tc>
          <w:tcPr>
            <w:tcW w:w="1772" w:type="dxa"/>
          </w:tcPr>
          <w:p w:rsidR="002964AA" w:rsidRPr="006D0910" w:rsidRDefault="002964AA" w:rsidP="002964AA">
            <w:pPr>
              <w:pStyle w:val="a0"/>
              <w:numPr>
                <w:ilvl w:val="0"/>
                <w:numId w:val="38"/>
              </w:numPr>
              <w:spacing w:before="0" w:after="0"/>
              <w:jc w:val="center"/>
              <w:rPr>
                <w:rFonts w:cs="Times New Roman"/>
                <w:b/>
              </w:rPr>
            </w:pPr>
          </w:p>
        </w:tc>
      </w:tr>
    </w:tbl>
    <w:p w:rsidR="00BD3CEF" w:rsidRPr="00D5573F" w:rsidRDefault="00D5573F" w:rsidP="00D5573F">
      <w:pPr>
        <w:pStyle w:val="a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6</w:t>
      </w:r>
      <w:r w:rsidR="00F009AC" w:rsidRPr="00D5573F">
        <w:rPr>
          <w:rFonts w:cs="Times New Roman"/>
          <w:b/>
        </w:rPr>
        <w:t>. Контроль и оценка результатов освоения ОПОП ППССЗ</w:t>
      </w:r>
    </w:p>
    <w:p w:rsidR="00BD3CEF" w:rsidRPr="00D5573F" w:rsidRDefault="00D5573F" w:rsidP="00D5573F">
      <w:pPr>
        <w:pStyle w:val="a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6</w:t>
      </w:r>
      <w:r w:rsidR="00F009AC" w:rsidRPr="00D5573F">
        <w:rPr>
          <w:rFonts w:cs="Times New Roman"/>
          <w:b/>
        </w:rPr>
        <w:t>.1. Контроль и оценка освоения основных видов профессиональной деятельности, профессиональных и общих компетенций</w:t>
      </w:r>
    </w:p>
    <w:p w:rsidR="00BD3CEF" w:rsidRPr="00306B30" w:rsidRDefault="00F009AC" w:rsidP="00D5573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Оценка качества освоения ППССЗ включает текущий контроль успеваемости и промежуточную аттестацию обучающихся. Для аттестации обучающихся на соответствие их персональных достижений поэтапным требованиям ППССЗ создаются фонды оценочных средств, которые позволяют оценить знания, умений и освоенные компетенции. Фонды оценочных средств для текущего контроля успеваемости разрабатываются преподавателями, обсуждаются на заседании </w:t>
      </w:r>
      <w:r w:rsidR="00D5573F">
        <w:rPr>
          <w:rFonts w:cs="Times New Roman"/>
        </w:rPr>
        <w:t>МО</w:t>
      </w:r>
      <w:r w:rsidRPr="00306B30">
        <w:rPr>
          <w:rFonts w:cs="Times New Roman"/>
        </w:rPr>
        <w:t xml:space="preserve"> и утверждаются заместителем директора по учебно-методической работе.</w:t>
      </w:r>
    </w:p>
    <w:p w:rsidR="00BD3CEF" w:rsidRPr="00306B30" w:rsidRDefault="00F009AC" w:rsidP="00D5573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Фонды оценочных средств для промежуточной аттестации по учебным дисциплинам, разрабатываются преподавателями, обсуждаются на заседании </w:t>
      </w:r>
      <w:r w:rsidR="00D5573F">
        <w:rPr>
          <w:rFonts w:cs="Times New Roman"/>
        </w:rPr>
        <w:t>МО</w:t>
      </w:r>
      <w:r w:rsidRPr="00306B30">
        <w:rPr>
          <w:rFonts w:cs="Times New Roman"/>
        </w:rPr>
        <w:t xml:space="preserve"> и утверждаются заместителем директора по учебно-методической работе.</w:t>
      </w:r>
    </w:p>
    <w:p w:rsidR="00BD3CEF" w:rsidRPr="00306B30" w:rsidRDefault="00F009AC" w:rsidP="00D5573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Фонды оценочных средств для промежуточной аттестации по МДК (ПМ), разрабатываются преподавателями, обсуждаются на заседании </w:t>
      </w:r>
      <w:r w:rsidR="00D5573F">
        <w:rPr>
          <w:rFonts w:cs="Times New Roman"/>
        </w:rPr>
        <w:t>МО</w:t>
      </w:r>
      <w:r w:rsidRPr="00306B30">
        <w:rPr>
          <w:rFonts w:cs="Times New Roman"/>
        </w:rPr>
        <w:t xml:space="preserve"> и утверждаются заместителем директора по учебно-</w:t>
      </w:r>
      <w:r w:rsidR="00D5573F">
        <w:rPr>
          <w:rFonts w:cs="Times New Roman"/>
        </w:rPr>
        <w:t>производственной</w:t>
      </w:r>
      <w:r w:rsidRPr="00306B30">
        <w:rPr>
          <w:rFonts w:cs="Times New Roman"/>
        </w:rPr>
        <w:t xml:space="preserve"> работе после предварительного согласования с работодателями.</w:t>
      </w:r>
    </w:p>
    <w:p w:rsidR="00BD3CEF" w:rsidRPr="00306B30" w:rsidRDefault="00F009AC" w:rsidP="00D5573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Оценка качества подготовки обучающихся осуществляется в двух направлениях: оценка уровня освоения дисциплины и оценка общих и профессиональных компетенций обучающихся.</w:t>
      </w:r>
    </w:p>
    <w:p w:rsidR="00BD3CEF" w:rsidRPr="00306B30" w:rsidRDefault="00F009AC" w:rsidP="00D5573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Текущий контроль проводится в форме лабораторных работ и практических занятий, контрольных работ, самостоятельной работы, индивидуального устного и письменного опроса, тестирования и т.д.</w:t>
      </w:r>
    </w:p>
    <w:p w:rsidR="00BD3CEF" w:rsidRPr="00306B30" w:rsidRDefault="00F009AC" w:rsidP="00D5573F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ромежуточная аттестация проводится в форме контрольной работы, дифференцированного зачета, проводимых за счет часов обязательной учебной нагрузки по учебной дисциплине или профессиональному модулю и в форме экзамена, проводимых в период сессии или по завершению учебной дисциплины, междисциплинарного курса. Предусматриваются дифференцированные зачеты по учебной и производственной практикам в рамках профессиональных модулей.</w:t>
      </w:r>
    </w:p>
    <w:p w:rsidR="00BD3CEF" w:rsidRPr="00306B30" w:rsidRDefault="00F009AC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ромежуточная аттестация по составным элементам программы профессионального модуля (по МДК - дифференцированный зачет или экзамен, по — учебной и производственной практике - дифференцированный зачет) проводится при соблюдении ограничений на количество экзаменов (не более 8 в каждом учебном году), зачетов и дифференцированных зачетов (суммарно не более 10 в каждом учебном году, без учета зачетов по физической культуре);</w:t>
      </w:r>
    </w:p>
    <w:p w:rsidR="00BD3CEF" w:rsidRPr="00306B30" w:rsidRDefault="00F009AC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о результатам текущего контроля и промежуточной аттестации выставляется оценка «отлично», «хорошо», «удовлетворительно», «неудовлетворительно». По учебной и производственной практике (по профилю специальности) итоговой оценкой ставится дифференцированный зачет (оценка «отлично», «хорошо», «удовлетворительно»). Выполнение программы всех видов практики является основанием для допуска к экзамену (квалификационному) по профессиональному модулю.</w:t>
      </w:r>
    </w:p>
    <w:p w:rsidR="00BD3CEF" w:rsidRPr="00306B30" w:rsidRDefault="00F009AC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реддипломная практика проводится в последнем семестре обучения, обязательная учебная нагрузка обучающихся при прохождении преддипломной практики составляет 36 ч</w:t>
      </w:r>
      <w:r w:rsidR="006D0910">
        <w:rPr>
          <w:rFonts w:cs="Times New Roman"/>
        </w:rPr>
        <w:t>асов</w:t>
      </w:r>
      <w:r w:rsidRPr="00306B30">
        <w:rPr>
          <w:rFonts w:cs="Times New Roman"/>
        </w:rPr>
        <w:t xml:space="preserve"> в неделю.</w:t>
      </w:r>
    </w:p>
    <w:p w:rsidR="00BD3CEF" w:rsidRPr="00306B30" w:rsidRDefault="00F009AC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lastRenderedPageBreak/>
        <w:t>Аттестация по итогам производственной практики проводится с учетом результатов, подтвержденных документами соответствующих учреждений и организаций, предприятий.</w:t>
      </w:r>
    </w:p>
    <w:p w:rsidR="00BD3CEF" w:rsidRPr="00306B30" w:rsidRDefault="00F009AC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Формой промежуточной аттестации по модулю в последнем семестре изучения является экзамен (квалификационный). Итогом проверки в соответствии с набранными баллами выставляется оценка «отлично», «хорошо», «удовлетворительно», «неудовлетворительно».</w:t>
      </w:r>
    </w:p>
    <w:p w:rsidR="00BD3CEF" w:rsidRPr="00306B30" w:rsidRDefault="00F009AC" w:rsidP="006D0910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Фонды оценочных средств по учебным — дисциплинам,</w:t>
      </w:r>
      <w:r w:rsidR="006D0910">
        <w:rPr>
          <w:rFonts w:cs="Times New Roman"/>
        </w:rPr>
        <w:t xml:space="preserve"> </w:t>
      </w:r>
      <w:r w:rsidRPr="00306B30">
        <w:rPr>
          <w:rFonts w:cs="Times New Roman"/>
        </w:rPr>
        <w:t>междисциплинарным курсам, профессиональным мод</w:t>
      </w:r>
      <w:r w:rsidR="00510273">
        <w:rPr>
          <w:rFonts w:cs="Times New Roman"/>
        </w:rPr>
        <w:t xml:space="preserve">улям представлены в </w:t>
      </w:r>
      <w:r w:rsidR="00510273" w:rsidRPr="00510273">
        <w:rPr>
          <w:rFonts w:cs="Times New Roman"/>
          <w:i/>
        </w:rPr>
        <w:t>Приложении 5</w:t>
      </w:r>
      <w:r w:rsidRPr="00306B30">
        <w:rPr>
          <w:rFonts w:cs="Times New Roman"/>
        </w:rPr>
        <w:t>.</w:t>
      </w:r>
    </w:p>
    <w:p w:rsidR="00BD3CEF" w:rsidRPr="00BE42F6" w:rsidRDefault="00BE42F6" w:rsidP="00BE42F6">
      <w:pPr>
        <w:pStyle w:val="a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6</w:t>
      </w:r>
      <w:r w:rsidR="00F009AC" w:rsidRPr="00BE42F6">
        <w:rPr>
          <w:rFonts w:cs="Times New Roman"/>
          <w:b/>
        </w:rPr>
        <w:t>.2. Государственная итоговая аттестация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Государственная итоговая аттестация (далее - ГИА) включает подготовку (4 недели) и защиту выпускной квалификационной работы (2 недели)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Необходимым условием допуска к ГИА является представление документов, подтверждающих освоение обучающимся знаний, ОК и ПК при изучении теоретического материала и при прохождении практики по каждому из основных видов профессиональной деятельности. В том числе выпускником могут быть представлены дополнительные сертификаты, характеристики с мест прохождения практики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Тематика выпускной квалификационной работы (далее - ВКР) соответствует содержанию одного или нескольких профессиональных модулей. Тематика выпускной квалификационной работы (дипломной работы) разрабатывается преподавателями профессиональных модулей совместно с работодателями, обсуждается на заседании предметно- цикловой комиссии, согласовывается с работодателями. Тема ВКР закрепляется за студентом приказом директора Колледжа не позднее, чем за 6 месяцев до начала ГИА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К защите выпускной квалификационной работы допускаются лица, завершившие полный курс обучения по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и успешно прошедшие все предшествующие аттестационные испытания, предусмотренные учебным планом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Защита выпускных квалификационных работ проводятся на открытых заседаниях Государственной экзаменационной комиссии (далее - ГЭК) с участием не менее двух третей ее состава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ГЭК присваивает квалификацию и выставляет итоговую оценку ВКР по результатам выступления претендента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ГЭК оценивает грамотность построения речи, степень владения профессиональной терминологией, умение квалифицированно отвечать на вопросы, полноту представления графической части выступления и уровень представления теоретических и практических материалов, оценивает уровень профессиональных и общих компетенций претендента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ри формировании заключения об уровне представленной работы и подготовке специалиста ГЭК ориентируется на мнения экспертов ГЭК, учитывая мнения руководителя и рецензента, в качестве которого, как правило, выступает работодатель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ри выставлении итоговой оценки качества работы и защиты ГЭК берутся во внимание:</w:t>
      </w:r>
    </w:p>
    <w:p w:rsidR="00BD3CEF" w:rsidRPr="00306B30" w:rsidRDefault="00F009AC" w:rsidP="00510273">
      <w:pPr>
        <w:numPr>
          <w:ilvl w:val="0"/>
          <w:numId w:val="18"/>
        </w:numPr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показатели оценки ВКР:</w:t>
      </w:r>
    </w:p>
    <w:p w:rsidR="00BD3CEF" w:rsidRPr="00306B30" w:rsidRDefault="00F009AC" w:rsidP="00510273">
      <w:pPr>
        <w:numPr>
          <w:ilvl w:val="0"/>
          <w:numId w:val="18"/>
        </w:numPr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показатели защиты;</w:t>
      </w:r>
    </w:p>
    <w:p w:rsidR="00BD3CEF" w:rsidRPr="00306B30" w:rsidRDefault="00F009AC" w:rsidP="00510273">
      <w:pPr>
        <w:numPr>
          <w:ilvl w:val="0"/>
          <w:numId w:val="18"/>
        </w:numPr>
        <w:spacing w:after="0"/>
        <w:ind w:left="0" w:firstLine="567"/>
        <w:jc w:val="both"/>
        <w:rPr>
          <w:rFonts w:cs="Times New Roman"/>
        </w:rPr>
      </w:pPr>
      <w:r w:rsidRPr="00306B30">
        <w:rPr>
          <w:rFonts w:cs="Times New Roman"/>
        </w:rPr>
        <w:t>отзывы руководителя и рецензента.</w:t>
      </w:r>
    </w:p>
    <w:p w:rsidR="00BD3CEF" w:rsidRPr="00306B30" w:rsidRDefault="00F009AC" w:rsidP="00510273">
      <w:pPr>
        <w:pStyle w:val="FirstParagraph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Результаты государственной итоговой аттестации, определяются оценками «отлично», «хорошо», «удовлетворительно», «неудовлетворительно» и объявляются в тот же день после оформления в установленном порядке протоколов заседаний Государственных экзаменационных комиссий.</w:t>
      </w:r>
    </w:p>
    <w:p w:rsidR="00510273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Выпускники, не прошедшие государственную — итоговую аттестацию, допускаются к ней повторно не ранее следующего периода работы Государственной экзаменационной комиссии. </w:t>
      </w:r>
    </w:p>
    <w:p w:rsidR="00510273" w:rsidRDefault="00510273" w:rsidP="00510273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BE42F6" w:rsidRDefault="00F009AC" w:rsidP="00BE42F6">
      <w:pPr>
        <w:pStyle w:val="a0"/>
        <w:numPr>
          <w:ilvl w:val="1"/>
          <w:numId w:val="6"/>
        </w:numPr>
        <w:spacing w:before="0" w:after="0"/>
        <w:jc w:val="center"/>
        <w:rPr>
          <w:rFonts w:cs="Times New Roman"/>
          <w:b/>
        </w:rPr>
      </w:pPr>
      <w:r w:rsidRPr="00510273">
        <w:rPr>
          <w:rFonts w:cs="Times New Roman"/>
          <w:b/>
        </w:rPr>
        <w:t xml:space="preserve">Ресурсное обеспечение ОПОП ППССЗ СПО </w:t>
      </w:r>
    </w:p>
    <w:p w:rsidR="00BE42F6" w:rsidRDefault="00BE42F6" w:rsidP="00510273">
      <w:pPr>
        <w:pStyle w:val="a0"/>
        <w:spacing w:before="0" w:after="0"/>
        <w:ind w:firstLine="567"/>
        <w:jc w:val="center"/>
        <w:rPr>
          <w:rFonts w:cs="Times New Roman"/>
          <w:b/>
        </w:rPr>
      </w:pPr>
    </w:p>
    <w:p w:rsidR="00510273" w:rsidRDefault="00BE42F6" w:rsidP="00510273">
      <w:pPr>
        <w:pStyle w:val="a0"/>
        <w:spacing w:before="0" w:after="0"/>
        <w:ind w:firstLine="567"/>
        <w:jc w:val="center"/>
        <w:rPr>
          <w:rFonts w:cs="Times New Roman"/>
        </w:rPr>
      </w:pPr>
      <w:r>
        <w:rPr>
          <w:rFonts w:cs="Times New Roman"/>
          <w:b/>
        </w:rPr>
        <w:lastRenderedPageBreak/>
        <w:t>7</w:t>
      </w:r>
      <w:r w:rsidR="00F009AC" w:rsidRPr="00510273">
        <w:rPr>
          <w:rFonts w:cs="Times New Roman"/>
          <w:b/>
        </w:rPr>
        <w:t>.1. Кадровое обеспечение</w:t>
      </w:r>
      <w:r w:rsidR="00F009AC" w:rsidRPr="00306B30">
        <w:rPr>
          <w:rFonts w:cs="Times New Roman"/>
        </w:rPr>
        <w:t xml:space="preserve"> </w:t>
      </w:r>
    </w:p>
    <w:p w:rsidR="00510273" w:rsidRDefault="00510273" w:rsidP="00510273">
      <w:pPr>
        <w:pStyle w:val="a0"/>
        <w:spacing w:before="0" w:after="0"/>
        <w:ind w:firstLine="567"/>
        <w:jc w:val="center"/>
        <w:rPr>
          <w:rFonts w:cs="Times New Roman"/>
        </w:rPr>
      </w:pPr>
    </w:p>
    <w:p w:rsidR="00BD3CEF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Реализация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обеспечивается педагогическими кадрами Колледжа‚ имеющими высшее профессиональное образование. Образование — педагогических кадров — соответствует профилю преподаваемой дисциплины. Преподаватели, отвечающие за освоение обучающимися </w:t>
      </w:r>
      <w:r w:rsidR="00510273" w:rsidRPr="00306B30">
        <w:rPr>
          <w:rFonts w:cs="Times New Roman"/>
        </w:rPr>
        <w:t>профессионального цикла,</w:t>
      </w:r>
      <w:r w:rsidRPr="00306B30">
        <w:rPr>
          <w:rFonts w:cs="Times New Roman"/>
        </w:rPr>
        <w:t xml:space="preserve"> проходят стажировку в профильных организациях не реже 1 раза в 3 года. Все преподаватели не реже 1 раза в 5 лет проходят курсы повышения квалификации, систематически занимаются научной и научно-методической деятельностью.</w:t>
      </w:r>
    </w:p>
    <w:p w:rsidR="00510273" w:rsidRPr="00306B30" w:rsidRDefault="00510273" w:rsidP="00510273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BD3CEF" w:rsidRDefault="00BE42F6" w:rsidP="00510273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7</w:t>
      </w:r>
      <w:r w:rsidR="00F009AC" w:rsidRPr="00510273">
        <w:rPr>
          <w:rFonts w:cs="Times New Roman"/>
          <w:b/>
        </w:rPr>
        <w:t>.2. Учебно-методическое и информационное обеспечение образовательного процесса</w:t>
      </w:r>
    </w:p>
    <w:p w:rsidR="00510273" w:rsidRPr="00510273" w:rsidRDefault="00510273" w:rsidP="00510273">
      <w:pPr>
        <w:pStyle w:val="a0"/>
        <w:spacing w:before="0" w:after="0"/>
        <w:ind w:firstLine="567"/>
        <w:jc w:val="center"/>
        <w:rPr>
          <w:rFonts w:cs="Times New Roman"/>
          <w:b/>
        </w:rPr>
      </w:pP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Реализация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2964AA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 w:rsidRPr="00306B30">
        <w:rPr>
          <w:rFonts w:cs="Times New Roman"/>
        </w:rPr>
        <w:t xml:space="preserve"> обеспечена соответствующей учебно-методической документацией по всем дисциплинам, МДК, профессиональным</w:t>
      </w:r>
      <w:r w:rsidR="00510273">
        <w:rPr>
          <w:rFonts w:cs="Times New Roman"/>
        </w:rPr>
        <w:t xml:space="preserve"> </w:t>
      </w:r>
      <w:r w:rsidRPr="00306B30">
        <w:rPr>
          <w:rFonts w:cs="Times New Roman"/>
        </w:rPr>
        <w:t>модулям:</w:t>
      </w:r>
      <w:r w:rsidR="00510273">
        <w:rPr>
          <w:rFonts w:cs="Times New Roman"/>
        </w:rPr>
        <w:t xml:space="preserve"> методическими рекомендациями</w:t>
      </w:r>
      <w:r w:rsidRPr="00306B30">
        <w:rPr>
          <w:rFonts w:cs="Times New Roman"/>
        </w:rPr>
        <w:t xml:space="preserve">, по выполнению и защите выпускной квалификационной работы, по выполнению курсового проекта, по выполнению внеаудиторной самостоятельной работы с обоснованием времени, затрачиваемого на ее выполнение, фондами оценочных средств (Приложение </w:t>
      </w:r>
      <w:r w:rsidR="00510273">
        <w:rPr>
          <w:rFonts w:cs="Times New Roman"/>
        </w:rPr>
        <w:t>6</w:t>
      </w:r>
      <w:r w:rsidRPr="00306B30">
        <w:rPr>
          <w:rFonts w:cs="Times New Roman"/>
        </w:rPr>
        <w:t>)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Реализация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специальности </w:t>
      </w:r>
      <w:r w:rsidR="007A7D54">
        <w:rPr>
          <w:rFonts w:cs="Times New Roman"/>
        </w:rPr>
        <w:t xml:space="preserve">08.02.09 Монтаж, наладка и эксплуатация </w:t>
      </w:r>
      <w:r w:rsidR="002964AA">
        <w:rPr>
          <w:rFonts w:cs="Times New Roman"/>
        </w:rPr>
        <w:t>электрооборудования</w:t>
      </w:r>
      <w:r w:rsidR="007A7D54">
        <w:rPr>
          <w:rFonts w:cs="Times New Roman"/>
        </w:rPr>
        <w:t xml:space="preserve"> промышленных и гражданских зданий</w:t>
      </w:r>
      <w:r w:rsidRPr="00306B30">
        <w:rPr>
          <w:rFonts w:cs="Times New Roman"/>
        </w:rPr>
        <w:t xml:space="preserve"> обеспечивается доступом каждого студента к базам данных и библиотечным фондам, формируемым по полному перечню дисциплин (модулей)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>. Во время самостоятельной подготовки обучающиеся обеспечены доступом в сеть Интернет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Каждый обучающийся обеспечен не менее чем одним учебным печатным или электронным изданием по каждому междисциплинарному курсу или учебной дисциплине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Библиотечный фонд обеспечен печатными или электронными изданиями основной и дополнительной литературы по дисциплинам всех циклов, изданными за последние 5 лет.</w:t>
      </w:r>
    </w:p>
    <w:p w:rsidR="00BD3CEF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Библиотечный фонд помимо учебной литературы, включает официальные, справочно-библиографические и периодические издания в расчете 1-2 экземпляра на каждые 100 обучающихся.</w:t>
      </w:r>
    </w:p>
    <w:p w:rsidR="00510273" w:rsidRPr="00306B30" w:rsidRDefault="00510273" w:rsidP="00510273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510273" w:rsidRDefault="00BE42F6" w:rsidP="00510273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7</w:t>
      </w:r>
      <w:r w:rsidR="00F009AC" w:rsidRPr="00510273">
        <w:rPr>
          <w:rFonts w:cs="Times New Roman"/>
          <w:b/>
        </w:rPr>
        <w:t>.3. Материально-техническое обеспечение образовательного процесса</w:t>
      </w:r>
    </w:p>
    <w:p w:rsidR="00510273" w:rsidRDefault="00510273" w:rsidP="00510273">
      <w:pPr>
        <w:pStyle w:val="a0"/>
        <w:spacing w:before="0" w:after="0"/>
        <w:ind w:firstLine="567"/>
        <w:jc w:val="center"/>
        <w:rPr>
          <w:rFonts w:cs="Times New Roman"/>
        </w:rPr>
      </w:pPr>
    </w:p>
    <w:p w:rsidR="00BD3CEF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510273">
        <w:rPr>
          <w:rFonts w:cs="Times New Roman"/>
        </w:rPr>
        <w:t xml:space="preserve"> </w:t>
      </w:r>
      <w:r w:rsidRPr="00306B30">
        <w:rPr>
          <w:rFonts w:cs="Times New Roman"/>
        </w:rPr>
        <w:t xml:space="preserve">Реализация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 предполагает наличие учебных кабинетов, лабораторий, спортивного комплекса, залов. Перечень лабораторий, мастерских и других помещений, используемых для организации образовательного процесса по </w:t>
      </w:r>
      <w:r>
        <w:rPr>
          <w:rFonts w:cs="Times New Roman"/>
        </w:rPr>
        <w:t>ОПОП ППССЗ</w:t>
      </w:r>
      <w:r w:rsidRPr="00306B30">
        <w:rPr>
          <w:rFonts w:cs="Times New Roman"/>
        </w:rPr>
        <w:t xml:space="preserve">: </w:t>
      </w:r>
    </w:p>
    <w:p w:rsidR="00DE2F55" w:rsidRPr="00306B30" w:rsidRDefault="00DE2F55" w:rsidP="00510273">
      <w:pPr>
        <w:pStyle w:val="a0"/>
        <w:spacing w:before="0" w:after="0"/>
        <w:ind w:firstLine="567"/>
        <w:jc w:val="both"/>
        <w:rPr>
          <w:rFonts w:cs="Times New Roman"/>
        </w:rPr>
      </w:pPr>
    </w:p>
    <w:tbl>
      <w:tblPr>
        <w:tblW w:w="10651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0512"/>
        <w:gridCol w:w="139"/>
      </w:tblGrid>
      <w:tr w:rsidR="00DE2F55" w:rsidTr="00DE2F55">
        <w:trPr>
          <w:trHeight w:val="350"/>
        </w:trPr>
        <w:tc>
          <w:tcPr>
            <w:tcW w:w="10512" w:type="dxa"/>
            <w:tcBorders>
              <w:top w:val="nil"/>
              <w:left w:val="nil"/>
              <w:bottom w:val="nil"/>
              <w:right w:val="nil"/>
            </w:tcBorders>
          </w:tcPr>
          <w:p w:rsidR="00DE2F55" w:rsidRPr="00DE2F55" w:rsidRDefault="00DE2F55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</w:rPr>
            </w:pPr>
            <w:r w:rsidRPr="00DE2F55">
              <w:rPr>
                <w:rFonts w:cs="Times New Roman"/>
                <w:b/>
              </w:rPr>
              <w:t>Кабинеты:</w:t>
            </w: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</w:tcPr>
          <w:p w:rsidR="00DE2F55" w:rsidRDefault="00DE2F55" w:rsidP="007A7D54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</w:p>
        </w:tc>
      </w:tr>
      <w:tr w:rsidR="00DE2F55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Основ философии</w:t>
            </w:r>
            <w:r w:rsidRPr="00F21F39">
              <w:rPr>
                <w:rFonts w:cs="Times New Roman"/>
              </w:rPr>
              <w:t>;</w:t>
            </w:r>
            <w:r>
              <w:rPr>
                <w:rFonts w:cs="Times New Roman"/>
              </w:rPr>
              <w:t xml:space="preserve"> </w:t>
            </w:r>
          </w:p>
        </w:tc>
      </w:tr>
      <w:tr w:rsidR="002964AA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64AA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Истории;</w:t>
            </w:r>
          </w:p>
        </w:tc>
      </w:tr>
      <w:tr w:rsidR="00DE2F55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 xml:space="preserve">Иностранного </w:t>
            </w:r>
            <w:r>
              <w:rPr>
                <w:rFonts w:cs="Times New Roman"/>
              </w:rPr>
              <w:t>я</w:t>
            </w:r>
            <w:r w:rsidRPr="00F21F39">
              <w:rPr>
                <w:rFonts w:cs="Times New Roman"/>
              </w:rPr>
              <w:t>зыка;</w:t>
            </w:r>
          </w:p>
        </w:tc>
      </w:tr>
      <w:tr w:rsidR="00DE2F55" w:rsidTr="00DE2F55">
        <w:trPr>
          <w:trHeight w:val="202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>Математики;</w:t>
            </w:r>
          </w:p>
        </w:tc>
      </w:tr>
      <w:tr w:rsidR="00DE2F55" w:rsidTr="00DE2F55">
        <w:trPr>
          <w:trHeight w:val="264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>Информатики;</w:t>
            </w:r>
          </w:p>
        </w:tc>
      </w:tr>
      <w:tr w:rsidR="00DE2F55" w:rsidTr="00DE2F55">
        <w:trPr>
          <w:trHeight w:val="221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 xml:space="preserve">Инженерной </w:t>
            </w:r>
            <w:r>
              <w:rPr>
                <w:rFonts w:cs="Times New Roman"/>
              </w:rPr>
              <w:t>г</w:t>
            </w:r>
            <w:r w:rsidRPr="00F21F39">
              <w:rPr>
                <w:rFonts w:cs="Times New Roman"/>
              </w:rPr>
              <w:t>рафики;</w:t>
            </w:r>
          </w:p>
        </w:tc>
      </w:tr>
      <w:tr w:rsidR="002964AA" w:rsidTr="00DE2F55">
        <w:trPr>
          <w:trHeight w:val="221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64AA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Безопасности жизнедеятельности;</w:t>
            </w:r>
          </w:p>
        </w:tc>
      </w:tr>
      <w:tr w:rsidR="002964AA" w:rsidTr="00DE2F55">
        <w:trPr>
          <w:trHeight w:val="221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64AA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Экологических основ природопользования</w:t>
            </w:r>
          </w:p>
        </w:tc>
      </w:tr>
      <w:tr w:rsidR="002964AA" w:rsidTr="00DE2F55">
        <w:trPr>
          <w:trHeight w:val="221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964AA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 xml:space="preserve">Технической </w:t>
            </w:r>
            <w:r>
              <w:rPr>
                <w:rFonts w:cs="Times New Roman"/>
              </w:rPr>
              <w:t>м</w:t>
            </w:r>
            <w:r w:rsidRPr="00F21F39">
              <w:rPr>
                <w:rFonts w:cs="Times New Roman"/>
              </w:rPr>
              <w:t>еханики;</w:t>
            </w:r>
          </w:p>
        </w:tc>
      </w:tr>
      <w:tr w:rsidR="00201CDC" w:rsidTr="00DE2F55">
        <w:trPr>
          <w:trHeight w:val="221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Экономики и менеджмента;</w:t>
            </w:r>
          </w:p>
        </w:tc>
      </w:tr>
      <w:tr w:rsidR="00201CDC" w:rsidTr="00DE2F55">
        <w:trPr>
          <w:trHeight w:val="221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Охраны труда;</w:t>
            </w:r>
          </w:p>
        </w:tc>
      </w:tr>
      <w:tr w:rsidR="00DE2F55" w:rsidTr="00DE2F55">
        <w:trPr>
          <w:trHeight w:val="22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201CDC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</w:rPr>
            </w:pPr>
            <w:r w:rsidRPr="00201CDC">
              <w:rPr>
                <w:rFonts w:cs="Times New Roman"/>
                <w:b/>
              </w:rPr>
              <w:t>Методический.</w:t>
            </w:r>
          </w:p>
        </w:tc>
      </w:tr>
      <w:tr w:rsidR="00DE2F55" w:rsidTr="00DE2F55">
        <w:trPr>
          <w:trHeight w:val="250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DE2F55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</w:rPr>
            </w:pPr>
            <w:proofErr w:type="gramStart"/>
            <w:r w:rsidRPr="00DE2F55">
              <w:rPr>
                <w:rFonts w:cs="Times New Roman"/>
                <w:b/>
              </w:rPr>
              <w:lastRenderedPageBreak/>
              <w:t xml:space="preserve">Лаборатории:   </w:t>
            </w:r>
            <w:proofErr w:type="gramEnd"/>
            <w:r w:rsidRPr="00DE2F55">
              <w:rPr>
                <w:rFonts w:cs="Times New Roman"/>
                <w:b/>
              </w:rPr>
              <w:t xml:space="preserve">                                                                                                            </w:t>
            </w:r>
          </w:p>
        </w:tc>
      </w:tr>
      <w:tr w:rsidR="00201CDC" w:rsidTr="00DE2F55">
        <w:trPr>
          <w:trHeight w:val="250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Pr="00DE2F55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</w:rPr>
            </w:pPr>
            <w:r>
              <w:rPr>
                <w:rFonts w:cs="Times New Roman"/>
              </w:rPr>
              <w:t>Безопасности жизнедеятельности;</w:t>
            </w:r>
          </w:p>
        </w:tc>
      </w:tr>
      <w:tr w:rsidR="00201CDC" w:rsidTr="00DE2F55">
        <w:trPr>
          <w:trHeight w:val="250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Электрических машин;</w:t>
            </w:r>
          </w:p>
        </w:tc>
      </w:tr>
      <w:tr w:rsidR="00DE2F55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 xml:space="preserve">Электротехники </w:t>
            </w:r>
            <w:r>
              <w:rPr>
                <w:rFonts w:cs="Times New Roman"/>
              </w:rPr>
              <w:t>и</w:t>
            </w:r>
            <w:r w:rsidRPr="00F21F39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основ э</w:t>
            </w:r>
            <w:r w:rsidRPr="00F21F39">
              <w:rPr>
                <w:rFonts w:cs="Times New Roman"/>
              </w:rPr>
              <w:t>лектроники;</w:t>
            </w:r>
          </w:p>
        </w:tc>
      </w:tr>
      <w:tr w:rsidR="00201CDC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Электрооборудования промышленных и гражданских зданий;</w:t>
            </w:r>
          </w:p>
        </w:tc>
      </w:tr>
      <w:tr w:rsidR="00201CDC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Монтажа, эксплуатации и ремонта электрооборудования промышленных и гражданских зданий;</w:t>
            </w:r>
          </w:p>
        </w:tc>
      </w:tr>
      <w:tr w:rsidR="00201CDC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Электроснабжения промышленных и гражданских зданий;</w:t>
            </w:r>
          </w:p>
        </w:tc>
      </w:tr>
      <w:tr w:rsidR="00201CDC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Наладки электрооборудования,</w:t>
            </w:r>
          </w:p>
        </w:tc>
      </w:tr>
      <w:tr w:rsidR="00201CDC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Информационных технологий;</w:t>
            </w:r>
          </w:p>
        </w:tc>
      </w:tr>
      <w:tr w:rsidR="00201CDC" w:rsidTr="00DE2F55">
        <w:trPr>
          <w:trHeight w:val="235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Технических средств обучения;</w:t>
            </w:r>
          </w:p>
        </w:tc>
      </w:tr>
      <w:tr w:rsidR="00DE2F55" w:rsidTr="00DE2F55">
        <w:trPr>
          <w:trHeight w:val="254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DE2F55" w:rsidRDefault="00DE2F55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</w:rPr>
            </w:pPr>
            <w:r w:rsidRPr="00DE2F55">
              <w:rPr>
                <w:rFonts w:cs="Times New Roman"/>
                <w:b/>
              </w:rPr>
              <w:t>Мастерские</w:t>
            </w:r>
            <w:r w:rsidR="00201CDC" w:rsidRPr="00DE2F55">
              <w:rPr>
                <w:rFonts w:cs="Times New Roman"/>
                <w:b/>
              </w:rPr>
              <w:t>:</w:t>
            </w:r>
          </w:p>
        </w:tc>
      </w:tr>
      <w:tr w:rsidR="00DE2F55" w:rsidTr="00DE2F55">
        <w:trPr>
          <w:trHeight w:val="22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>Слесарные;</w:t>
            </w:r>
          </w:p>
        </w:tc>
      </w:tr>
      <w:tr w:rsidR="00201CDC" w:rsidTr="00DE2F55">
        <w:trPr>
          <w:trHeight w:val="22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Pr="00F21F39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Электромонтажные;</w:t>
            </w:r>
          </w:p>
        </w:tc>
      </w:tr>
      <w:tr w:rsidR="00201CDC" w:rsidTr="00DE2F55">
        <w:trPr>
          <w:trHeight w:val="22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Механические;</w:t>
            </w:r>
          </w:p>
        </w:tc>
      </w:tr>
      <w:tr w:rsidR="00201CDC" w:rsidTr="00DE2F55">
        <w:trPr>
          <w:trHeight w:val="22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Сварочные;</w:t>
            </w:r>
          </w:p>
        </w:tc>
      </w:tr>
      <w:tr w:rsidR="00201CDC" w:rsidTr="00DE2F55">
        <w:trPr>
          <w:trHeight w:val="22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Pr="00201CDC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</w:rPr>
            </w:pPr>
            <w:r w:rsidRPr="00201CDC">
              <w:rPr>
                <w:rFonts w:cs="Times New Roman"/>
                <w:b/>
              </w:rPr>
              <w:t>Полигоны:</w:t>
            </w:r>
          </w:p>
        </w:tc>
      </w:tr>
      <w:tr w:rsidR="00201CDC" w:rsidTr="00DE2F55">
        <w:trPr>
          <w:trHeight w:val="22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1CDC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Электромонтажный.</w:t>
            </w:r>
          </w:p>
        </w:tc>
      </w:tr>
      <w:tr w:rsidR="00DE2F55" w:rsidTr="00DE2F55">
        <w:trPr>
          <w:trHeight w:val="254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DE2F55" w:rsidRDefault="00DE2F55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</w:rPr>
            </w:pPr>
            <w:r w:rsidRPr="00DE2F55">
              <w:rPr>
                <w:rFonts w:cs="Times New Roman"/>
                <w:b/>
              </w:rPr>
              <w:t xml:space="preserve">Спортивный </w:t>
            </w:r>
            <w:r w:rsidR="00201CDC" w:rsidRPr="00DE2F55">
              <w:rPr>
                <w:rFonts w:cs="Times New Roman"/>
                <w:b/>
              </w:rPr>
              <w:t>Комплекс:</w:t>
            </w:r>
          </w:p>
        </w:tc>
      </w:tr>
      <w:tr w:rsidR="00DE2F55" w:rsidTr="00DE2F55">
        <w:trPr>
          <w:trHeight w:val="230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Спортивный </w:t>
            </w:r>
            <w:proofErr w:type="gramStart"/>
            <w:r>
              <w:rPr>
                <w:rFonts w:cs="Times New Roman"/>
              </w:rPr>
              <w:t>зал;</w:t>
            </w:r>
            <w:r w:rsidRPr="00F21F39">
              <w:rPr>
                <w:rFonts w:cs="Times New Roman"/>
              </w:rPr>
              <w:t xml:space="preserve">   </w:t>
            </w:r>
            <w:proofErr w:type="gramEnd"/>
            <w:r w:rsidRPr="00F21F39">
              <w:rPr>
                <w:rFonts w:cs="Times New Roman"/>
              </w:rPr>
              <w:t xml:space="preserve">            </w:t>
            </w:r>
            <w:r>
              <w:rPr>
                <w:rFonts w:cs="Times New Roman"/>
              </w:rPr>
              <w:t xml:space="preserve">                               </w:t>
            </w:r>
          </w:p>
        </w:tc>
      </w:tr>
      <w:tr w:rsidR="00DE2F55" w:rsidTr="00DE2F55">
        <w:trPr>
          <w:trHeight w:val="22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 xml:space="preserve">Открытый стадион широкого профиля с элементами полосы </w:t>
            </w:r>
            <w:r>
              <w:rPr>
                <w:rFonts w:cs="Times New Roman"/>
              </w:rPr>
              <w:t>препятствий;</w:t>
            </w:r>
          </w:p>
        </w:tc>
      </w:tr>
      <w:tr w:rsidR="00DE2F55" w:rsidTr="00DE2F55">
        <w:trPr>
          <w:trHeight w:val="230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>Стрелковый тир (в любой модификации, включая электронный) или место для стрельбы</w:t>
            </w:r>
          </w:p>
        </w:tc>
      </w:tr>
      <w:tr w:rsidR="00DE2F55" w:rsidTr="00DE2F55">
        <w:trPr>
          <w:trHeight w:val="211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DE2F55" w:rsidRDefault="00DE2F55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b/>
              </w:rPr>
            </w:pPr>
            <w:r w:rsidRPr="00DE2F55">
              <w:rPr>
                <w:rFonts w:cs="Times New Roman"/>
                <w:b/>
              </w:rPr>
              <w:t>Залы</w:t>
            </w:r>
            <w:r w:rsidR="00201CDC" w:rsidRPr="00DE2F55">
              <w:rPr>
                <w:rFonts w:cs="Times New Roman"/>
                <w:b/>
              </w:rPr>
              <w:t>:</w:t>
            </w:r>
          </w:p>
        </w:tc>
      </w:tr>
      <w:tr w:rsidR="00DE2F55" w:rsidTr="00DE2F55">
        <w:trPr>
          <w:trHeight w:val="240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7A7D54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>Библиотека, читальный зал с выходом в сеть интернет;</w:t>
            </w:r>
          </w:p>
        </w:tc>
      </w:tr>
      <w:tr w:rsidR="00DE2F55" w:rsidTr="00DE2F55">
        <w:trPr>
          <w:trHeight w:val="206"/>
        </w:trPr>
        <w:tc>
          <w:tcPr>
            <w:tcW w:w="106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E2F55" w:rsidRPr="00F21F39" w:rsidRDefault="00201CDC" w:rsidP="00201CDC">
            <w:pPr>
              <w:autoSpaceDE w:val="0"/>
              <w:autoSpaceDN w:val="0"/>
              <w:adjustRightInd w:val="0"/>
              <w:spacing w:after="0"/>
              <w:rPr>
                <w:rFonts w:cs="Times New Roman"/>
              </w:rPr>
            </w:pPr>
            <w:r w:rsidRPr="00F21F39">
              <w:rPr>
                <w:rFonts w:cs="Times New Roman"/>
              </w:rPr>
              <w:t xml:space="preserve">Актовый </w:t>
            </w:r>
            <w:proofErr w:type="gramStart"/>
            <w:r w:rsidRPr="00F21F39">
              <w:rPr>
                <w:rFonts w:cs="Times New Roman"/>
              </w:rPr>
              <w:t xml:space="preserve">зал.   </w:t>
            </w:r>
            <w:proofErr w:type="gramEnd"/>
            <w:r w:rsidRPr="00F21F39">
              <w:rPr>
                <w:rFonts w:cs="Times New Roman"/>
              </w:rPr>
              <w:t xml:space="preserve">                                                                         </w:t>
            </w:r>
            <w:r>
              <w:rPr>
                <w:rFonts w:cs="Times New Roman"/>
              </w:rPr>
              <w:t xml:space="preserve">                               </w:t>
            </w:r>
          </w:p>
        </w:tc>
      </w:tr>
    </w:tbl>
    <w:p w:rsidR="00510273" w:rsidRDefault="00510273" w:rsidP="00510273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FF5129" w:rsidRDefault="00FF5129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Материальная база для реализации ОПОП включает:</w:t>
      </w:r>
    </w:p>
    <w:p w:rsidR="00FF5129" w:rsidRDefault="00FF5129" w:rsidP="00FF5129">
      <w:pPr>
        <w:pStyle w:val="a0"/>
        <w:numPr>
          <w:ilvl w:val="0"/>
          <w:numId w:val="40"/>
        </w:numPr>
        <w:spacing w:before="0" w:after="0"/>
        <w:jc w:val="both"/>
        <w:rPr>
          <w:rFonts w:cs="Times New Roman"/>
        </w:rPr>
      </w:pPr>
      <w:r>
        <w:rPr>
          <w:rFonts w:cs="Times New Roman"/>
        </w:rPr>
        <w:t xml:space="preserve">персональные компьютеры с процессами </w:t>
      </w:r>
      <w:r>
        <w:rPr>
          <w:rFonts w:cs="Times New Roman"/>
          <w:lang w:val="en-US"/>
        </w:rPr>
        <w:t xml:space="preserve">Pentium-4 </w:t>
      </w:r>
      <w:r>
        <w:rPr>
          <w:rFonts w:cs="Times New Roman"/>
        </w:rPr>
        <w:t>и выше – 108 штук.</w:t>
      </w:r>
    </w:p>
    <w:p w:rsidR="00FF5129" w:rsidRDefault="00FF5129" w:rsidP="00FF5129">
      <w:pPr>
        <w:pStyle w:val="a0"/>
        <w:numPr>
          <w:ilvl w:val="0"/>
          <w:numId w:val="40"/>
        </w:numPr>
        <w:spacing w:before="0" w:after="0"/>
        <w:jc w:val="both"/>
        <w:rPr>
          <w:rFonts w:cs="Times New Roman"/>
        </w:rPr>
      </w:pPr>
      <w:r>
        <w:rPr>
          <w:rFonts w:cs="Times New Roman"/>
        </w:rPr>
        <w:t>Персональные компьютеры, находящиеся в составе локальных вычислительных сетей – 96 штук;</w:t>
      </w:r>
    </w:p>
    <w:p w:rsidR="00FF5129" w:rsidRDefault="00FF5129" w:rsidP="00FF5129">
      <w:pPr>
        <w:pStyle w:val="a0"/>
        <w:numPr>
          <w:ilvl w:val="0"/>
          <w:numId w:val="40"/>
        </w:numPr>
        <w:spacing w:before="0" w:after="0"/>
        <w:jc w:val="both"/>
        <w:rPr>
          <w:rFonts w:cs="Times New Roman"/>
        </w:rPr>
      </w:pPr>
      <w:r>
        <w:rPr>
          <w:rFonts w:cs="Times New Roman"/>
        </w:rPr>
        <w:t>Проекторы – 9 штук, принтеры - 25 штук, сканеры - 5 штук.</w:t>
      </w:r>
    </w:p>
    <w:p w:rsidR="00FF5129" w:rsidRDefault="00FF5129" w:rsidP="00FF5129">
      <w:pPr>
        <w:pStyle w:val="a0"/>
        <w:numPr>
          <w:ilvl w:val="0"/>
          <w:numId w:val="40"/>
        </w:numPr>
        <w:spacing w:before="0" w:after="0"/>
        <w:jc w:val="both"/>
        <w:rPr>
          <w:rFonts w:cs="Times New Roman"/>
        </w:rPr>
      </w:pPr>
      <w:r>
        <w:rPr>
          <w:rFonts w:cs="Times New Roman"/>
        </w:rPr>
        <w:t xml:space="preserve">Вид подключения к Интернету - </w:t>
      </w:r>
      <w:proofErr w:type="spellStart"/>
      <w:r>
        <w:rPr>
          <w:rFonts w:cs="Times New Roman"/>
        </w:rPr>
        <w:t>оптико</w:t>
      </w:r>
      <w:proofErr w:type="spellEnd"/>
      <w:r>
        <w:rPr>
          <w:rFonts w:cs="Times New Roman"/>
        </w:rPr>
        <w:t xml:space="preserve"> – волоконная связь;</w:t>
      </w:r>
    </w:p>
    <w:p w:rsidR="00FF5129" w:rsidRDefault="00FF5129" w:rsidP="00FF5129">
      <w:pPr>
        <w:pStyle w:val="a0"/>
        <w:numPr>
          <w:ilvl w:val="0"/>
          <w:numId w:val="40"/>
        </w:numPr>
        <w:spacing w:before="0" w:after="0"/>
        <w:jc w:val="both"/>
        <w:rPr>
          <w:rFonts w:cs="Times New Roman"/>
        </w:rPr>
      </w:pPr>
      <w:r>
        <w:rPr>
          <w:rFonts w:cs="Times New Roman"/>
        </w:rPr>
        <w:t>Максимальная скорость передачи данных через Интернет 4 Мбит/сек и выше.</w:t>
      </w:r>
    </w:p>
    <w:p w:rsidR="00FF5129" w:rsidRDefault="00FF5129" w:rsidP="00FF5129">
      <w:pPr>
        <w:pStyle w:val="a0"/>
        <w:spacing w:before="0" w:after="0"/>
        <w:ind w:left="1287"/>
        <w:jc w:val="both"/>
        <w:rPr>
          <w:rFonts w:cs="Times New Roman"/>
        </w:rPr>
      </w:pPr>
    </w:p>
    <w:p w:rsidR="00FF5129" w:rsidRDefault="00BE42F6" w:rsidP="00FF5129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7.4. </w:t>
      </w:r>
      <w:r w:rsidR="00F009AC" w:rsidRPr="00FF5129">
        <w:rPr>
          <w:rFonts w:cs="Times New Roman"/>
          <w:b/>
        </w:rPr>
        <w:t xml:space="preserve">Базы практики </w:t>
      </w:r>
    </w:p>
    <w:p w:rsidR="00BD3CEF" w:rsidRPr="00306B30" w:rsidRDefault="00F009AC" w:rsidP="00FF5129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Основными базами практики студентов являются различные организации </w:t>
      </w:r>
      <w:r w:rsidR="00FF5129" w:rsidRPr="00306B30">
        <w:rPr>
          <w:rFonts w:cs="Times New Roman"/>
        </w:rPr>
        <w:t>и</w:t>
      </w:r>
      <w:r w:rsidR="00FF5129">
        <w:rPr>
          <w:rFonts w:cs="Times New Roman"/>
        </w:rPr>
        <w:t xml:space="preserve"> индивидуальные предприятия сферы ремонта и обслуживания транспортных средств города Кинешмы и Кинешемского, а также Заволжского районов.</w:t>
      </w:r>
    </w:p>
    <w:p w:rsidR="003372D8" w:rsidRDefault="00FF5129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>
        <w:rPr>
          <w:rFonts w:cs="Times New Roman"/>
        </w:rPr>
        <w:t>У</w:t>
      </w:r>
      <w:r w:rsidR="00F009AC" w:rsidRPr="00306B30">
        <w:rPr>
          <w:rFonts w:cs="Times New Roman"/>
        </w:rPr>
        <w:t xml:space="preserve"> Колледжа оформлены договорные отношения: </w:t>
      </w:r>
    </w:p>
    <w:p w:rsidR="00AD3F4E" w:rsidRDefault="00EF7CFC" w:rsidP="00510273">
      <w:pPr>
        <w:pStyle w:val="a0"/>
        <w:spacing w:before="0" w:after="0"/>
        <w:ind w:firstLine="567"/>
        <w:jc w:val="both"/>
        <w:rPr>
          <w:rStyle w:val="FontStyle20"/>
          <w:sz w:val="24"/>
          <w:szCs w:val="24"/>
        </w:rPr>
      </w:pPr>
      <w:r>
        <w:rPr>
          <w:rFonts w:cs="Times New Roman"/>
        </w:rPr>
        <w:t>ОАО «Кинешемские городская сеть» г. Кинешма</w:t>
      </w:r>
      <w:r>
        <w:rPr>
          <w:rStyle w:val="FontStyle20"/>
          <w:sz w:val="24"/>
          <w:szCs w:val="24"/>
        </w:rPr>
        <w:t>;</w:t>
      </w:r>
    </w:p>
    <w:p w:rsidR="00EF7CFC" w:rsidRDefault="00EF7CFC" w:rsidP="00510273">
      <w:pPr>
        <w:pStyle w:val="a0"/>
        <w:spacing w:before="0" w:after="0"/>
        <w:ind w:firstLine="567"/>
        <w:jc w:val="both"/>
        <w:rPr>
          <w:rStyle w:val="FontStyle20"/>
          <w:sz w:val="24"/>
          <w:szCs w:val="24"/>
        </w:rPr>
      </w:pPr>
      <w:r>
        <w:rPr>
          <w:rStyle w:val="FontStyle20"/>
          <w:sz w:val="24"/>
          <w:szCs w:val="24"/>
        </w:rPr>
        <w:t>ООО «Управляющая компания» г. Кинешма;</w:t>
      </w:r>
    </w:p>
    <w:p w:rsidR="00EF7CFC" w:rsidRDefault="00EF7CFC" w:rsidP="00510273">
      <w:pPr>
        <w:pStyle w:val="a0"/>
        <w:spacing w:before="0" w:after="0"/>
        <w:ind w:firstLine="567"/>
        <w:jc w:val="both"/>
        <w:rPr>
          <w:rStyle w:val="FontStyle20"/>
          <w:sz w:val="24"/>
          <w:szCs w:val="24"/>
        </w:rPr>
      </w:pPr>
      <w:r>
        <w:rPr>
          <w:rStyle w:val="FontStyle20"/>
          <w:sz w:val="24"/>
          <w:szCs w:val="24"/>
        </w:rPr>
        <w:t>ООО «</w:t>
      </w:r>
      <w:proofErr w:type="spellStart"/>
      <w:r>
        <w:rPr>
          <w:rStyle w:val="FontStyle20"/>
          <w:sz w:val="24"/>
          <w:szCs w:val="24"/>
        </w:rPr>
        <w:t>Электроконтакт</w:t>
      </w:r>
      <w:proofErr w:type="spellEnd"/>
      <w:r>
        <w:rPr>
          <w:rStyle w:val="FontStyle20"/>
          <w:sz w:val="24"/>
          <w:szCs w:val="24"/>
        </w:rPr>
        <w:t>» г. Кинешма,</w:t>
      </w:r>
    </w:p>
    <w:p w:rsidR="00EF7CFC" w:rsidRDefault="00EF7CFC" w:rsidP="00510273">
      <w:pPr>
        <w:pStyle w:val="a0"/>
        <w:spacing w:before="0" w:after="0"/>
        <w:ind w:firstLine="567"/>
        <w:jc w:val="both"/>
        <w:rPr>
          <w:rStyle w:val="FontStyle20"/>
          <w:sz w:val="24"/>
          <w:szCs w:val="24"/>
        </w:rPr>
      </w:pPr>
      <w:r>
        <w:rPr>
          <w:rStyle w:val="FontStyle20"/>
          <w:sz w:val="24"/>
          <w:szCs w:val="24"/>
        </w:rPr>
        <w:t>ОАО «</w:t>
      </w:r>
      <w:proofErr w:type="spellStart"/>
      <w:r>
        <w:rPr>
          <w:rStyle w:val="FontStyle20"/>
          <w:sz w:val="24"/>
          <w:szCs w:val="24"/>
        </w:rPr>
        <w:t>Навтекс</w:t>
      </w:r>
      <w:proofErr w:type="spellEnd"/>
      <w:r>
        <w:rPr>
          <w:rStyle w:val="FontStyle20"/>
          <w:sz w:val="24"/>
          <w:szCs w:val="24"/>
        </w:rPr>
        <w:t>» г. Наволоки.</w:t>
      </w:r>
    </w:p>
    <w:p w:rsidR="00AD3F4E" w:rsidRDefault="00AD3F4E" w:rsidP="00510273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Имеющиеся базы практики обеспечивают возможность прохождения практики всеми студентами в соответствии с учебным планом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Учебная практика проводится в каждом профессиональном модуле и является его составной частью. Задания на учебную практику, порядок ее проведения приведены в программах профессиональных модулей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Практика представляет собой вид учебных занятий, обеспечивающих практико-ориентированную подготовку обучающихся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lastRenderedPageBreak/>
        <w:t>Учебная практика и производственная практика (по профилю специальности) проводится при освоении студентами профессиональных компетенций в рамках профессиональных модулей и реализуется концентрированно.</w:t>
      </w:r>
    </w:p>
    <w:p w:rsidR="00BD3CEF" w:rsidRPr="00306B30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Цели и задачи, программы и формы отчетности определяются по каждому виду практики. Форма отчетности включает дневник-отчет студента.</w:t>
      </w:r>
    </w:p>
    <w:p w:rsidR="00BD3CEF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 xml:space="preserve">Производственная практика, в </w:t>
      </w:r>
      <w:r w:rsidR="00AD3F4E">
        <w:rPr>
          <w:rFonts w:cs="Times New Roman"/>
        </w:rPr>
        <w:t xml:space="preserve">том числе </w:t>
      </w:r>
      <w:r w:rsidRPr="00306B30">
        <w:rPr>
          <w:rFonts w:cs="Times New Roman"/>
        </w:rPr>
        <w:t xml:space="preserve">преддипломная, проводится в </w:t>
      </w:r>
      <w:r w:rsidR="00EF7CFC">
        <w:rPr>
          <w:rFonts w:cs="Times New Roman"/>
        </w:rPr>
        <w:t xml:space="preserve">электротехнических </w:t>
      </w:r>
      <w:r w:rsidR="00EF7CFC" w:rsidRPr="00306B30">
        <w:rPr>
          <w:rFonts w:cs="Times New Roman"/>
        </w:rPr>
        <w:t>организациях</w:t>
      </w:r>
      <w:r w:rsidRPr="00306B30">
        <w:rPr>
          <w:rFonts w:cs="Times New Roman"/>
        </w:rPr>
        <w:t xml:space="preserve">, </w:t>
      </w:r>
      <w:r w:rsidR="00EF7CFC">
        <w:rPr>
          <w:rFonts w:cs="Times New Roman"/>
        </w:rPr>
        <w:t>в отделах электроснабжения предприятий города К</w:t>
      </w:r>
      <w:bookmarkStart w:id="0" w:name="_GoBack"/>
      <w:bookmarkEnd w:id="0"/>
      <w:r w:rsidR="00EF7CFC" w:rsidRPr="00306B30">
        <w:rPr>
          <w:rFonts w:cs="Times New Roman"/>
        </w:rPr>
        <w:t>инешмы</w:t>
      </w:r>
      <w:r w:rsidR="00AD3F4E">
        <w:rPr>
          <w:rFonts w:cs="Times New Roman"/>
        </w:rPr>
        <w:t xml:space="preserve"> и Кинешемского района.</w:t>
      </w:r>
    </w:p>
    <w:p w:rsidR="00AD3F4E" w:rsidRPr="00306B30" w:rsidRDefault="00AD3F4E" w:rsidP="00510273">
      <w:pPr>
        <w:pStyle w:val="a0"/>
        <w:spacing w:before="0" w:after="0"/>
        <w:ind w:firstLine="567"/>
        <w:jc w:val="both"/>
        <w:rPr>
          <w:rFonts w:cs="Times New Roman"/>
        </w:rPr>
      </w:pPr>
    </w:p>
    <w:p w:rsidR="00BD3CEF" w:rsidRDefault="00BE42F6" w:rsidP="00AD3F4E">
      <w:pPr>
        <w:pStyle w:val="a0"/>
        <w:spacing w:before="0" w:after="0"/>
        <w:ind w:firstLine="567"/>
        <w:jc w:val="center"/>
        <w:rPr>
          <w:rFonts w:cs="Times New Roman"/>
          <w:b/>
        </w:rPr>
      </w:pPr>
      <w:r>
        <w:rPr>
          <w:rFonts w:cs="Times New Roman"/>
          <w:b/>
        </w:rPr>
        <w:t>7</w:t>
      </w:r>
      <w:r w:rsidR="00F009AC" w:rsidRPr="00AD3F4E">
        <w:rPr>
          <w:rFonts w:cs="Times New Roman"/>
          <w:b/>
        </w:rPr>
        <w:t>.</w:t>
      </w:r>
      <w:r>
        <w:rPr>
          <w:rFonts w:cs="Times New Roman"/>
          <w:b/>
        </w:rPr>
        <w:t>5</w:t>
      </w:r>
      <w:r w:rsidR="00F009AC" w:rsidRPr="00AD3F4E">
        <w:rPr>
          <w:rFonts w:cs="Times New Roman"/>
          <w:b/>
        </w:rPr>
        <w:t>. Условия, обеспечивающие развитие общих компетенций обучающихся</w:t>
      </w:r>
    </w:p>
    <w:p w:rsidR="00AD3F4E" w:rsidRPr="00AD3F4E" w:rsidRDefault="00AD3F4E" w:rsidP="00AD3F4E">
      <w:pPr>
        <w:pStyle w:val="a0"/>
        <w:spacing w:before="0" w:after="0"/>
        <w:ind w:firstLine="567"/>
        <w:jc w:val="center"/>
        <w:rPr>
          <w:rFonts w:cs="Times New Roman"/>
          <w:b/>
        </w:rPr>
      </w:pPr>
    </w:p>
    <w:p w:rsidR="00BD3CEF" w:rsidRDefault="00F009AC" w:rsidP="00510273">
      <w:pPr>
        <w:pStyle w:val="a0"/>
        <w:spacing w:before="0" w:after="0"/>
        <w:ind w:firstLine="567"/>
        <w:jc w:val="both"/>
        <w:rPr>
          <w:rFonts w:cs="Times New Roman"/>
        </w:rPr>
      </w:pPr>
      <w:r w:rsidRPr="00306B30">
        <w:rPr>
          <w:rFonts w:cs="Times New Roman"/>
        </w:rPr>
        <w:t>В образовательном процессе Колледжа созданы условия, обеспечивающие развитие общих компетенций обучающихся.</w:t>
      </w:r>
    </w:p>
    <w:p w:rsidR="00AD3F4E" w:rsidRPr="00AD3F4E" w:rsidRDefault="00F009AC" w:rsidP="00AD3F4E">
      <w:pPr>
        <w:pStyle w:val="af3"/>
        <w:spacing w:before="0" w:beforeAutospacing="0" w:after="0" w:afterAutospacing="0"/>
        <w:ind w:firstLine="567"/>
        <w:jc w:val="both"/>
        <w:rPr>
          <w:color w:val="000000"/>
        </w:rPr>
      </w:pPr>
      <w:r w:rsidRPr="00306B30">
        <w:t>В Колледже активно действует орган студенческого самоуправления - студенческий совет.</w:t>
      </w:r>
      <w:r w:rsidR="00AD3F4E">
        <w:t xml:space="preserve"> </w:t>
      </w:r>
      <w:r w:rsidR="00AD3F4E" w:rsidRPr="00AD3F4E">
        <w:rPr>
          <w:color w:val="000000"/>
        </w:rPr>
        <w:t xml:space="preserve">В ОГБПОУ Кинешемский политехнический колледж» действует система студенческого самоуправления, которая охватывает всё стороны студенческой жизни. Деятельность студенческого самоуправления осуществляется в соответствии с утвержденным Положением и Уставом </w:t>
      </w:r>
      <w:r w:rsidR="00BE42F6">
        <w:rPr>
          <w:color w:val="000000"/>
        </w:rPr>
        <w:t>колледжа</w:t>
      </w:r>
      <w:r w:rsidR="00AD3F4E" w:rsidRPr="00AD3F4E">
        <w:rPr>
          <w:color w:val="000000"/>
        </w:rPr>
        <w:t xml:space="preserve">. Студенческий совет наделен широкими полномочиями и реальными возможностями в управлении студенческой жизнью в учебном заведении. Представители Студенческого совета учебного заведения принимают активное участие в городских молодёжных проектах города. Регулярно проводятся сборы студенческого актива, </w:t>
      </w:r>
      <w:proofErr w:type="spellStart"/>
      <w:r w:rsidR="00AD3F4E" w:rsidRPr="00AD3F4E">
        <w:rPr>
          <w:color w:val="000000"/>
        </w:rPr>
        <w:t>старостат</w:t>
      </w:r>
      <w:proofErr w:type="spellEnd"/>
      <w:r w:rsidR="00AD3F4E" w:rsidRPr="00AD3F4E">
        <w:rPr>
          <w:color w:val="000000"/>
        </w:rPr>
        <w:t>, совет профилактики. Реализация компетентного подхода предусматривает широкое использование в учебном процессе активных и интерактивных форм проведения занятий (виртуальных лабораторий, деловых и ролевых игр,</w:t>
      </w:r>
      <w:r w:rsidR="00BE42F6">
        <w:rPr>
          <w:color w:val="000000"/>
        </w:rPr>
        <w:t xml:space="preserve"> </w:t>
      </w:r>
      <w:r w:rsidR="00AD3F4E" w:rsidRPr="00AD3F4E">
        <w:rPr>
          <w:color w:val="000000"/>
        </w:rPr>
        <w:t>разбора конкретных ситуаций, тренинги) в сочетании с внеаудиторной работой с целью формирования и развития профессиональных навыков обучающихся. В учебном заведении создана образовательная среда, позволяющая формировать социально- активную личность, обладающую общими ключевыми компетенциями, способную к саморазвитию и самореализации. Воспитательная деятельность образовательного учреждения реализуется в соответствии с действующими локальными актами колледжа. Наличие кураторов учебных групп, социально-психологической службы, творческих коллективов и общественных студенческих объединений, спортивных секций, и современное материально-техническое обеспечение способствует решению задач социально- психологической адаптации, личностного роста, духовно-нравственного, творческого и физического развития обучающихся учебного заведения.</w:t>
      </w:r>
    </w:p>
    <w:p w:rsidR="00AD3F4E" w:rsidRPr="00AD3F4E" w:rsidRDefault="00AD3F4E" w:rsidP="00AD3F4E">
      <w:pPr>
        <w:pStyle w:val="af3"/>
        <w:spacing w:before="0" w:beforeAutospacing="0" w:after="0" w:afterAutospacing="0"/>
        <w:ind w:firstLine="567"/>
        <w:jc w:val="both"/>
        <w:rPr>
          <w:color w:val="000000"/>
        </w:rPr>
      </w:pPr>
      <w:r w:rsidRPr="00AD3F4E">
        <w:rPr>
          <w:color w:val="000000"/>
        </w:rPr>
        <w:t>Благодаря сложившейся в учебном заведении системе работы всего педагогического коллектива создан благоприятный социально-психологический климат образовательной среды, что позволяет устанавливать эффективные межличностные отношения между членами педагогического коллектива и обучающимися в учебном заведении. Оптимизации образовательной среды учебного заведения способствует система психолого-педагогического сопровождения, использование инновационных форм и методов работы, система социального партнерства, деятельность органов студенческого самоуправления, которые позволяют формировать социально-личностные компетенции будущих специалистов.</w:t>
      </w:r>
    </w:p>
    <w:sectPr w:rsidR="00AD3F4E" w:rsidRPr="00AD3F4E" w:rsidSect="00306B30">
      <w:pgSz w:w="12240" w:h="15840"/>
      <w:pgMar w:top="568" w:right="75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C12" w:rsidRDefault="00B92C12">
      <w:pPr>
        <w:spacing w:after="0"/>
      </w:pPr>
      <w:r>
        <w:separator/>
      </w:r>
    </w:p>
  </w:endnote>
  <w:endnote w:type="continuationSeparator" w:id="0">
    <w:p w:rsidR="00B92C12" w:rsidRDefault="00B92C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C12" w:rsidRDefault="00B92C12">
      <w:r>
        <w:separator/>
      </w:r>
    </w:p>
  </w:footnote>
  <w:footnote w:type="continuationSeparator" w:id="0">
    <w:p w:rsidR="00B92C12" w:rsidRDefault="00B92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5AD0A26"/>
    <w:multiLevelType w:val="multilevel"/>
    <w:tmpl w:val="E0C0D8B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D503C691"/>
    <w:multiLevelType w:val="multilevel"/>
    <w:tmpl w:val="D13C8E6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E17F69BA"/>
    <w:multiLevelType w:val="multilevel"/>
    <w:tmpl w:val="36E0A5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9949DF"/>
    <w:multiLevelType w:val="hybridMultilevel"/>
    <w:tmpl w:val="49EEB65A"/>
    <w:lvl w:ilvl="0" w:tplc="AB8801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EF3EBF"/>
    <w:multiLevelType w:val="hybridMultilevel"/>
    <w:tmpl w:val="D8581FE4"/>
    <w:lvl w:ilvl="0" w:tplc="3614FA3A">
      <w:numFmt w:val="bullet"/>
      <w:lvlText w:val="-"/>
      <w:lvlJc w:val="left"/>
      <w:pPr>
        <w:ind w:left="1854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410004F"/>
    <w:multiLevelType w:val="multilevel"/>
    <w:tmpl w:val="6EC0454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6" w15:restartNumberingAfterBreak="0">
    <w:nsid w:val="06713ABE"/>
    <w:multiLevelType w:val="hybridMultilevel"/>
    <w:tmpl w:val="CE8A1A66"/>
    <w:lvl w:ilvl="0" w:tplc="AB8801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7B297A"/>
    <w:multiLevelType w:val="multilevel"/>
    <w:tmpl w:val="13A2776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0EAB6564"/>
    <w:multiLevelType w:val="hybridMultilevel"/>
    <w:tmpl w:val="A7002868"/>
    <w:lvl w:ilvl="0" w:tplc="AB8801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0672F1"/>
    <w:multiLevelType w:val="multilevel"/>
    <w:tmpl w:val="DC62461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1B611EE5"/>
    <w:multiLevelType w:val="multilevel"/>
    <w:tmpl w:val="663ED46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94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72" w:hanging="1800"/>
      </w:pPr>
      <w:rPr>
        <w:rFonts w:hint="default"/>
      </w:rPr>
    </w:lvl>
  </w:abstractNum>
  <w:abstractNum w:abstractNumId="11" w15:restartNumberingAfterBreak="0">
    <w:nsid w:val="1F9DFCD3"/>
    <w:multiLevelType w:val="multilevel"/>
    <w:tmpl w:val="738E8D3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2D45016"/>
    <w:multiLevelType w:val="hybridMultilevel"/>
    <w:tmpl w:val="544A311E"/>
    <w:lvl w:ilvl="0" w:tplc="3614FA3A">
      <w:numFmt w:val="bullet"/>
      <w:lvlText w:val="-"/>
      <w:lvlJc w:val="left"/>
      <w:pPr>
        <w:ind w:left="1287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CD6F9C"/>
    <w:multiLevelType w:val="hybridMultilevel"/>
    <w:tmpl w:val="E8360EBE"/>
    <w:lvl w:ilvl="0" w:tplc="3614FA3A">
      <w:numFmt w:val="bullet"/>
      <w:lvlText w:val="-"/>
      <w:lvlJc w:val="left"/>
      <w:pPr>
        <w:ind w:left="1287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B270CF3"/>
    <w:multiLevelType w:val="multilevel"/>
    <w:tmpl w:val="CC1010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4751A8A"/>
    <w:multiLevelType w:val="hybridMultilevel"/>
    <w:tmpl w:val="A1E6A146"/>
    <w:lvl w:ilvl="0" w:tplc="3614FA3A">
      <w:numFmt w:val="bullet"/>
      <w:lvlText w:val="-"/>
      <w:lvlJc w:val="left"/>
      <w:pPr>
        <w:ind w:left="1287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7C25BD4"/>
    <w:multiLevelType w:val="multilevel"/>
    <w:tmpl w:val="50AAFC74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5A627F3"/>
    <w:multiLevelType w:val="hybridMultilevel"/>
    <w:tmpl w:val="A7002868"/>
    <w:lvl w:ilvl="0" w:tplc="AB8801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87F0A8"/>
    <w:multiLevelType w:val="multilevel"/>
    <w:tmpl w:val="BD20EC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40B7080"/>
    <w:multiLevelType w:val="multilevel"/>
    <w:tmpl w:val="7A8230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5166544"/>
    <w:multiLevelType w:val="hybridMultilevel"/>
    <w:tmpl w:val="9D683D50"/>
    <w:lvl w:ilvl="0" w:tplc="762CFD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B82EAA"/>
    <w:multiLevelType w:val="hybridMultilevel"/>
    <w:tmpl w:val="069E3862"/>
    <w:lvl w:ilvl="0" w:tplc="3614FA3A">
      <w:numFmt w:val="bullet"/>
      <w:lvlText w:val="-"/>
      <w:lvlJc w:val="left"/>
      <w:pPr>
        <w:ind w:left="1287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69F59BB"/>
    <w:multiLevelType w:val="multilevel"/>
    <w:tmpl w:val="6E726E34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23E2020"/>
    <w:multiLevelType w:val="hybridMultilevel"/>
    <w:tmpl w:val="3E48A65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F7687E"/>
    <w:multiLevelType w:val="multilevel"/>
    <w:tmpl w:val="DD4E8BA4"/>
    <w:lvl w:ilvl="0"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Times New Roman" w:hAnsi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A726286"/>
    <w:multiLevelType w:val="hybridMultilevel"/>
    <w:tmpl w:val="FB48A0F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D6C23DA"/>
    <w:multiLevelType w:val="hybridMultilevel"/>
    <w:tmpl w:val="5BBCC3D0"/>
    <w:lvl w:ilvl="0" w:tplc="3614FA3A">
      <w:numFmt w:val="bullet"/>
      <w:lvlText w:val="-"/>
      <w:lvlJc w:val="left"/>
      <w:pPr>
        <w:ind w:left="1287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72783C25"/>
    <w:multiLevelType w:val="hybridMultilevel"/>
    <w:tmpl w:val="21AAC9A0"/>
    <w:lvl w:ilvl="0" w:tplc="3614FA3A">
      <w:numFmt w:val="bullet"/>
      <w:lvlText w:val="-"/>
      <w:lvlJc w:val="left"/>
      <w:pPr>
        <w:ind w:left="1287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5968A16"/>
    <w:multiLevelType w:val="multilevel"/>
    <w:tmpl w:val="72C2F0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7606FD9"/>
    <w:multiLevelType w:val="hybridMultilevel"/>
    <w:tmpl w:val="3872B7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0F05CA"/>
    <w:multiLevelType w:val="hybridMultilevel"/>
    <w:tmpl w:val="8D4C2A6E"/>
    <w:lvl w:ilvl="0" w:tplc="3614FA3A">
      <w:numFmt w:val="bullet"/>
      <w:lvlText w:val="-"/>
      <w:lvlJc w:val="left"/>
      <w:pPr>
        <w:ind w:left="1287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7F5C40FC"/>
    <w:multiLevelType w:val="multilevel"/>
    <w:tmpl w:val="E14221E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629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2"/>
  </w:num>
  <w:num w:numId="2">
    <w:abstractNumId w:val="18"/>
  </w:num>
  <w:num w:numId="3">
    <w:abstractNumId w:val="11"/>
  </w:num>
  <w:num w:numId="4">
    <w:abstractNumId w:val="0"/>
  </w:num>
  <w:num w:numId="5">
    <w:abstractNumId w:val="1"/>
  </w:num>
  <w:num w:numId="6">
    <w:abstractNumId w:val="9"/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8"/>
  </w:num>
  <w:num w:numId="9">
    <w:abstractNumId w:val="28"/>
  </w:num>
  <w:num w:numId="10">
    <w:abstractNumId w:val="28"/>
  </w:num>
  <w:num w:numId="11">
    <w:abstractNumId w:val="28"/>
  </w:num>
  <w:num w:numId="12">
    <w:abstractNumId w:val="28"/>
  </w:num>
  <w:num w:numId="13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28"/>
  </w:num>
  <w:num w:numId="15">
    <w:abstractNumId w:val="28"/>
  </w:num>
  <w:num w:numId="16">
    <w:abstractNumId w:val="28"/>
  </w:num>
  <w:num w:numId="17">
    <w:abstractNumId w:val="28"/>
  </w:num>
  <w:num w:numId="18">
    <w:abstractNumId w:val="28"/>
  </w:num>
  <w:num w:numId="19">
    <w:abstractNumId w:val="28"/>
  </w:num>
  <w:num w:numId="20">
    <w:abstractNumId w:val="28"/>
  </w:num>
  <w:num w:numId="21">
    <w:abstractNumId w:val="28"/>
  </w:num>
  <w:num w:numId="22">
    <w:abstractNumId w:val="29"/>
  </w:num>
  <w:num w:numId="23">
    <w:abstractNumId w:val="27"/>
  </w:num>
  <w:num w:numId="24">
    <w:abstractNumId w:val="19"/>
  </w:num>
  <w:num w:numId="25">
    <w:abstractNumId w:val="20"/>
  </w:num>
  <w:num w:numId="26">
    <w:abstractNumId w:val="13"/>
  </w:num>
  <w:num w:numId="27">
    <w:abstractNumId w:val="24"/>
  </w:num>
  <w:num w:numId="28">
    <w:abstractNumId w:val="16"/>
  </w:num>
  <w:num w:numId="29">
    <w:abstractNumId w:val="22"/>
  </w:num>
  <w:num w:numId="30">
    <w:abstractNumId w:val="31"/>
  </w:num>
  <w:num w:numId="31">
    <w:abstractNumId w:val="7"/>
  </w:num>
  <w:num w:numId="32">
    <w:abstractNumId w:val="5"/>
  </w:num>
  <w:num w:numId="33">
    <w:abstractNumId w:val="10"/>
  </w:num>
  <w:num w:numId="34">
    <w:abstractNumId w:val="26"/>
  </w:num>
  <w:num w:numId="35">
    <w:abstractNumId w:val="12"/>
  </w:num>
  <w:num w:numId="36">
    <w:abstractNumId w:val="17"/>
  </w:num>
  <w:num w:numId="37">
    <w:abstractNumId w:val="8"/>
  </w:num>
  <w:num w:numId="38">
    <w:abstractNumId w:val="6"/>
  </w:num>
  <w:num w:numId="39">
    <w:abstractNumId w:val="3"/>
  </w:num>
  <w:num w:numId="40">
    <w:abstractNumId w:val="21"/>
  </w:num>
  <w:num w:numId="41">
    <w:abstractNumId w:val="4"/>
  </w:num>
  <w:num w:numId="42">
    <w:abstractNumId w:val="15"/>
  </w:num>
  <w:num w:numId="43">
    <w:abstractNumId w:val="30"/>
  </w:num>
  <w:num w:numId="44">
    <w:abstractNumId w:val="25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277"/>
    <w:rsid w:val="00046225"/>
    <w:rsid w:val="00140FA2"/>
    <w:rsid w:val="00201CDC"/>
    <w:rsid w:val="00206602"/>
    <w:rsid w:val="00217EC4"/>
    <w:rsid w:val="002964AA"/>
    <w:rsid w:val="00306B30"/>
    <w:rsid w:val="003372D8"/>
    <w:rsid w:val="003E5693"/>
    <w:rsid w:val="004D3611"/>
    <w:rsid w:val="004E29B3"/>
    <w:rsid w:val="00510273"/>
    <w:rsid w:val="00581A5D"/>
    <w:rsid w:val="00590D07"/>
    <w:rsid w:val="005F0E1F"/>
    <w:rsid w:val="006D0910"/>
    <w:rsid w:val="00773968"/>
    <w:rsid w:val="00784D58"/>
    <w:rsid w:val="0079463C"/>
    <w:rsid w:val="007A7D54"/>
    <w:rsid w:val="00891638"/>
    <w:rsid w:val="008D6863"/>
    <w:rsid w:val="00AD3F4E"/>
    <w:rsid w:val="00B00790"/>
    <w:rsid w:val="00B00E63"/>
    <w:rsid w:val="00B86B75"/>
    <w:rsid w:val="00B92C12"/>
    <w:rsid w:val="00BC48D5"/>
    <w:rsid w:val="00BD3CEF"/>
    <w:rsid w:val="00BE42F6"/>
    <w:rsid w:val="00C36279"/>
    <w:rsid w:val="00D24A31"/>
    <w:rsid w:val="00D5573F"/>
    <w:rsid w:val="00DE2F55"/>
    <w:rsid w:val="00E1576D"/>
    <w:rsid w:val="00E315A3"/>
    <w:rsid w:val="00E33647"/>
    <w:rsid w:val="00E860DF"/>
    <w:rsid w:val="00ED4865"/>
    <w:rsid w:val="00EF7CFC"/>
    <w:rsid w:val="00F009AC"/>
    <w:rsid w:val="00FC47A4"/>
    <w:rsid w:val="00FF51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80B24F-421D-4DC3-8C9B-DEF356AEC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ru-RU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efault">
    <w:name w:val="Default"/>
    <w:rsid w:val="00F009AC"/>
    <w:pPr>
      <w:autoSpaceDE w:val="0"/>
      <w:autoSpaceDN w:val="0"/>
      <w:adjustRightInd w:val="0"/>
      <w:spacing w:after="0"/>
    </w:pPr>
    <w:rPr>
      <w:rFonts w:cs="Times New Roman"/>
      <w:color w:val="000000"/>
      <w:lang w:val="ru-RU"/>
    </w:rPr>
  </w:style>
  <w:style w:type="paragraph" w:styleId="af">
    <w:name w:val="No Spacing"/>
    <w:link w:val="af0"/>
    <w:uiPriority w:val="1"/>
    <w:qFormat/>
    <w:rsid w:val="00140FA2"/>
    <w:pPr>
      <w:spacing w:after="0"/>
    </w:pPr>
    <w:rPr>
      <w:sz w:val="22"/>
      <w:szCs w:val="22"/>
      <w:lang w:val="ru-RU"/>
    </w:rPr>
  </w:style>
  <w:style w:type="character" w:customStyle="1" w:styleId="af0">
    <w:name w:val="Без интервала Знак"/>
    <w:basedOn w:val="a1"/>
    <w:link w:val="af"/>
    <w:uiPriority w:val="1"/>
    <w:rsid w:val="00140FA2"/>
    <w:rPr>
      <w:sz w:val="22"/>
      <w:szCs w:val="22"/>
      <w:lang w:val="ru-RU"/>
    </w:rPr>
  </w:style>
  <w:style w:type="table" w:styleId="af1">
    <w:name w:val="Table Grid"/>
    <w:basedOn w:val="a2"/>
    <w:rsid w:val="00B0079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rsid w:val="005F0E1F"/>
    <w:pPr>
      <w:ind w:left="720"/>
      <w:contextualSpacing/>
    </w:pPr>
  </w:style>
  <w:style w:type="character" w:customStyle="1" w:styleId="FontStyle20">
    <w:name w:val="Font Style20"/>
    <w:basedOn w:val="a1"/>
    <w:uiPriority w:val="99"/>
    <w:rsid w:val="00FF5129"/>
    <w:rPr>
      <w:rFonts w:ascii="Times New Roman" w:hAnsi="Times New Roman" w:cs="Times New Roman"/>
      <w:sz w:val="22"/>
      <w:szCs w:val="22"/>
    </w:rPr>
  </w:style>
  <w:style w:type="paragraph" w:styleId="af3">
    <w:name w:val="Normal (Web)"/>
    <w:basedOn w:val="a"/>
    <w:uiPriority w:val="99"/>
    <w:semiHidden/>
    <w:unhideWhenUsed/>
    <w:rsid w:val="00AD3F4E"/>
    <w:pPr>
      <w:spacing w:before="100" w:beforeAutospacing="1" w:after="100" w:afterAutospacing="1"/>
    </w:pPr>
    <w:rPr>
      <w:rFonts w:eastAsia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44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9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5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3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1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3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7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3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1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9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4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1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0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6059</Words>
  <Characters>34542</Characters>
  <Application>Microsoft Office Word</Application>
  <DocSecurity>0</DocSecurity>
  <Lines>287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ропр</dc:creator>
  <cp:lastModifiedBy>пропр</cp:lastModifiedBy>
  <cp:revision>2</cp:revision>
  <dcterms:created xsi:type="dcterms:W3CDTF">2019-05-31T00:04:00Z</dcterms:created>
  <dcterms:modified xsi:type="dcterms:W3CDTF">2019-05-31T00:04:00Z</dcterms:modified>
</cp:coreProperties>
</file>